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E44AA8" w14:textId="24F1F8C7" w:rsidR="00A7078E" w:rsidRPr="00E5319B" w:rsidRDefault="00F52C79" w:rsidP="00C91D6C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bookmarkStart w:id="0" w:name="_GoBack"/>
      <w:bookmarkEnd w:id="0"/>
      <w:r w:rsidRPr="00E5319B">
        <w:rPr>
          <w:rFonts w:ascii="Montserrat" w:eastAsia="Times New Roman" w:hAnsi="Montserrat" w:cs="Arial"/>
          <w:b/>
          <w:sz w:val="22"/>
          <w:szCs w:val="22"/>
        </w:rPr>
        <w:t>ANEXO A</w:t>
      </w:r>
    </w:p>
    <w:p w14:paraId="6E10E845" w14:textId="5F224ABE" w:rsidR="00A7078E" w:rsidRPr="00E73D7A" w:rsidRDefault="00EC01E0" w:rsidP="00C91D6C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0"/>
          <w:szCs w:val="22"/>
        </w:rPr>
      </w:pPr>
      <w:r w:rsidRPr="00E73D7A">
        <w:rPr>
          <w:rFonts w:ascii="Montserrat" w:eastAsia="Times New Roman" w:hAnsi="Montserrat" w:cs="Arial"/>
          <w:b/>
          <w:sz w:val="20"/>
          <w:szCs w:val="22"/>
        </w:rPr>
        <w:t xml:space="preserve">FORMATO PARA LA MANIFESTACIÓN BAJO PROTESTA DE DECIR VERDAD DE INFORMACIÓN SOBRE LA EXISTENCIA LEGAL Y PERSONALIDAD JURÍDICA DE LA PERSONA FÍSICA O </w:t>
      </w:r>
      <w:r w:rsidR="00A4645F" w:rsidRPr="00E73D7A">
        <w:rPr>
          <w:rFonts w:ascii="Montserrat" w:eastAsia="Times New Roman" w:hAnsi="Montserrat" w:cs="Arial"/>
          <w:b/>
          <w:sz w:val="20"/>
          <w:szCs w:val="22"/>
        </w:rPr>
        <w:t>MORAL INTERESADA</w:t>
      </w:r>
      <w:r w:rsidRPr="00E73D7A">
        <w:rPr>
          <w:rFonts w:ascii="Montserrat" w:eastAsia="Times New Roman" w:hAnsi="Montserrat" w:cs="Arial"/>
          <w:b/>
          <w:sz w:val="20"/>
          <w:szCs w:val="22"/>
        </w:rPr>
        <w:t>, ASÍ COMO LA MANIFESTACIÓN DE INTERÉS EN PARTICIPAR COMO POSIBLE PROVEEDOR EN EL</w:t>
      </w:r>
      <w:r w:rsidR="00E73D7A" w:rsidRPr="00E73D7A">
        <w:rPr>
          <w:rFonts w:ascii="Montserrat" w:eastAsia="Times New Roman" w:hAnsi="Montserrat" w:cs="Arial"/>
          <w:b/>
          <w:sz w:val="20"/>
          <w:szCs w:val="22"/>
        </w:rPr>
        <w:t xml:space="preserve"> </w:t>
      </w:r>
      <w:r w:rsidR="00A4645F" w:rsidRPr="00E73D7A">
        <w:rPr>
          <w:rFonts w:ascii="Montserrat" w:eastAsia="Times New Roman" w:hAnsi="Montserrat" w:cs="Arial"/>
          <w:b/>
          <w:sz w:val="20"/>
          <w:szCs w:val="22"/>
        </w:rPr>
        <w:t>CONVENIO DE ADHESIÓN</w:t>
      </w:r>
      <w:r w:rsidRPr="00E73D7A">
        <w:rPr>
          <w:rFonts w:ascii="Montserrat" w:eastAsia="Times New Roman" w:hAnsi="Montserrat" w:cs="Arial"/>
          <w:b/>
          <w:sz w:val="20"/>
          <w:szCs w:val="22"/>
        </w:rPr>
        <w:t xml:space="preserve"> </w:t>
      </w:r>
      <w:r w:rsidR="00772AC1" w:rsidRPr="00E73D7A">
        <w:rPr>
          <w:rFonts w:ascii="Montserrat" w:eastAsia="Times New Roman" w:hAnsi="Montserrat" w:cs="Arial"/>
          <w:b/>
          <w:sz w:val="20"/>
          <w:szCs w:val="22"/>
        </w:rPr>
        <w:t xml:space="preserve">AL </w:t>
      </w:r>
      <w:r w:rsidRPr="00E73D7A">
        <w:rPr>
          <w:rFonts w:ascii="Montserrat" w:eastAsia="Times New Roman" w:hAnsi="Montserrat" w:cs="Arial"/>
          <w:b/>
          <w:sz w:val="20"/>
          <w:szCs w:val="22"/>
        </w:rPr>
        <w:t>CONTRATO MARCO</w:t>
      </w:r>
      <w:r w:rsidR="00E73D7A" w:rsidRPr="00E73D7A">
        <w:rPr>
          <w:rFonts w:ascii="Montserrat" w:eastAsia="Times New Roman" w:hAnsi="Montserrat" w:cs="Arial"/>
          <w:b/>
          <w:sz w:val="20"/>
          <w:szCs w:val="22"/>
        </w:rPr>
        <w:t xml:space="preserve"> </w:t>
      </w:r>
      <w:r w:rsidR="00E73D7A" w:rsidRPr="0002176F">
        <w:rPr>
          <w:rFonts w:ascii="Montserrat" w:eastAsia="Calibri" w:hAnsi="Montserrat" w:cs="Arial"/>
          <w:b/>
          <w:sz w:val="20"/>
          <w:szCs w:val="22"/>
        </w:rPr>
        <w:t xml:space="preserve">PARA LA CONTRATACIÓN DEL SERVICIO </w:t>
      </w:r>
      <w:r w:rsidR="00472A42">
        <w:rPr>
          <w:rFonts w:ascii="Montserrat" w:eastAsia="Calibri" w:hAnsi="Montserrat" w:cs="Arial"/>
          <w:b/>
          <w:sz w:val="20"/>
          <w:szCs w:val="22"/>
        </w:rPr>
        <w:t xml:space="preserve">DE INTERNET </w:t>
      </w:r>
      <w:r w:rsidR="005F61C4">
        <w:rPr>
          <w:rFonts w:ascii="Montserrat" w:eastAsia="Calibri" w:hAnsi="Montserrat" w:cs="Arial"/>
          <w:b/>
          <w:sz w:val="20"/>
          <w:szCs w:val="22"/>
        </w:rPr>
        <w:t xml:space="preserve">CORPORATIVO </w:t>
      </w:r>
      <w:r w:rsidR="00E73D7A" w:rsidRPr="0002176F">
        <w:rPr>
          <w:rFonts w:ascii="Montserrat" w:eastAsia="Calibri" w:hAnsi="Montserrat" w:cs="Arial"/>
          <w:b/>
          <w:sz w:val="20"/>
          <w:szCs w:val="22"/>
        </w:rPr>
        <w:t>PARA LAS DEPENDENCIAS Y ENTIDADES DE LA ADMINISTRACIÓN PÚBLICA FEDERAL</w:t>
      </w:r>
    </w:p>
    <w:p w14:paraId="19AB85B9" w14:textId="77777777" w:rsidR="00A7078E" w:rsidRPr="00E73D7A" w:rsidRDefault="00A7078E" w:rsidP="00C91D6C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0"/>
          <w:szCs w:val="20"/>
        </w:rPr>
      </w:pPr>
    </w:p>
    <w:p w14:paraId="6435B7FD" w14:textId="77777777" w:rsidR="00A7078E" w:rsidRPr="00E73D7A" w:rsidRDefault="00A7078E" w:rsidP="00C91D6C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0"/>
          <w:szCs w:val="20"/>
        </w:rPr>
      </w:pPr>
      <w:r w:rsidRPr="00E73D7A">
        <w:rPr>
          <w:rFonts w:ascii="Montserrat" w:eastAsia="Times New Roman" w:hAnsi="Montserrat" w:cs="Arial"/>
          <w:sz w:val="20"/>
          <w:szCs w:val="20"/>
        </w:rPr>
        <w:t>(Papel preferentemente membretado del interesado)</w:t>
      </w:r>
    </w:p>
    <w:p w14:paraId="7BE03E12" w14:textId="621CA3E1" w:rsidR="00A7078E" w:rsidRPr="00E73D7A" w:rsidRDefault="001B317E" w:rsidP="001B317E">
      <w:pPr>
        <w:widowControl w:val="0"/>
        <w:autoSpaceDE w:val="0"/>
        <w:autoSpaceDN w:val="0"/>
        <w:ind w:right="49"/>
        <w:jc w:val="right"/>
        <w:rPr>
          <w:rFonts w:ascii="Montserrat" w:eastAsia="Times New Roman" w:hAnsi="Montserrat" w:cs="Arial"/>
          <w:sz w:val="20"/>
          <w:szCs w:val="20"/>
        </w:rPr>
      </w:pPr>
      <w:r w:rsidRPr="00E73D7A">
        <w:rPr>
          <w:rFonts w:ascii="Montserrat" w:eastAsia="Times New Roman" w:hAnsi="Montserrat" w:cs="Arial"/>
          <w:sz w:val="20"/>
          <w:szCs w:val="20"/>
          <w:u w:val="single"/>
        </w:rPr>
        <w:t>(Lugar y Fecha)</w:t>
      </w:r>
    </w:p>
    <w:p w14:paraId="64BA3E95" w14:textId="77777777" w:rsidR="00A7078E" w:rsidRPr="00E73D7A" w:rsidRDefault="00A7078E" w:rsidP="00C91D6C">
      <w:pPr>
        <w:widowControl w:val="0"/>
        <w:autoSpaceDE w:val="0"/>
        <w:autoSpaceDN w:val="0"/>
        <w:spacing w:before="92"/>
        <w:ind w:right="49"/>
        <w:outlineLvl w:val="0"/>
        <w:rPr>
          <w:rFonts w:ascii="Montserrat" w:eastAsia="Times New Roman" w:hAnsi="Montserrat" w:cs="Arial"/>
          <w:b/>
          <w:bCs/>
          <w:sz w:val="20"/>
          <w:szCs w:val="20"/>
        </w:rPr>
      </w:pPr>
      <w:r w:rsidRPr="00E73D7A">
        <w:rPr>
          <w:rFonts w:ascii="Montserrat" w:eastAsia="Times New Roman" w:hAnsi="Montserrat" w:cs="Arial"/>
          <w:b/>
          <w:bCs/>
          <w:sz w:val="20"/>
          <w:szCs w:val="20"/>
        </w:rPr>
        <w:t>Secretaría de Hacienda y Crédito Público</w:t>
      </w:r>
    </w:p>
    <w:p w14:paraId="57FFD8AF" w14:textId="77777777" w:rsidR="00A7078E" w:rsidRPr="00E73D7A" w:rsidRDefault="00A7078E" w:rsidP="00C91D6C">
      <w:pPr>
        <w:widowControl w:val="0"/>
        <w:autoSpaceDE w:val="0"/>
        <w:autoSpaceDN w:val="0"/>
        <w:spacing w:before="8"/>
        <w:ind w:right="49"/>
        <w:rPr>
          <w:rFonts w:ascii="Montserrat" w:eastAsia="Times New Roman" w:hAnsi="Montserrat" w:cs="Arial"/>
          <w:sz w:val="20"/>
          <w:szCs w:val="20"/>
        </w:rPr>
      </w:pPr>
      <w:r w:rsidRPr="00E73D7A">
        <w:rPr>
          <w:rFonts w:ascii="Montserrat" w:eastAsia="Times New Roman" w:hAnsi="Montserrat" w:cs="Arial"/>
          <w:sz w:val="20"/>
          <w:szCs w:val="20"/>
        </w:rPr>
        <w:t>Presente</w:t>
      </w:r>
    </w:p>
    <w:p w14:paraId="0D288366" w14:textId="3BB9CDE5" w:rsidR="00A7078E" w:rsidRPr="00E73D7A" w:rsidRDefault="00A7078E" w:rsidP="00C91D6C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0"/>
          <w:szCs w:val="20"/>
        </w:rPr>
      </w:pPr>
    </w:p>
    <w:p w14:paraId="183F02CD" w14:textId="3A814C8F" w:rsidR="00A7078E" w:rsidRPr="00E73D7A" w:rsidRDefault="001B317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E73D7A">
        <w:rPr>
          <w:rFonts w:ascii="Montserrat" w:eastAsia="Times New Roman" w:hAnsi="Montserrat" w:cs="Arial"/>
          <w:sz w:val="20"/>
          <w:szCs w:val="20"/>
          <w:u w:val="single"/>
        </w:rPr>
        <w:t xml:space="preserve"> </w:t>
      </w:r>
      <w:r w:rsidR="00A7078E" w:rsidRPr="00E73D7A">
        <w:rPr>
          <w:rFonts w:ascii="Montserrat" w:eastAsia="Times New Roman" w:hAnsi="Montserrat" w:cs="Arial"/>
          <w:sz w:val="20"/>
          <w:szCs w:val="20"/>
          <w:u w:val="single"/>
        </w:rPr>
        <w:t xml:space="preserve">(Nombre del Apoderado o Representante Legal) </w:t>
      </w:r>
      <w:r w:rsidR="00A7078E" w:rsidRPr="00E73D7A">
        <w:rPr>
          <w:rFonts w:ascii="Montserrat" w:eastAsia="Times New Roman" w:hAnsi="Montserrat" w:cs="Arial"/>
          <w:sz w:val="20"/>
          <w:szCs w:val="20"/>
        </w:rPr>
        <w:t xml:space="preserve">manifiesto </w:t>
      </w:r>
      <w:r w:rsidR="00A7078E" w:rsidRPr="00E73D7A">
        <w:rPr>
          <w:rFonts w:ascii="Montserrat" w:eastAsia="Times New Roman" w:hAnsi="Montserrat" w:cs="Arial"/>
          <w:b/>
          <w:sz w:val="20"/>
          <w:szCs w:val="20"/>
        </w:rPr>
        <w:t>bajo protesta de decir verdad</w:t>
      </w:r>
      <w:r w:rsidR="00A7078E" w:rsidRPr="00E73D7A">
        <w:rPr>
          <w:rFonts w:ascii="Montserrat" w:eastAsia="Times New Roman" w:hAnsi="Montserrat" w:cs="Arial"/>
          <w:sz w:val="20"/>
          <w:szCs w:val="20"/>
        </w:rPr>
        <w:t xml:space="preserve">, que los datos aquí asentados son ciertos y han sido debidamente verificados, así como que cuento con facultades suficientes para suscribir el </w:t>
      </w:r>
      <w:r w:rsidR="00705B29" w:rsidRPr="00E73D7A">
        <w:rPr>
          <w:rFonts w:ascii="Montserrat" w:eastAsia="Times New Roman" w:hAnsi="Montserrat" w:cs="Arial"/>
          <w:sz w:val="20"/>
          <w:szCs w:val="20"/>
        </w:rPr>
        <w:t xml:space="preserve">Convenio de Adhesión al </w:t>
      </w:r>
      <w:r w:rsidR="00A7078E" w:rsidRPr="00E73D7A">
        <w:rPr>
          <w:rFonts w:ascii="Montserrat" w:eastAsia="Times New Roman" w:hAnsi="Montserrat" w:cs="Arial"/>
          <w:sz w:val="20"/>
          <w:szCs w:val="20"/>
        </w:rPr>
        <w:t xml:space="preserve">Contrato Marco para </w:t>
      </w:r>
      <w:r w:rsidR="00E73D7A" w:rsidRPr="00E73D7A">
        <w:rPr>
          <w:rFonts w:ascii="Montserrat" w:hAnsi="Montserrat"/>
          <w:sz w:val="20"/>
          <w:szCs w:val="20"/>
          <w:lang w:val="es-ES"/>
        </w:rPr>
        <w:t xml:space="preserve">la contratación del </w:t>
      </w:r>
      <w:r w:rsidR="00A41D4A" w:rsidRPr="00E73D7A">
        <w:rPr>
          <w:rFonts w:ascii="Montserrat" w:hAnsi="Montserrat"/>
          <w:b/>
          <w:sz w:val="20"/>
          <w:szCs w:val="20"/>
          <w:lang w:val="es-ES"/>
        </w:rPr>
        <w:t xml:space="preserve">Servicio </w:t>
      </w:r>
      <w:r w:rsidR="00472A42">
        <w:rPr>
          <w:rFonts w:ascii="Montserrat" w:hAnsi="Montserrat"/>
          <w:b/>
          <w:sz w:val="20"/>
          <w:szCs w:val="20"/>
          <w:lang w:val="es-ES"/>
        </w:rPr>
        <w:t xml:space="preserve">de Internet </w:t>
      </w:r>
      <w:r w:rsidR="005F61C4">
        <w:rPr>
          <w:rFonts w:ascii="Montserrat" w:hAnsi="Montserrat"/>
          <w:b/>
          <w:sz w:val="20"/>
          <w:szCs w:val="20"/>
          <w:lang w:val="es-ES"/>
        </w:rPr>
        <w:t>Corporativo</w:t>
      </w:r>
      <w:r w:rsidR="00A41D4A" w:rsidRPr="00E73D7A">
        <w:rPr>
          <w:rFonts w:ascii="Montserrat" w:hAnsi="Montserrat"/>
          <w:b/>
          <w:sz w:val="20"/>
          <w:szCs w:val="20"/>
          <w:lang w:val="es-ES"/>
        </w:rPr>
        <w:t xml:space="preserve"> para las Dependencias </w:t>
      </w:r>
      <w:r w:rsidR="00E5319B" w:rsidRPr="00E73D7A">
        <w:rPr>
          <w:rFonts w:ascii="Montserrat" w:hAnsi="Montserrat"/>
          <w:b/>
          <w:sz w:val="20"/>
          <w:szCs w:val="20"/>
          <w:lang w:val="es-ES"/>
        </w:rPr>
        <w:t xml:space="preserve">y Entidades </w:t>
      </w:r>
      <w:r w:rsidR="00A41D4A" w:rsidRPr="00E73D7A">
        <w:rPr>
          <w:rFonts w:ascii="Montserrat" w:hAnsi="Montserrat"/>
          <w:b/>
          <w:sz w:val="20"/>
          <w:szCs w:val="20"/>
          <w:lang w:val="es-ES"/>
        </w:rPr>
        <w:t>de la Administración Pública Federal</w:t>
      </w:r>
      <w:r w:rsidR="00544986">
        <w:rPr>
          <w:rFonts w:ascii="Montserrat" w:hAnsi="Montserrat"/>
          <w:b/>
          <w:sz w:val="20"/>
          <w:szCs w:val="20"/>
          <w:lang w:val="es-ES"/>
        </w:rPr>
        <w:t xml:space="preserve">, </w:t>
      </w:r>
      <w:r w:rsidR="00A7078E" w:rsidRPr="00E73D7A">
        <w:rPr>
          <w:rFonts w:ascii="Montserrat" w:eastAsia="Times New Roman" w:hAnsi="Montserrat" w:cs="Arial"/>
          <w:sz w:val="20"/>
          <w:szCs w:val="20"/>
        </w:rPr>
        <w:t xml:space="preserve">a nombre y representación de </w:t>
      </w:r>
      <w:r w:rsidR="00A7078E" w:rsidRPr="00E73D7A">
        <w:rPr>
          <w:rFonts w:ascii="Montserrat" w:eastAsia="Times New Roman" w:hAnsi="Montserrat" w:cs="Arial"/>
          <w:sz w:val="20"/>
          <w:szCs w:val="20"/>
          <w:u w:val="single"/>
        </w:rPr>
        <w:t>(persona física o moral)</w:t>
      </w:r>
      <w:r w:rsidR="00A7078E" w:rsidRPr="00E73D7A">
        <w:rPr>
          <w:rFonts w:ascii="Montserrat" w:eastAsia="Times New Roman" w:hAnsi="Montserrat" w:cs="Arial"/>
          <w:sz w:val="20"/>
          <w:szCs w:val="20"/>
        </w:rPr>
        <w:t xml:space="preserve">, las cuales no me han sido revocadas o limitadas de forma alguna a esta fecha, </w:t>
      </w:r>
      <w:r w:rsidR="00A7078E" w:rsidRPr="00E73D7A">
        <w:rPr>
          <w:rFonts w:ascii="Montserrat" w:eastAsia="Times New Roman" w:hAnsi="Montserrat" w:cs="Arial"/>
          <w:b/>
          <w:sz w:val="20"/>
          <w:szCs w:val="20"/>
        </w:rPr>
        <w:t xml:space="preserve">asimismo manifiesto que mi representada tiene interés en participar como posible proveedor en el </w:t>
      </w:r>
      <w:r w:rsidR="00705B29" w:rsidRPr="00E73D7A">
        <w:rPr>
          <w:rFonts w:ascii="Montserrat" w:eastAsia="Times New Roman" w:hAnsi="Montserrat" w:cs="Arial"/>
          <w:b/>
          <w:sz w:val="20"/>
          <w:szCs w:val="20"/>
        </w:rPr>
        <w:t xml:space="preserve">Convenio de Adhesión al </w:t>
      </w:r>
      <w:r w:rsidR="00A7078E" w:rsidRPr="00E73D7A">
        <w:rPr>
          <w:rFonts w:ascii="Montserrat" w:eastAsia="Times New Roman" w:hAnsi="Montserrat" w:cs="Arial"/>
          <w:b/>
          <w:sz w:val="20"/>
          <w:szCs w:val="20"/>
        </w:rPr>
        <w:t>Contrato Marco antes referido.</w:t>
      </w:r>
    </w:p>
    <w:p w14:paraId="445B3EF9" w14:textId="77777777" w:rsidR="00A7078E" w:rsidRPr="00E73D7A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0"/>
          <w:szCs w:val="20"/>
          <w:u w:val="single"/>
        </w:rPr>
      </w:pPr>
    </w:p>
    <w:p w14:paraId="7B8BC1C0" w14:textId="77777777" w:rsidR="00A7078E" w:rsidRPr="00E73D7A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E73D7A">
        <w:rPr>
          <w:rFonts w:ascii="Montserrat" w:eastAsia="Times New Roman" w:hAnsi="Montserrat" w:cs="Arial"/>
          <w:sz w:val="20"/>
          <w:szCs w:val="20"/>
        </w:rPr>
        <w:t>Datos del participante:</w:t>
      </w:r>
    </w:p>
    <w:tbl>
      <w:tblPr>
        <w:tblW w:w="9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A7078E" w:rsidRPr="00E73D7A" w14:paraId="309B7311" w14:textId="77777777" w:rsidTr="00DE7AE7">
        <w:tc>
          <w:tcPr>
            <w:tcW w:w="9993" w:type="dxa"/>
          </w:tcPr>
          <w:p w14:paraId="5A747525" w14:textId="77777777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>Nombre:</w:t>
            </w:r>
          </w:p>
          <w:p w14:paraId="543D2592" w14:textId="77777777" w:rsidR="00B33ED0" w:rsidRPr="00E73D7A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40BEEC33" w14:textId="77777777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>Domicilio fiscal:</w:t>
            </w:r>
          </w:p>
          <w:p w14:paraId="48D74727" w14:textId="77777777" w:rsidR="00B33ED0" w:rsidRPr="00E73D7A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77783F9C" w14:textId="72482194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Teléfonos:                                                       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Correo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>electrónico:</w:t>
            </w:r>
          </w:p>
          <w:p w14:paraId="05D17957" w14:textId="77777777" w:rsidR="00B33ED0" w:rsidRPr="00E73D7A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5B2D30C4" w14:textId="3788EC92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Registro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Federal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de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>Contribuyentes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>:</w:t>
            </w:r>
          </w:p>
          <w:p w14:paraId="5028ADBC" w14:textId="77777777" w:rsidR="00B33ED0" w:rsidRPr="00E73D7A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6FB4BB06" w14:textId="7FAB68EA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Número y fecha de la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Escritura Pública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en la que consta su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>Acta Constitutiva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: </w:t>
            </w:r>
          </w:p>
          <w:p w14:paraId="439DE8CD" w14:textId="77777777" w:rsidR="00B33ED0" w:rsidRPr="00E73D7A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0377BDA2" w14:textId="431C28FC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Nombre, número y circunscripción del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Notario Público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o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Fedatario Público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>que la protocolizó:</w:t>
            </w:r>
          </w:p>
          <w:p w14:paraId="1BF8E2B5" w14:textId="77777777" w:rsidR="00B33ED0" w:rsidRPr="00E73D7A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23B2AB6C" w14:textId="2DC6D430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Número(s) y fecha(s) de la(s)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>Escritura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(s)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>Pública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(s) en la(s) que conste(n) </w:t>
            </w:r>
            <w:r w:rsidR="00B33ED0" w:rsidRPr="00E73D7A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 xml:space="preserve">reformas o modificaciones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al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>Acta Constitutiva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:                                                </w:t>
            </w:r>
          </w:p>
          <w:p w14:paraId="6DEB15DF" w14:textId="77777777" w:rsidR="00B33ED0" w:rsidRPr="00E73D7A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18671139" w14:textId="07F5187A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Nombre, número y circunscripción del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Notario Público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o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Fedatario Público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>que la(s) protocolizó:</w:t>
            </w:r>
          </w:p>
          <w:p w14:paraId="6EB2F356" w14:textId="77777777" w:rsidR="00B33ED0" w:rsidRPr="00E73D7A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</w:pPr>
          </w:p>
          <w:p w14:paraId="450C7A05" w14:textId="77777777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Relación de socios: </w:t>
            </w:r>
          </w:p>
          <w:p w14:paraId="622E16A9" w14:textId="77777777" w:rsidR="00B33ED0" w:rsidRPr="00E73D7A" w:rsidRDefault="00B33ED0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0AB1E225" w14:textId="2655308E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Fecha y datos de su inscripción en el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Registro Público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de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>Comercio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>:</w:t>
            </w:r>
          </w:p>
          <w:p w14:paraId="653D4E20" w14:textId="77777777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  <w:p w14:paraId="045E4C22" w14:textId="772925D4" w:rsidR="00A7078E" w:rsidRPr="00E73D7A" w:rsidRDefault="00A7078E" w:rsidP="00DE7AE7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Descripción del objeto social: (Señalando de su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>Acta Constitutiva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, reformas o modificaciones aquél o aquéllos que contemplen el objeto del presente </w:t>
            </w:r>
            <w:r w:rsidR="00AD5DE7" w:rsidRPr="0002176F">
              <w:rPr>
                <w:rFonts w:ascii="Montserrat" w:eastAsia="Times New Roman" w:hAnsi="Montserrat" w:cs="Arial"/>
                <w:sz w:val="20"/>
                <w:szCs w:val="20"/>
              </w:rPr>
              <w:t xml:space="preserve">Convenio de Adhesión al </w:t>
            </w:r>
            <w:r w:rsidR="008159F4" w:rsidRPr="0002176F">
              <w:rPr>
                <w:rFonts w:ascii="Montserrat" w:eastAsia="Times New Roman" w:hAnsi="Montserrat" w:cs="Arial"/>
                <w:b/>
                <w:sz w:val="20"/>
                <w:szCs w:val="20"/>
              </w:rPr>
              <w:t>Contrato Marco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>)</w:t>
            </w:r>
          </w:p>
        </w:tc>
      </w:tr>
    </w:tbl>
    <w:p w14:paraId="569A2E4A" w14:textId="77777777" w:rsidR="00A7078E" w:rsidRPr="00E73D7A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73EEA1EC" w14:textId="0A4347C6" w:rsidR="00A7078E" w:rsidRPr="00E73D7A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E73D7A">
        <w:rPr>
          <w:rFonts w:ascii="Montserrat" w:eastAsia="Times New Roman" w:hAnsi="Montserrat" w:cs="Arial"/>
          <w:sz w:val="20"/>
          <w:szCs w:val="20"/>
        </w:rPr>
        <w:t>Datos de la persona acreditada legalmente para firmar el</w:t>
      </w:r>
      <w:r w:rsidR="00AD5DE7" w:rsidRPr="00E73D7A">
        <w:rPr>
          <w:rFonts w:ascii="Montserrat" w:eastAsia="Times New Roman" w:hAnsi="Montserrat" w:cs="Arial"/>
          <w:sz w:val="20"/>
          <w:szCs w:val="20"/>
        </w:rPr>
        <w:t xml:space="preserve"> Convenio de Adhesión al</w:t>
      </w:r>
      <w:r w:rsidRPr="00E73D7A">
        <w:rPr>
          <w:rFonts w:ascii="Montserrat" w:eastAsia="Times New Roman" w:hAnsi="Montserrat" w:cs="Arial"/>
          <w:sz w:val="20"/>
          <w:szCs w:val="20"/>
        </w:rPr>
        <w:t xml:space="preserve"> </w:t>
      </w:r>
      <w:r w:rsidRPr="0002176F">
        <w:rPr>
          <w:rFonts w:ascii="Montserrat" w:eastAsia="Times New Roman" w:hAnsi="Montserrat" w:cs="Arial"/>
          <w:b/>
          <w:sz w:val="20"/>
          <w:szCs w:val="20"/>
        </w:rPr>
        <w:t>Contrato Marco</w:t>
      </w:r>
      <w:r w:rsidRPr="00E73D7A">
        <w:rPr>
          <w:rFonts w:ascii="Montserrat" w:eastAsia="Times New Roman" w:hAnsi="Montserrat" w:cs="Arial"/>
          <w:sz w:val="20"/>
          <w:szCs w:val="20"/>
        </w:rPr>
        <w:t>:</w:t>
      </w:r>
    </w:p>
    <w:tbl>
      <w:tblPr>
        <w:tblW w:w="9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E5319B" w:rsidRPr="00E73D7A" w14:paraId="2B87D069" w14:textId="77777777" w:rsidTr="00DE7AE7">
        <w:tc>
          <w:tcPr>
            <w:tcW w:w="9993" w:type="dxa"/>
          </w:tcPr>
          <w:p w14:paraId="7CB89046" w14:textId="77777777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>Nombre:</w:t>
            </w:r>
          </w:p>
          <w:p w14:paraId="3A7DB205" w14:textId="3759AF04" w:rsidR="00F52C79" w:rsidRPr="00E73D7A" w:rsidRDefault="00F52C79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4F83B7FA" w14:textId="009D3579" w:rsidR="00A7078E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Número y fecha de la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Escritura Pública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mediante la cual fueron otorgadas las facultades para suscribir el </w:t>
            </w:r>
            <w:r w:rsidR="00AD5DE7"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Convenio de Adhesión al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>Contrato Marco:</w:t>
            </w:r>
          </w:p>
          <w:p w14:paraId="03232EE8" w14:textId="77777777" w:rsidR="00F52C79" w:rsidRPr="00E73D7A" w:rsidRDefault="00F52C79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</w:p>
          <w:p w14:paraId="0B35D70D" w14:textId="18D459A0" w:rsidR="00F52C79" w:rsidRPr="00E73D7A" w:rsidRDefault="00A7078E" w:rsidP="00C91D6C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Nombre, número y circunscripción del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Notario Público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o </w:t>
            </w:r>
            <w:r w:rsidR="008159F4" w:rsidRPr="00E73D7A">
              <w:rPr>
                <w:rFonts w:ascii="Montserrat" w:eastAsia="Times New Roman" w:hAnsi="Montserrat" w:cs="Arial"/>
                <w:sz w:val="20"/>
                <w:szCs w:val="20"/>
              </w:rPr>
              <w:t xml:space="preserve">Fedatario Público </w:t>
            </w:r>
            <w:r w:rsidRPr="00E73D7A">
              <w:rPr>
                <w:rFonts w:ascii="Montserrat" w:eastAsia="Times New Roman" w:hAnsi="Montserrat" w:cs="Arial"/>
                <w:sz w:val="20"/>
                <w:szCs w:val="20"/>
              </w:rPr>
              <w:t>que la protocolizó:</w:t>
            </w:r>
          </w:p>
        </w:tc>
      </w:tr>
    </w:tbl>
    <w:p w14:paraId="562D665F" w14:textId="77777777" w:rsidR="00E73D7A" w:rsidRPr="00E73D7A" w:rsidRDefault="00E73D7A" w:rsidP="00C91D6C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52F0DCB8" w14:textId="5A5DA91B" w:rsidR="00A7078E" w:rsidRPr="00E73D7A" w:rsidRDefault="003E7DAF" w:rsidP="00C91D6C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  <w:r w:rsidRPr="00E73D7A">
        <w:rPr>
          <w:rFonts w:ascii="Montserrat" w:eastAsia="Times New Roman" w:hAnsi="Montserrat" w:cs="Arial"/>
          <w:sz w:val="20"/>
          <w:szCs w:val="20"/>
        </w:rPr>
        <w:t xml:space="preserve">De manera conjunta la </w:t>
      </w:r>
      <w:r w:rsidR="00CE32ED" w:rsidRPr="00E73D7A">
        <w:rPr>
          <w:rFonts w:ascii="Montserrat" w:hAnsi="Montserrat"/>
          <w:b/>
          <w:sz w:val="20"/>
          <w:szCs w:val="20"/>
          <w:lang w:val="es-ES"/>
        </w:rPr>
        <w:t>Coordinación de Estrategia Digital Nacional</w:t>
      </w:r>
      <w:r w:rsidRPr="00E73D7A">
        <w:rPr>
          <w:rFonts w:ascii="Montserrat" w:eastAsia="Times New Roman" w:hAnsi="Montserrat" w:cs="Arial"/>
          <w:b/>
          <w:sz w:val="20"/>
          <w:szCs w:val="20"/>
        </w:rPr>
        <w:t xml:space="preserve"> </w:t>
      </w:r>
      <w:r w:rsidR="008159F4" w:rsidRPr="00E73D7A">
        <w:rPr>
          <w:rFonts w:ascii="Montserrat" w:eastAsia="Times New Roman" w:hAnsi="Montserrat" w:cs="Arial"/>
          <w:b/>
          <w:sz w:val="20"/>
          <w:szCs w:val="20"/>
        </w:rPr>
        <w:t>(</w:t>
      </w:r>
      <w:r w:rsidR="00C27ED7" w:rsidRPr="00E73D7A">
        <w:rPr>
          <w:rFonts w:ascii="Montserrat" w:eastAsia="Times New Roman" w:hAnsi="Montserrat" w:cs="Arial"/>
          <w:b/>
          <w:sz w:val="20"/>
          <w:szCs w:val="20"/>
        </w:rPr>
        <w:t>CEDN)</w:t>
      </w:r>
      <w:r w:rsidR="00C27ED7" w:rsidRPr="00E73D7A">
        <w:rPr>
          <w:rFonts w:ascii="Montserrat" w:eastAsia="Times New Roman" w:hAnsi="Montserrat" w:cs="Arial"/>
          <w:sz w:val="20"/>
          <w:szCs w:val="20"/>
        </w:rPr>
        <w:t xml:space="preserve"> </w:t>
      </w:r>
      <w:r w:rsidRPr="00E73D7A">
        <w:rPr>
          <w:rFonts w:ascii="Montserrat" w:eastAsia="Times New Roman" w:hAnsi="Montserrat" w:cs="Arial"/>
          <w:sz w:val="20"/>
          <w:szCs w:val="20"/>
        </w:rPr>
        <w:t xml:space="preserve">y la </w:t>
      </w:r>
      <w:r w:rsidR="00A7078E" w:rsidRPr="00E73D7A">
        <w:rPr>
          <w:rFonts w:ascii="Montserrat" w:eastAsia="Times New Roman" w:hAnsi="Montserrat" w:cs="Arial"/>
          <w:b/>
          <w:sz w:val="20"/>
          <w:szCs w:val="20"/>
        </w:rPr>
        <w:t>Secretaría de Ha</w:t>
      </w:r>
      <w:r w:rsidRPr="00E73D7A">
        <w:rPr>
          <w:rFonts w:ascii="Montserrat" w:eastAsia="Times New Roman" w:hAnsi="Montserrat" w:cs="Arial"/>
          <w:b/>
          <w:sz w:val="20"/>
          <w:szCs w:val="20"/>
        </w:rPr>
        <w:t>cienda y Crédito Público (SHCP)</w:t>
      </w:r>
      <w:r w:rsidR="00A7078E" w:rsidRPr="00E73D7A">
        <w:rPr>
          <w:rFonts w:ascii="Montserrat" w:eastAsia="Times New Roman" w:hAnsi="Montserrat" w:cs="Arial"/>
          <w:sz w:val="20"/>
          <w:szCs w:val="20"/>
        </w:rPr>
        <w:t xml:space="preserve"> verificar</w:t>
      </w:r>
      <w:r w:rsidRPr="00E73D7A">
        <w:rPr>
          <w:rFonts w:ascii="Montserrat" w:eastAsia="Times New Roman" w:hAnsi="Montserrat" w:cs="Arial"/>
          <w:sz w:val="20"/>
          <w:szCs w:val="20"/>
        </w:rPr>
        <w:t>án</w:t>
      </w:r>
      <w:r w:rsidR="00A7078E" w:rsidRPr="00E73D7A">
        <w:rPr>
          <w:rFonts w:ascii="Montserrat" w:eastAsia="Times New Roman" w:hAnsi="Montserrat" w:cs="Arial"/>
          <w:sz w:val="20"/>
          <w:szCs w:val="20"/>
        </w:rPr>
        <w:t xml:space="preserve"> los documentos que acrediten la existencia legal de las personas y las facultades del Apoderado o Representante Legal y que el objeto social del posible proveedor sea afín al Contrato Marco. En caso de discrepancia la</w:t>
      </w:r>
      <w:r w:rsidRPr="00E73D7A">
        <w:rPr>
          <w:rFonts w:ascii="Montserrat" w:eastAsia="Times New Roman" w:hAnsi="Montserrat" w:cs="Arial"/>
          <w:sz w:val="20"/>
          <w:szCs w:val="20"/>
        </w:rPr>
        <w:t xml:space="preserve"> </w:t>
      </w:r>
      <w:r w:rsidR="00CE32ED" w:rsidRPr="00E73D7A">
        <w:rPr>
          <w:rFonts w:ascii="Montserrat" w:eastAsia="Times New Roman" w:hAnsi="Montserrat" w:cs="Arial"/>
          <w:b/>
          <w:sz w:val="20"/>
          <w:szCs w:val="20"/>
        </w:rPr>
        <w:t>CEDN</w:t>
      </w:r>
      <w:r w:rsidRPr="00E73D7A">
        <w:rPr>
          <w:rFonts w:ascii="Montserrat" w:eastAsia="Times New Roman" w:hAnsi="Montserrat" w:cs="Arial"/>
          <w:sz w:val="20"/>
          <w:szCs w:val="20"/>
        </w:rPr>
        <w:t xml:space="preserve"> y</w:t>
      </w:r>
      <w:r w:rsidR="00A7078E" w:rsidRPr="00E73D7A">
        <w:rPr>
          <w:rFonts w:ascii="Montserrat" w:eastAsia="Times New Roman" w:hAnsi="Montserrat" w:cs="Arial"/>
          <w:sz w:val="20"/>
          <w:szCs w:val="20"/>
        </w:rPr>
        <w:t xml:space="preserve"> </w:t>
      </w:r>
      <w:r w:rsidR="00A7078E" w:rsidRPr="00E73D7A">
        <w:rPr>
          <w:rFonts w:ascii="Montserrat" w:eastAsia="Times New Roman" w:hAnsi="Montserrat" w:cs="Arial"/>
          <w:b/>
          <w:sz w:val="20"/>
          <w:szCs w:val="20"/>
        </w:rPr>
        <w:t>SHCP</w:t>
      </w:r>
      <w:r w:rsidR="00A7078E" w:rsidRPr="00E73D7A">
        <w:rPr>
          <w:rFonts w:ascii="Montserrat" w:eastAsia="Times New Roman" w:hAnsi="Montserrat" w:cs="Arial"/>
          <w:sz w:val="20"/>
          <w:szCs w:val="20"/>
        </w:rPr>
        <w:t xml:space="preserve"> se abstendrá</w:t>
      </w:r>
      <w:r w:rsidRPr="00E73D7A">
        <w:rPr>
          <w:rFonts w:ascii="Montserrat" w:eastAsia="Times New Roman" w:hAnsi="Montserrat" w:cs="Arial"/>
          <w:sz w:val="20"/>
          <w:szCs w:val="20"/>
        </w:rPr>
        <w:t>n</w:t>
      </w:r>
      <w:r w:rsidR="00A7078E" w:rsidRPr="00E73D7A">
        <w:rPr>
          <w:rFonts w:ascii="Montserrat" w:eastAsia="Times New Roman" w:hAnsi="Montserrat" w:cs="Arial"/>
          <w:sz w:val="20"/>
          <w:szCs w:val="20"/>
        </w:rPr>
        <w:t xml:space="preserve"> de suscribir el Contrato Marco antes referido, con la persona física o moral.</w:t>
      </w:r>
    </w:p>
    <w:p w14:paraId="7D5072C1" w14:textId="77777777" w:rsidR="00A7078E" w:rsidRPr="00E73D7A" w:rsidRDefault="00A7078E" w:rsidP="00C91D6C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E5319B" w:rsidRPr="00E73D7A" w14:paraId="772CB6C2" w14:textId="77777777" w:rsidTr="003E7DAF">
        <w:tc>
          <w:tcPr>
            <w:tcW w:w="9962" w:type="dxa"/>
            <w:gridSpan w:val="2"/>
          </w:tcPr>
          <w:p w14:paraId="56077552" w14:textId="5A6B12E4" w:rsidR="00A7078E" w:rsidRPr="00E73D7A" w:rsidRDefault="00A7078E" w:rsidP="00C91D6C">
            <w:pPr>
              <w:ind w:right="49"/>
              <w:jc w:val="both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E73D7A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</w:t>
            </w:r>
            <w:r w:rsidR="008159F4" w:rsidRPr="00E73D7A">
              <w:rPr>
                <w:rFonts w:ascii="Montserrat" w:hAnsi="Montserrat" w:cs="Arial"/>
                <w:sz w:val="20"/>
                <w:szCs w:val="20"/>
                <w:lang w:val="es-ES"/>
              </w:rPr>
              <w:t xml:space="preserve"> </w:t>
            </w:r>
            <w:r w:rsidRPr="00E73D7A">
              <w:rPr>
                <w:rFonts w:ascii="Montserrat" w:hAnsi="Montserrat" w:cs="Arial"/>
                <w:sz w:val="20"/>
                <w:szCs w:val="20"/>
                <w:lang w:val="es-ES"/>
              </w:rPr>
              <w:t>comparecencias</w:t>
            </w:r>
          </w:p>
        </w:tc>
      </w:tr>
      <w:tr w:rsidR="00E5319B" w:rsidRPr="00E73D7A" w14:paraId="65810BD0" w14:textId="77777777" w:rsidTr="003E7DAF">
        <w:tc>
          <w:tcPr>
            <w:tcW w:w="2813" w:type="dxa"/>
          </w:tcPr>
          <w:p w14:paraId="096C26DE" w14:textId="77777777" w:rsidR="00A7078E" w:rsidRPr="00E73D7A" w:rsidRDefault="00A7078E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E73D7A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151BC5D4" w14:textId="77777777" w:rsidR="00A7078E" w:rsidRPr="00E73D7A" w:rsidRDefault="00A7078E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E5319B" w:rsidRPr="00E73D7A" w14:paraId="1F642D45" w14:textId="77777777" w:rsidTr="003E7DAF">
        <w:tc>
          <w:tcPr>
            <w:tcW w:w="2813" w:type="dxa"/>
          </w:tcPr>
          <w:p w14:paraId="4FC8DD9A" w14:textId="111F28DC" w:rsidR="00ED647A" w:rsidRPr="00E73D7A" w:rsidRDefault="00ED647A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E73D7A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67EA379B" w14:textId="77777777" w:rsidR="00ED647A" w:rsidRPr="00E73D7A" w:rsidRDefault="00ED647A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E5319B" w:rsidRPr="00E73D7A" w14:paraId="42349159" w14:textId="77777777" w:rsidTr="003E7DAF">
        <w:tc>
          <w:tcPr>
            <w:tcW w:w="2813" w:type="dxa"/>
          </w:tcPr>
          <w:p w14:paraId="22AF1470" w14:textId="77777777" w:rsidR="00A7078E" w:rsidRPr="00E73D7A" w:rsidRDefault="00A7078E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E73D7A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31AFD96A" w14:textId="77777777" w:rsidR="00A7078E" w:rsidRPr="00E73D7A" w:rsidRDefault="00A7078E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E73D7A" w14:paraId="2B1C9A6A" w14:textId="77777777" w:rsidTr="003E7DAF">
        <w:tc>
          <w:tcPr>
            <w:tcW w:w="2813" w:type="dxa"/>
          </w:tcPr>
          <w:p w14:paraId="75B8D500" w14:textId="77777777" w:rsidR="00A7078E" w:rsidRPr="00E73D7A" w:rsidRDefault="00A7078E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E73D7A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4ED060C1" w14:textId="77777777" w:rsidR="00A7078E" w:rsidRPr="00E73D7A" w:rsidRDefault="00A7078E" w:rsidP="00C91D6C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736F290E" w14:textId="77777777" w:rsidR="00ED647A" w:rsidRPr="00E73D7A" w:rsidRDefault="00ED647A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14884A4B" w14:textId="6F85A44A" w:rsidR="00A7078E" w:rsidRPr="00E73D7A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Asimismo, acepto que las notificaciones relativas a la presente manifestación de interés las realice la </w:t>
      </w:r>
      <w:r w:rsidRPr="00E73D7A">
        <w:rPr>
          <w:rFonts w:ascii="Montserrat" w:eastAsia="Times New Roman" w:hAnsi="Montserrat" w:cs="Arial"/>
          <w:b/>
          <w:sz w:val="20"/>
          <w:szCs w:val="20"/>
          <w:lang w:val="es-ES"/>
        </w:rPr>
        <w:t>S</w:t>
      </w:r>
      <w:r w:rsidR="00ED647A" w:rsidRPr="00E73D7A">
        <w:rPr>
          <w:rFonts w:ascii="Montserrat" w:eastAsia="Times New Roman" w:hAnsi="Montserrat" w:cs="Arial"/>
          <w:b/>
          <w:sz w:val="20"/>
          <w:szCs w:val="20"/>
          <w:lang w:val="es-ES"/>
        </w:rPr>
        <w:t>HCP</w:t>
      </w: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 y/o la </w:t>
      </w:r>
      <w:r w:rsidR="00CE32ED" w:rsidRPr="00E73D7A">
        <w:rPr>
          <w:rFonts w:ascii="Montserrat" w:eastAsia="Times New Roman" w:hAnsi="Montserrat" w:cs="Arial"/>
          <w:b/>
          <w:sz w:val="20"/>
          <w:szCs w:val="20"/>
          <w:lang w:val="es-ES"/>
        </w:rPr>
        <w:t>CEDN</w:t>
      </w:r>
      <w:r w:rsidRPr="00E73D7A">
        <w:rPr>
          <w:rFonts w:ascii="Montserrat" w:eastAsia="Times New Roman" w:hAnsi="Montserrat" w:cs="Arial"/>
          <w:b/>
          <w:sz w:val="20"/>
          <w:szCs w:val="20"/>
          <w:lang w:val="es-ES"/>
        </w:rPr>
        <w:t xml:space="preserve"> </w:t>
      </w: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, y reconozco expresamente que éste es el sistema de información pública gubernamental sobre adquisiciones, arrendamientos y servicios, y que por ende es idóneo al efecto, obligándome a consultarlo diariamente. </w:t>
      </w:r>
    </w:p>
    <w:p w14:paraId="4B96DA24" w14:textId="77777777" w:rsidR="00A7078E" w:rsidRPr="00E73D7A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753B6813" w14:textId="315B9D0B" w:rsidR="00A7078E" w:rsidRPr="00E73D7A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Acepto los requisitos establecidos en el </w:t>
      </w:r>
      <w:r w:rsidR="00705B29" w:rsidRPr="00E73D7A">
        <w:rPr>
          <w:rFonts w:ascii="Montserrat" w:eastAsia="Times New Roman" w:hAnsi="Montserrat" w:cs="Arial"/>
          <w:b/>
          <w:sz w:val="20"/>
          <w:szCs w:val="20"/>
          <w:lang w:val="es-ES"/>
        </w:rPr>
        <w:t>Comunicado número ___________</w:t>
      </w:r>
      <w:r w:rsidR="001B317E" w:rsidRPr="00E73D7A">
        <w:rPr>
          <w:rFonts w:ascii="Montserrat" w:eastAsia="Times New Roman" w:hAnsi="Montserrat" w:cs="Arial"/>
          <w:sz w:val="20"/>
          <w:szCs w:val="20"/>
          <w:lang w:val="es-ES"/>
        </w:rPr>
        <w:t>,</w:t>
      </w: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 w:rsidR="00CE32ED" w:rsidRPr="00E73D7A">
        <w:rPr>
          <w:rFonts w:ascii="Montserrat" w:eastAsia="Times New Roman" w:hAnsi="Montserrat" w:cs="Arial"/>
          <w:b/>
          <w:sz w:val="20"/>
          <w:szCs w:val="20"/>
          <w:lang w:val="es-ES"/>
        </w:rPr>
        <w:t>CEDN</w:t>
      </w:r>
      <w:r w:rsidR="00ED647A"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 y/o </w:t>
      </w:r>
      <w:r w:rsidRPr="00E73D7A">
        <w:rPr>
          <w:rFonts w:ascii="Montserrat" w:eastAsia="Times New Roman" w:hAnsi="Montserrat" w:cs="Arial"/>
          <w:b/>
          <w:sz w:val="20"/>
          <w:szCs w:val="20"/>
          <w:lang w:val="es-ES"/>
        </w:rPr>
        <w:t>SHCP</w:t>
      </w:r>
      <w:r w:rsidR="00ED647A"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 </w:t>
      </w:r>
      <w:r w:rsidR="00EF775D" w:rsidRPr="00E73D7A">
        <w:rPr>
          <w:rFonts w:ascii="Montserrat" w:eastAsia="Times New Roman" w:hAnsi="Montserrat" w:cs="Arial"/>
          <w:sz w:val="20"/>
          <w:szCs w:val="20"/>
          <w:lang w:val="es-ES"/>
        </w:rPr>
        <w:t>que,</w:t>
      </w: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 de no presentarme en dicho plazo, se considerará que no celebraré ese instrumento jurídico.</w:t>
      </w:r>
    </w:p>
    <w:p w14:paraId="661F69E3" w14:textId="77777777" w:rsidR="00271F8F" w:rsidRPr="00E73D7A" w:rsidRDefault="00271F8F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45BDE54A" w14:textId="492D5453" w:rsidR="00A7078E" w:rsidRPr="00E73D7A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</w:t>
      </w:r>
      <w:r w:rsidR="00AD5DE7" w:rsidRPr="0002176F">
        <w:rPr>
          <w:rFonts w:ascii="Montserrat" w:eastAsia="Times New Roman" w:hAnsi="Montserrat" w:cs="Arial"/>
          <w:sz w:val="20"/>
          <w:szCs w:val="20"/>
          <w:lang w:val="es-ES"/>
        </w:rPr>
        <w:t>Convenio de Adhesión al</w:t>
      </w:r>
      <w:r w:rsidR="00AD5DE7" w:rsidRPr="00E73D7A">
        <w:rPr>
          <w:rFonts w:ascii="Montserrat" w:eastAsia="Times New Roman" w:hAnsi="Montserrat" w:cs="Arial"/>
          <w:b/>
          <w:sz w:val="20"/>
          <w:szCs w:val="20"/>
          <w:lang w:val="es-ES"/>
        </w:rPr>
        <w:t xml:space="preserve"> </w:t>
      </w:r>
      <w:r w:rsidRPr="00E73D7A">
        <w:rPr>
          <w:rFonts w:ascii="Montserrat" w:eastAsia="Times New Roman" w:hAnsi="Montserrat" w:cs="Arial"/>
          <w:b/>
          <w:sz w:val="20"/>
          <w:szCs w:val="20"/>
          <w:lang w:val="es-ES"/>
        </w:rPr>
        <w:t>Contrato Marco</w:t>
      </w: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, en la fecha y plazo que le sea comunicado por la </w:t>
      </w:r>
      <w:r w:rsidR="00CE32ED" w:rsidRPr="00E73D7A">
        <w:rPr>
          <w:rFonts w:ascii="Montserrat" w:eastAsia="Times New Roman" w:hAnsi="Montserrat" w:cs="Arial"/>
          <w:b/>
          <w:sz w:val="20"/>
          <w:szCs w:val="20"/>
          <w:lang w:val="es-ES"/>
        </w:rPr>
        <w:t>CEDN</w:t>
      </w:r>
      <w:r w:rsidR="00ED647A"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 y/o </w:t>
      </w:r>
      <w:r w:rsidRPr="00E73D7A">
        <w:rPr>
          <w:rFonts w:ascii="Montserrat" w:eastAsia="Times New Roman" w:hAnsi="Montserrat" w:cs="Arial"/>
          <w:b/>
          <w:sz w:val="20"/>
          <w:szCs w:val="20"/>
          <w:lang w:val="es-ES"/>
        </w:rPr>
        <w:t>SHCP</w:t>
      </w: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, y </w:t>
      </w:r>
      <w:r w:rsidR="00EF775D" w:rsidRPr="00E73D7A">
        <w:rPr>
          <w:rFonts w:ascii="Montserrat" w:eastAsia="Times New Roman" w:hAnsi="Montserrat" w:cs="Arial"/>
          <w:sz w:val="20"/>
          <w:szCs w:val="20"/>
          <w:lang w:val="es-ES"/>
        </w:rPr>
        <w:t>que,</w:t>
      </w: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 de no suscribirlo en dicho plazo, se considerará que no celebraré ese instrumento jurídico.</w:t>
      </w:r>
    </w:p>
    <w:p w14:paraId="21121045" w14:textId="77777777" w:rsidR="00A7078E" w:rsidRPr="00E73D7A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4D06DD04" w14:textId="5FF6358A" w:rsidR="00A7078E" w:rsidRPr="00E73D7A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Para ambos supuestos, sin perjuicio del derecho de mi representada a adherirse con posterioridad al mismo, conforme a lo establecido en el </w:t>
      </w:r>
      <w:r w:rsidR="00705B29" w:rsidRPr="00E73D7A">
        <w:rPr>
          <w:rFonts w:ascii="Montserrat" w:eastAsia="Times New Roman" w:hAnsi="Montserrat" w:cs="Arial"/>
          <w:sz w:val="20"/>
          <w:szCs w:val="20"/>
          <w:lang w:val="es-ES"/>
        </w:rPr>
        <w:t>a</w:t>
      </w:r>
      <w:r w:rsidR="008159F4"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rtículo </w:t>
      </w: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14, </w:t>
      </w:r>
      <w:r w:rsidR="00272E20">
        <w:rPr>
          <w:rFonts w:ascii="Montserrat" w:eastAsia="Times New Roman" w:hAnsi="Montserrat" w:cs="Arial"/>
          <w:sz w:val="20"/>
          <w:szCs w:val="20"/>
          <w:lang w:val="es-ES"/>
        </w:rPr>
        <w:t xml:space="preserve">quinto </w:t>
      </w:r>
      <w:r w:rsidR="00B96325">
        <w:rPr>
          <w:rFonts w:ascii="Montserrat" w:eastAsia="Times New Roman" w:hAnsi="Montserrat" w:cs="Arial"/>
          <w:sz w:val="20"/>
          <w:szCs w:val="20"/>
          <w:lang w:val="es-ES"/>
        </w:rPr>
        <w:t>p</w:t>
      </w:r>
      <w:r w:rsidR="008159F4"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árrafo </w:t>
      </w: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>del Reglamento de la Ley de Adquisiciones, Arrendamientos y Servicios del Sector Público.</w:t>
      </w:r>
    </w:p>
    <w:p w14:paraId="1B59B3E7" w14:textId="77777777" w:rsidR="00A7078E" w:rsidRPr="00E73D7A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</w:p>
    <w:p w14:paraId="5B576967" w14:textId="4377F1B4" w:rsidR="00A7078E" w:rsidRPr="00E73D7A" w:rsidRDefault="00A7078E" w:rsidP="00C91D6C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  <w:lang w:val="es-ES"/>
        </w:rPr>
      </w:pP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conforme lo previsto en los </w:t>
      </w:r>
      <w:r w:rsidR="00705B29" w:rsidRPr="00E73D7A">
        <w:rPr>
          <w:rFonts w:ascii="Montserrat" w:eastAsia="Times New Roman" w:hAnsi="Montserrat" w:cs="Arial"/>
          <w:sz w:val="20"/>
          <w:szCs w:val="20"/>
          <w:lang w:val="es-ES"/>
        </w:rPr>
        <w:t>a</w:t>
      </w:r>
      <w:r w:rsidR="008159F4"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rtículos </w:t>
      </w: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69 de la Ley General de Responsabilidades Administrativas y 60, </w:t>
      </w:r>
      <w:r w:rsidR="005123BA">
        <w:rPr>
          <w:rFonts w:ascii="Montserrat" w:eastAsia="Times New Roman" w:hAnsi="Montserrat" w:cs="Arial"/>
          <w:sz w:val="20"/>
          <w:szCs w:val="20"/>
          <w:lang w:val="es-ES"/>
        </w:rPr>
        <w:t>f</w:t>
      </w:r>
      <w:r w:rsidR="008159F4" w:rsidRPr="00E73D7A">
        <w:rPr>
          <w:rFonts w:ascii="Montserrat" w:eastAsia="Times New Roman" w:hAnsi="Montserrat" w:cs="Arial"/>
          <w:sz w:val="20"/>
          <w:szCs w:val="20"/>
          <w:lang w:val="es-ES"/>
        </w:rPr>
        <w:t xml:space="preserve">racción </w:t>
      </w:r>
      <w:r w:rsidRPr="00E73D7A">
        <w:rPr>
          <w:rFonts w:ascii="Montserrat" w:eastAsia="Times New Roman" w:hAnsi="Montserrat" w:cs="Arial"/>
          <w:sz w:val="20"/>
          <w:szCs w:val="20"/>
          <w:lang w:val="es-ES"/>
        </w:rPr>
        <w:t>IV, de la Ley de Adquisiciones, Arrendamientos y Servicios del Sector Público.</w:t>
      </w:r>
    </w:p>
    <w:p w14:paraId="099CD498" w14:textId="77777777" w:rsidR="00EE2ED0" w:rsidRPr="00E73D7A" w:rsidRDefault="00EE2ED0" w:rsidP="00C91D6C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0"/>
          <w:szCs w:val="20"/>
        </w:rPr>
      </w:pPr>
    </w:p>
    <w:p w14:paraId="712ECD0F" w14:textId="77791CA0" w:rsidR="006671FD" w:rsidRPr="00E73D7A" w:rsidRDefault="00C21C51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 w:rsidRPr="00E73D7A">
        <w:rPr>
          <w:rFonts w:ascii="Montserrat" w:eastAsia="Times New Roman" w:hAnsi="Montserrat" w:cs="Arial"/>
          <w:b/>
          <w:sz w:val="20"/>
          <w:szCs w:val="20"/>
        </w:rPr>
        <w:t>A T E N T A M E N T E</w:t>
      </w:r>
    </w:p>
    <w:p w14:paraId="5DF749E8" w14:textId="77777777" w:rsidR="003830F9" w:rsidRPr="00E73D7A" w:rsidRDefault="003830F9" w:rsidP="00067DE8">
      <w:pPr>
        <w:widowControl w:val="0"/>
        <w:tabs>
          <w:tab w:val="left" w:pos="-720"/>
        </w:tabs>
        <w:suppressAutoHyphens/>
        <w:autoSpaceDE w:val="0"/>
        <w:autoSpaceDN w:val="0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</w:p>
    <w:p w14:paraId="560FE62B" w14:textId="77777777" w:rsidR="00B15059" w:rsidRPr="00E73D7A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0"/>
          <w:szCs w:val="20"/>
        </w:rPr>
      </w:pPr>
      <w:r w:rsidRPr="00E73D7A">
        <w:rPr>
          <w:rFonts w:ascii="Montserrat" w:hAnsi="Montserrat"/>
          <w:sz w:val="20"/>
          <w:szCs w:val="20"/>
        </w:rPr>
        <w:t>_______________________________________________________</w:t>
      </w:r>
    </w:p>
    <w:p w14:paraId="3AFDF615" w14:textId="77777777" w:rsidR="00B15059" w:rsidRPr="00E73D7A" w:rsidRDefault="00B15059" w:rsidP="00B15059">
      <w:pPr>
        <w:pStyle w:val="Textoindependiente"/>
        <w:ind w:right="49"/>
        <w:jc w:val="center"/>
        <w:rPr>
          <w:rFonts w:ascii="Montserrat" w:hAnsi="Montserrat"/>
          <w:sz w:val="20"/>
          <w:szCs w:val="20"/>
        </w:rPr>
      </w:pPr>
      <w:r w:rsidRPr="00E73D7A">
        <w:rPr>
          <w:rFonts w:ascii="Montserrat" w:hAnsi="Montserrat"/>
          <w:sz w:val="20"/>
          <w:szCs w:val="20"/>
        </w:rPr>
        <w:t>Nombre y firma de la persona física o del Apoderado o</w:t>
      </w:r>
    </w:p>
    <w:p w14:paraId="5FDAFB99" w14:textId="214E3A18" w:rsidR="00A61BFB" w:rsidRPr="00E73D7A" w:rsidRDefault="00B15059" w:rsidP="00B15059">
      <w:pPr>
        <w:widowControl w:val="0"/>
        <w:autoSpaceDE w:val="0"/>
        <w:autoSpaceDN w:val="0"/>
        <w:ind w:right="49"/>
        <w:jc w:val="center"/>
        <w:rPr>
          <w:rFonts w:ascii="Montserrat" w:hAnsi="Montserrat"/>
          <w:sz w:val="20"/>
          <w:szCs w:val="20"/>
        </w:rPr>
      </w:pPr>
      <w:r w:rsidRPr="00E73D7A">
        <w:rPr>
          <w:rFonts w:ascii="Montserrat" w:hAnsi="Montserrat"/>
          <w:sz w:val="20"/>
          <w:szCs w:val="20"/>
        </w:rPr>
        <w:t xml:space="preserve"> Representante Legal de la persona moral</w:t>
      </w:r>
    </w:p>
    <w:p w14:paraId="5117640A" w14:textId="77777777" w:rsidR="00A61BFB" w:rsidRDefault="00A61BFB">
      <w:pPr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br w:type="page"/>
      </w:r>
    </w:p>
    <w:p w14:paraId="73C991C3" w14:textId="7B429423" w:rsidR="008746AC" w:rsidRPr="00E5319B" w:rsidRDefault="00F52C79" w:rsidP="00C91D6C">
      <w:pPr>
        <w:spacing w:before="95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lastRenderedPageBreak/>
        <w:t>ANEXO B</w:t>
      </w:r>
    </w:p>
    <w:p w14:paraId="529FD935" w14:textId="77777777" w:rsidR="003830F9" w:rsidRPr="00E5319B" w:rsidRDefault="003830F9" w:rsidP="00C91D6C">
      <w:pPr>
        <w:spacing w:before="95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95D01F3" w14:textId="5534D44D" w:rsidR="00EC01E0" w:rsidRPr="00E5319B" w:rsidRDefault="00EC01E0" w:rsidP="00EF775D">
      <w:pPr>
        <w:pStyle w:val="Ttulo1"/>
        <w:spacing w:before="217"/>
        <w:ind w:left="0"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FORMATO PARA LA MANIFESTACIÓN BAJO PROTESTA DE DECIR VERDAD DE NO ENCONTRARSE EN ALGUNO DE LOS SUPUESTOS ESTABLECIDOS POR LOS ARTÍCULOS 50 Y 60, ANTEPENÚLTIMO PÁRRAFO DE LA LEY DE ADQUISICIONES, ARRENDAMIENTOS Y SERVICIOS DEL SECTOR PÚBLICO.</w:t>
      </w:r>
    </w:p>
    <w:p w14:paraId="24E6346F" w14:textId="77777777" w:rsidR="008746AC" w:rsidRPr="00E5319B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0C21EB14" w14:textId="77777777" w:rsidR="00F75F5B" w:rsidRPr="00E5319B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(Papel preferentemente membretado del interesado)</w:t>
      </w:r>
    </w:p>
    <w:p w14:paraId="0C441A23" w14:textId="77777777" w:rsidR="00F75F5B" w:rsidRPr="00E5319B" w:rsidRDefault="00F75F5B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  <w:u w:val="single"/>
        </w:rPr>
        <w:t>(Lugar y Fecha)</w:t>
      </w:r>
    </w:p>
    <w:p w14:paraId="69F014CE" w14:textId="77777777" w:rsidR="00F75F5B" w:rsidRPr="00E5319B" w:rsidRDefault="00F75F5B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Secretaría de Hacienda y Crédito Público</w:t>
      </w:r>
    </w:p>
    <w:p w14:paraId="3A5B1B06" w14:textId="77777777" w:rsidR="00F75F5B" w:rsidRPr="00E5319B" w:rsidRDefault="00F75F5B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Presente</w:t>
      </w:r>
    </w:p>
    <w:p w14:paraId="50D729B5" w14:textId="5BB1CF11" w:rsidR="00287921" w:rsidRPr="00E5319B" w:rsidRDefault="00287921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23CACF7F" w14:textId="0D62E3DE" w:rsidR="008746AC" w:rsidRPr="00E5319B" w:rsidRDefault="008746AC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 xml:space="preserve">En relación al </w:t>
      </w:r>
      <w:r w:rsidR="00AD5DE7" w:rsidRPr="0002176F">
        <w:rPr>
          <w:rFonts w:ascii="Montserrat" w:hAnsi="Montserrat"/>
          <w:sz w:val="22"/>
          <w:szCs w:val="22"/>
        </w:rPr>
        <w:t>Convenio de Adhesión al</w:t>
      </w:r>
      <w:r w:rsidR="00AD5DE7" w:rsidRPr="00F43905">
        <w:rPr>
          <w:rFonts w:ascii="Montserrat" w:hAnsi="Montserrat"/>
          <w:b/>
          <w:sz w:val="22"/>
          <w:szCs w:val="22"/>
        </w:rPr>
        <w:t xml:space="preserve"> </w:t>
      </w:r>
      <w:r w:rsidRPr="00F43905">
        <w:rPr>
          <w:rFonts w:ascii="Montserrat" w:hAnsi="Montserrat"/>
          <w:b/>
          <w:sz w:val="22"/>
          <w:szCs w:val="22"/>
        </w:rPr>
        <w:t>Contrato Marco</w:t>
      </w:r>
      <w:r w:rsidRPr="00E5319B">
        <w:rPr>
          <w:rFonts w:ascii="Montserrat" w:hAnsi="Montserrat"/>
          <w:sz w:val="22"/>
          <w:szCs w:val="22"/>
        </w:rPr>
        <w:t xml:space="preserve">, convocado por </w:t>
      </w:r>
      <w:r w:rsidR="00080263" w:rsidRPr="00E5319B">
        <w:rPr>
          <w:rFonts w:ascii="Montserrat" w:hAnsi="Montserrat"/>
          <w:sz w:val="22"/>
          <w:szCs w:val="22"/>
        </w:rPr>
        <w:t>l</w:t>
      </w:r>
      <w:r w:rsidRPr="00E5319B">
        <w:rPr>
          <w:rFonts w:ascii="Montserrat" w:hAnsi="Montserrat"/>
          <w:sz w:val="22"/>
          <w:szCs w:val="22"/>
        </w:rPr>
        <w:t xml:space="preserve">a Secretaría de Hacienda y Crédito Público, relativo </w:t>
      </w:r>
      <w:r w:rsidR="00081ACF" w:rsidRPr="0002176F">
        <w:rPr>
          <w:rFonts w:ascii="Montserrat" w:eastAsia="Calibri" w:hAnsi="Montserrat"/>
          <w:sz w:val="22"/>
          <w:szCs w:val="22"/>
        </w:rPr>
        <w:t xml:space="preserve">para la contratación del </w:t>
      </w:r>
      <w:r w:rsidR="00081ACF" w:rsidRPr="0002176F">
        <w:rPr>
          <w:rFonts w:ascii="Montserrat" w:eastAsia="Calibri" w:hAnsi="Montserrat"/>
          <w:b/>
          <w:sz w:val="22"/>
          <w:szCs w:val="22"/>
        </w:rPr>
        <w:t xml:space="preserve">Servicio </w:t>
      </w:r>
      <w:r w:rsidR="00472A42">
        <w:rPr>
          <w:rFonts w:ascii="Montserrat" w:eastAsia="Calibri" w:hAnsi="Montserrat"/>
          <w:b/>
          <w:sz w:val="22"/>
          <w:szCs w:val="22"/>
        </w:rPr>
        <w:t xml:space="preserve">de Internet </w:t>
      </w:r>
      <w:r w:rsidR="005F61C4">
        <w:rPr>
          <w:rFonts w:ascii="Montserrat" w:eastAsia="Calibri" w:hAnsi="Montserrat"/>
          <w:b/>
          <w:sz w:val="22"/>
          <w:szCs w:val="22"/>
        </w:rPr>
        <w:t>Corporativo</w:t>
      </w:r>
      <w:r w:rsidR="00081ACF" w:rsidRPr="0002176F">
        <w:rPr>
          <w:rFonts w:ascii="Montserrat" w:eastAsia="Calibri" w:hAnsi="Montserrat"/>
          <w:b/>
          <w:sz w:val="22"/>
          <w:szCs w:val="22"/>
        </w:rPr>
        <w:t xml:space="preserve"> para las Dependencias y Entidades de la Administración Pública Federal</w:t>
      </w:r>
      <w:r w:rsidR="00081ACF" w:rsidRPr="00081ACF" w:rsidDel="00E73D7A">
        <w:rPr>
          <w:rFonts w:ascii="Montserrat" w:hAnsi="Montserrat"/>
          <w:b/>
          <w:sz w:val="22"/>
          <w:szCs w:val="22"/>
          <w:lang w:val="es-ES"/>
        </w:rPr>
        <w:t xml:space="preserve"> </w:t>
      </w:r>
      <w:r w:rsidRPr="00E5319B">
        <w:rPr>
          <w:rFonts w:ascii="Montserrat" w:hAnsi="Montserrat"/>
          <w:sz w:val="22"/>
          <w:szCs w:val="22"/>
        </w:rPr>
        <w:t>, el que suscribe (</w:t>
      </w:r>
      <w:r w:rsidRPr="00E5319B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Pr="00E5319B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Pr="00E5319B">
        <w:rPr>
          <w:rFonts w:ascii="Montserrat" w:hAnsi="Montserrat"/>
          <w:b/>
          <w:sz w:val="22"/>
          <w:szCs w:val="22"/>
        </w:rPr>
        <w:t>bajo protesta de decir verdad</w:t>
      </w:r>
      <w:r w:rsidRPr="00E5319B">
        <w:rPr>
          <w:rFonts w:ascii="Montserrat" w:hAnsi="Montserrat"/>
          <w:sz w:val="22"/>
          <w:szCs w:val="22"/>
        </w:rPr>
        <w:t>, lo siguiente:</w:t>
      </w:r>
    </w:p>
    <w:p w14:paraId="36871161" w14:textId="77777777" w:rsidR="008746AC" w:rsidRPr="00E5319B" w:rsidRDefault="008746AC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3BB2BC69" w14:textId="357FFA0C" w:rsidR="008746AC" w:rsidRPr="00E5319B" w:rsidRDefault="008746AC" w:rsidP="00C91D6C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La persona que represento, al igual que los socios</w:t>
      </w:r>
      <w:r w:rsidR="00340914" w:rsidRPr="00E5319B">
        <w:rPr>
          <w:rFonts w:ascii="Montserrat" w:hAnsi="Montserrat"/>
          <w:sz w:val="22"/>
          <w:szCs w:val="22"/>
        </w:rPr>
        <w:t xml:space="preserve"> </w:t>
      </w:r>
      <w:r w:rsidRPr="00E5319B">
        <w:rPr>
          <w:rFonts w:ascii="Montserrat" w:hAnsi="Montserrat"/>
          <w:sz w:val="22"/>
          <w:szCs w:val="22"/>
        </w:rPr>
        <w:t>integrantes de la misma</w:t>
      </w:r>
      <w:r w:rsidR="00340914" w:rsidRPr="00E5319B">
        <w:rPr>
          <w:rFonts w:ascii="Montserrat" w:hAnsi="Montserrat"/>
          <w:sz w:val="22"/>
          <w:szCs w:val="22"/>
        </w:rPr>
        <w:t xml:space="preserve"> o asociado común</w:t>
      </w:r>
      <w:r w:rsidRPr="00E5319B">
        <w:rPr>
          <w:rFonts w:ascii="Montserrat" w:hAnsi="Montserrat"/>
          <w:sz w:val="22"/>
          <w:szCs w:val="22"/>
        </w:rPr>
        <w:t xml:space="preserve">, no se encuentran dentro de </w:t>
      </w:r>
      <w:r w:rsidR="00340914" w:rsidRPr="00E5319B">
        <w:rPr>
          <w:rFonts w:ascii="Montserrat" w:hAnsi="Montserrat"/>
          <w:sz w:val="22"/>
          <w:szCs w:val="22"/>
        </w:rPr>
        <w:t>alguno de</w:t>
      </w:r>
      <w:r w:rsidRPr="00E5319B">
        <w:rPr>
          <w:rFonts w:ascii="Montserrat" w:hAnsi="Montserrat"/>
          <w:sz w:val="22"/>
          <w:szCs w:val="22"/>
        </w:rPr>
        <w:t xml:space="preserve"> los supuestos comprendidos en los </w:t>
      </w:r>
      <w:r w:rsidR="00705B29">
        <w:rPr>
          <w:rFonts w:ascii="Montserrat" w:hAnsi="Montserrat"/>
          <w:sz w:val="22"/>
          <w:szCs w:val="22"/>
        </w:rPr>
        <w:t>a</w:t>
      </w:r>
      <w:r w:rsidR="008159F4" w:rsidRPr="00E5319B">
        <w:rPr>
          <w:rFonts w:ascii="Montserrat" w:hAnsi="Montserrat"/>
          <w:sz w:val="22"/>
          <w:szCs w:val="22"/>
        </w:rPr>
        <w:t xml:space="preserve">rtículos </w:t>
      </w:r>
      <w:r w:rsidRPr="00E5319B">
        <w:rPr>
          <w:rFonts w:ascii="Montserrat" w:hAnsi="Montserrat"/>
          <w:sz w:val="22"/>
          <w:szCs w:val="22"/>
        </w:rPr>
        <w:t>50 y 60</w:t>
      </w:r>
      <w:r w:rsidR="00340914" w:rsidRPr="00E5319B">
        <w:rPr>
          <w:rFonts w:ascii="Montserrat" w:hAnsi="Montserrat"/>
          <w:sz w:val="22"/>
          <w:szCs w:val="22"/>
        </w:rPr>
        <w:t xml:space="preserve"> </w:t>
      </w:r>
      <w:r w:rsidR="008F604B">
        <w:rPr>
          <w:rFonts w:ascii="Montserrat" w:hAnsi="Montserrat"/>
          <w:sz w:val="22"/>
          <w:szCs w:val="22"/>
        </w:rPr>
        <w:t>a</w:t>
      </w:r>
      <w:r w:rsidR="008159F4" w:rsidRPr="00E5319B">
        <w:rPr>
          <w:rFonts w:ascii="Montserrat" w:hAnsi="Montserrat"/>
          <w:sz w:val="22"/>
          <w:szCs w:val="22"/>
        </w:rPr>
        <w:t xml:space="preserve">ntepenúltimo </w:t>
      </w:r>
      <w:r w:rsidR="008F604B">
        <w:rPr>
          <w:rFonts w:ascii="Montserrat" w:hAnsi="Montserrat"/>
          <w:sz w:val="22"/>
          <w:szCs w:val="22"/>
        </w:rPr>
        <w:t>p</w:t>
      </w:r>
      <w:r w:rsidR="008159F4" w:rsidRPr="00E5319B">
        <w:rPr>
          <w:rFonts w:ascii="Montserrat" w:hAnsi="Montserrat"/>
          <w:sz w:val="22"/>
          <w:szCs w:val="22"/>
        </w:rPr>
        <w:t xml:space="preserve">árrafo </w:t>
      </w:r>
      <w:r w:rsidRPr="00E5319B">
        <w:rPr>
          <w:rFonts w:ascii="Montserrat" w:hAnsi="Montserrat"/>
          <w:sz w:val="22"/>
          <w:szCs w:val="22"/>
        </w:rPr>
        <w:t>de la LAASSP.</w:t>
      </w:r>
    </w:p>
    <w:p w14:paraId="5C5BF1D8" w14:textId="77777777" w:rsidR="00F52C79" w:rsidRPr="00E5319B" w:rsidRDefault="00F52C79" w:rsidP="00C91D6C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187A361B" w14:textId="059151E6" w:rsidR="00340914" w:rsidRPr="00E5319B" w:rsidRDefault="00C62D24" w:rsidP="00AD5DE7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Que tengo conocimiento de que en caso que la oferta entregada por mi representada</w:t>
      </w:r>
      <w:r w:rsidR="00340914" w:rsidRPr="00E5319B">
        <w:rPr>
          <w:rFonts w:ascii="Montserrat" w:hAnsi="Montserrat"/>
          <w:sz w:val="22"/>
          <w:szCs w:val="22"/>
        </w:rPr>
        <w:t xml:space="preserve"> para el </w:t>
      </w:r>
      <w:r w:rsidR="00AD5DE7" w:rsidRPr="00F43905">
        <w:rPr>
          <w:rFonts w:ascii="Montserrat" w:hAnsi="Montserrat"/>
          <w:b/>
          <w:sz w:val="22"/>
          <w:szCs w:val="22"/>
        </w:rPr>
        <w:t xml:space="preserve">Convenio de Adhesión al </w:t>
      </w:r>
      <w:r w:rsidR="008159F4" w:rsidRPr="00F43905">
        <w:rPr>
          <w:rFonts w:ascii="Montserrat" w:hAnsi="Montserrat"/>
          <w:b/>
          <w:sz w:val="22"/>
          <w:szCs w:val="22"/>
        </w:rPr>
        <w:t>Contrato Marco</w:t>
      </w:r>
      <w:r w:rsidRPr="00E5319B">
        <w:rPr>
          <w:rFonts w:ascii="Montserrat" w:hAnsi="Montserrat"/>
          <w:sz w:val="22"/>
          <w:szCs w:val="22"/>
        </w:rPr>
        <w:t>,</w:t>
      </w:r>
      <w:r w:rsidR="00340914" w:rsidRPr="00E5319B">
        <w:rPr>
          <w:rFonts w:ascii="Montserrat" w:hAnsi="Montserrat"/>
          <w:sz w:val="22"/>
          <w:szCs w:val="22"/>
        </w:rPr>
        <w:t xml:space="preserve"> se encuentre</w:t>
      </w:r>
      <w:r w:rsidRPr="00E5319B">
        <w:rPr>
          <w:rFonts w:ascii="Montserrat" w:hAnsi="Montserrat"/>
          <w:sz w:val="22"/>
          <w:szCs w:val="22"/>
        </w:rPr>
        <w:t xml:space="preserve"> vinculada a la de alguna otra persona,</w:t>
      </w:r>
      <w:r w:rsidR="00340914" w:rsidRPr="00E5319B">
        <w:rPr>
          <w:rFonts w:ascii="Montserrat" w:hAnsi="Montserrat"/>
          <w:sz w:val="22"/>
          <w:szCs w:val="22"/>
        </w:rPr>
        <w:t xml:space="preserve"> entre sí por algún socio o asociado común, no serán considerad</w:t>
      </w:r>
      <w:r w:rsidRPr="00E5319B">
        <w:rPr>
          <w:rFonts w:ascii="Montserrat" w:hAnsi="Montserrat"/>
          <w:sz w:val="22"/>
          <w:szCs w:val="22"/>
        </w:rPr>
        <w:t>a</w:t>
      </w:r>
      <w:r w:rsidR="00340914" w:rsidRPr="00E5319B">
        <w:rPr>
          <w:rFonts w:ascii="Montserrat" w:hAnsi="Montserrat"/>
          <w:sz w:val="22"/>
          <w:szCs w:val="22"/>
        </w:rPr>
        <w:t xml:space="preserve">s para la celebración del </w:t>
      </w:r>
      <w:r w:rsidR="00AD5DE7" w:rsidRPr="00F43905">
        <w:rPr>
          <w:rFonts w:ascii="Montserrat" w:hAnsi="Montserrat"/>
          <w:b/>
          <w:sz w:val="22"/>
          <w:szCs w:val="22"/>
        </w:rPr>
        <w:t xml:space="preserve">Convenio de Adhesión al </w:t>
      </w:r>
      <w:r w:rsidR="00F43905" w:rsidRPr="00F43905">
        <w:rPr>
          <w:rFonts w:ascii="Montserrat" w:hAnsi="Montserrat"/>
          <w:b/>
          <w:sz w:val="22"/>
          <w:szCs w:val="22"/>
        </w:rPr>
        <w:t>C</w:t>
      </w:r>
      <w:r w:rsidR="00340914" w:rsidRPr="00F43905">
        <w:rPr>
          <w:rFonts w:ascii="Montserrat" w:hAnsi="Montserrat"/>
          <w:b/>
          <w:sz w:val="22"/>
          <w:szCs w:val="22"/>
        </w:rPr>
        <w:t xml:space="preserve">ontrato </w:t>
      </w:r>
      <w:r w:rsidR="00F43905" w:rsidRPr="00F43905">
        <w:rPr>
          <w:rFonts w:ascii="Montserrat" w:hAnsi="Montserrat"/>
          <w:b/>
          <w:sz w:val="22"/>
          <w:szCs w:val="22"/>
        </w:rPr>
        <w:t>M</w:t>
      </w:r>
      <w:r w:rsidR="00340914" w:rsidRPr="00F43905">
        <w:rPr>
          <w:rFonts w:ascii="Montserrat" w:hAnsi="Montserrat"/>
          <w:b/>
          <w:sz w:val="22"/>
          <w:szCs w:val="22"/>
        </w:rPr>
        <w:t>arco</w:t>
      </w:r>
      <w:r w:rsidR="00340914" w:rsidRPr="00E5319B">
        <w:rPr>
          <w:rFonts w:ascii="Montserrat" w:hAnsi="Montserrat"/>
          <w:sz w:val="22"/>
          <w:szCs w:val="22"/>
        </w:rPr>
        <w:t xml:space="preserve">, así como </w:t>
      </w:r>
      <w:r w:rsidRPr="00E5319B">
        <w:rPr>
          <w:rFonts w:ascii="Montserrat" w:hAnsi="Montserrat"/>
          <w:sz w:val="22"/>
          <w:szCs w:val="22"/>
        </w:rPr>
        <w:t xml:space="preserve">para </w:t>
      </w:r>
      <w:r w:rsidR="00340914" w:rsidRPr="00E5319B">
        <w:rPr>
          <w:rFonts w:ascii="Montserrat" w:hAnsi="Montserrat"/>
          <w:sz w:val="22"/>
          <w:szCs w:val="22"/>
        </w:rPr>
        <w:t>las futuras adhesiones.</w:t>
      </w:r>
    </w:p>
    <w:p w14:paraId="4E59CFCC" w14:textId="77777777" w:rsidR="00F52C79" w:rsidRPr="00E5319B" w:rsidRDefault="00F52C79" w:rsidP="00C91D6C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360BC051" w14:textId="71FB25DB" w:rsidR="00340914" w:rsidRPr="00E5319B" w:rsidRDefault="00340914" w:rsidP="00C91D6C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E5319B">
        <w:rPr>
          <w:rFonts w:ascii="Montserrat" w:hAnsi="Montserrat"/>
          <w:sz w:val="22"/>
          <w:szCs w:val="22"/>
        </w:rPr>
        <w:t xml:space="preserve"> interesadas</w:t>
      </w:r>
      <w:r w:rsidRPr="00E5319B">
        <w:rPr>
          <w:rFonts w:ascii="Montserrat" w:hAnsi="Montserrat"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="006F2DA5" w:rsidRPr="00E5319B">
        <w:rPr>
          <w:rFonts w:ascii="Montserrat" w:hAnsi="Montserrat"/>
          <w:sz w:val="22"/>
          <w:szCs w:val="22"/>
        </w:rPr>
        <w:t>.</w:t>
      </w:r>
    </w:p>
    <w:p w14:paraId="19E49A2B" w14:textId="77777777" w:rsidR="006F2DA5" w:rsidRPr="00E5319B" w:rsidRDefault="006F2DA5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2F991BBD" w14:textId="77777777" w:rsidR="00080263" w:rsidRPr="00E5319B" w:rsidRDefault="00080263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FCA0120" w14:textId="77777777" w:rsidR="00080263" w:rsidRPr="00E5319B" w:rsidRDefault="00080263" w:rsidP="00C91D6C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0ED33015" w14:textId="7D783962" w:rsidR="008746AC" w:rsidRPr="00E5319B" w:rsidRDefault="008746AC" w:rsidP="00C91D6C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A T E N T A M E N T E</w:t>
      </w:r>
    </w:p>
    <w:p w14:paraId="6E4CAA40" w14:textId="77777777" w:rsidR="00080263" w:rsidRPr="00E5319B" w:rsidRDefault="00080263" w:rsidP="00C91D6C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6A21BC9E" w14:textId="77777777" w:rsidR="00080263" w:rsidRPr="00E5319B" w:rsidRDefault="00080263" w:rsidP="00C91D6C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2B4DFAF3" w14:textId="77777777" w:rsidR="00080263" w:rsidRPr="00E5319B" w:rsidRDefault="00080263" w:rsidP="00C91D6C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14:paraId="7F28585C" w14:textId="77777777" w:rsidR="00B15059" w:rsidRPr="00E5319B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49D2B0FD" w14:textId="77777777" w:rsidR="00B15059" w:rsidRPr="00E5319B" w:rsidRDefault="00B15059" w:rsidP="00B1505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Nombre y firma de la persona física o del Apoderado o</w:t>
      </w:r>
    </w:p>
    <w:p w14:paraId="1BEE526D" w14:textId="29AF9265" w:rsidR="00A61BFB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E5319B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4F8FF24D" w14:textId="77777777" w:rsidR="00A61BFB" w:rsidRDefault="00A61BFB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733CD7AA" w14:textId="77777777" w:rsidR="00E5319B" w:rsidRPr="00E5319B" w:rsidRDefault="00E5319B" w:rsidP="00C91D6C">
      <w:pPr>
        <w:pStyle w:val="Textoindependiente"/>
        <w:spacing w:before="8"/>
        <w:ind w:right="49"/>
        <w:jc w:val="center"/>
        <w:rPr>
          <w:rFonts w:ascii="Montserrat" w:hAnsi="Montserrat"/>
          <w:sz w:val="22"/>
          <w:szCs w:val="22"/>
        </w:rPr>
      </w:pPr>
    </w:p>
    <w:p w14:paraId="1D6E6952" w14:textId="306EB398" w:rsidR="008746AC" w:rsidRPr="00E5319B" w:rsidRDefault="00F52C79" w:rsidP="00C91D6C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ANEXO C</w:t>
      </w:r>
    </w:p>
    <w:p w14:paraId="0B4FA4E5" w14:textId="77777777" w:rsidR="006A5EF6" w:rsidRPr="00E5319B" w:rsidRDefault="006A5EF6" w:rsidP="00C91D6C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FCB3F7D" w14:textId="6C524AF8" w:rsidR="008746AC" w:rsidRPr="00E5319B" w:rsidRDefault="00EC01E0" w:rsidP="00C91D6C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FORMATO PARA LA MANIFESTACIÓN BAJO PROTESTA DE DECIR VERDAD DE DECLARACIÓN DE INTEGRIDAD.</w:t>
      </w:r>
    </w:p>
    <w:p w14:paraId="234F69F1" w14:textId="77777777" w:rsidR="008746AC" w:rsidRPr="00E5319B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89FF9A0" w14:textId="77777777" w:rsidR="008746AC" w:rsidRPr="00E5319B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9469149" w14:textId="77777777" w:rsidR="00013862" w:rsidRPr="00E5319B" w:rsidRDefault="00013862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4287624" w14:textId="77777777" w:rsidR="00F75F5B" w:rsidRPr="00E5319B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(Papel preferentemente membretado del interesado)</w:t>
      </w:r>
    </w:p>
    <w:p w14:paraId="2F492F6D" w14:textId="77777777" w:rsidR="00F75F5B" w:rsidRPr="00E5319B" w:rsidRDefault="00F75F5B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  <w:u w:val="single"/>
        </w:rPr>
        <w:t>(Lugar y Fecha)</w:t>
      </w:r>
    </w:p>
    <w:p w14:paraId="25AD351A" w14:textId="77777777" w:rsidR="00F75F5B" w:rsidRPr="00E5319B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00DAEB62" w14:textId="77777777" w:rsidR="00F75F5B" w:rsidRPr="00E5319B" w:rsidRDefault="00F75F5B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Secretaría de Hacienda y Crédito Público</w:t>
      </w:r>
    </w:p>
    <w:p w14:paraId="6984C645" w14:textId="77777777" w:rsidR="00F75F5B" w:rsidRPr="00E5319B" w:rsidRDefault="00F75F5B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Presente</w:t>
      </w:r>
    </w:p>
    <w:p w14:paraId="180CC8A9" w14:textId="77777777" w:rsidR="008746AC" w:rsidRPr="00E5319B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D7AC008" w14:textId="77777777" w:rsidR="008746AC" w:rsidRPr="00E5319B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925B512" w14:textId="77777777" w:rsidR="008746AC" w:rsidRPr="00E5319B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6A035ED" w14:textId="5809A219" w:rsidR="008746AC" w:rsidRPr="00E5319B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Por este conducto, quien suscribe, Sr. (Nombre y firma de la persona física o del Apoderado o Representante Lega</w:t>
      </w:r>
      <w:r w:rsidR="008E3C3A" w:rsidRPr="00E5319B">
        <w:rPr>
          <w:rFonts w:ascii="Montserrat" w:hAnsi="Montserrat"/>
          <w:sz w:val="22"/>
          <w:szCs w:val="22"/>
        </w:rPr>
        <w:t xml:space="preserve">l de la persona moral), </w:t>
      </w:r>
      <w:r w:rsidR="000306D4" w:rsidRPr="00E5319B">
        <w:rPr>
          <w:rFonts w:ascii="Montserrat" w:hAnsi="Montserrat"/>
          <w:sz w:val="22"/>
          <w:szCs w:val="22"/>
        </w:rPr>
        <w:t xml:space="preserve">manifiesto </w:t>
      </w:r>
      <w:r w:rsidRPr="00E5319B">
        <w:rPr>
          <w:rFonts w:ascii="Montserrat" w:hAnsi="Montserrat"/>
          <w:b/>
          <w:sz w:val="22"/>
          <w:szCs w:val="22"/>
        </w:rPr>
        <w:t>bajo protesta de decir verdad</w:t>
      </w:r>
      <w:r w:rsidRPr="00E5319B">
        <w:rPr>
          <w:rFonts w:ascii="Montserrat" w:hAnsi="Montserrat"/>
          <w:sz w:val="22"/>
          <w:szCs w:val="22"/>
        </w:rPr>
        <w:t xml:space="preserve">, en nombre de mi representada (denominación o razón social), que por sí misma o a través de interpósita persona, </w:t>
      </w:r>
      <w:r w:rsidRPr="006A43B8">
        <w:rPr>
          <w:rFonts w:ascii="Montserrat" w:hAnsi="Montserrat"/>
          <w:sz w:val="22"/>
          <w:szCs w:val="22"/>
        </w:rPr>
        <w:t xml:space="preserve">se abstendrá de adoptar conductas para que los servidores públicos participantes en el proceso para la celebración del </w:t>
      </w:r>
      <w:r w:rsidR="00705B29" w:rsidRPr="007905D8">
        <w:rPr>
          <w:rFonts w:ascii="Montserrat" w:hAnsi="Montserrat"/>
          <w:b/>
          <w:sz w:val="22"/>
          <w:szCs w:val="22"/>
        </w:rPr>
        <w:t xml:space="preserve">Convenio de Adhesión al </w:t>
      </w:r>
      <w:r w:rsidRPr="006A43B8">
        <w:rPr>
          <w:rFonts w:ascii="Montserrat" w:hAnsi="Montserrat"/>
          <w:b/>
          <w:sz w:val="22"/>
          <w:szCs w:val="22"/>
        </w:rPr>
        <w:t>Contrato Marco</w:t>
      </w:r>
      <w:r w:rsidRPr="006A43B8">
        <w:rPr>
          <w:rFonts w:ascii="Montserrat" w:hAnsi="Montserrat"/>
          <w:sz w:val="22"/>
          <w:szCs w:val="22"/>
        </w:rPr>
        <w:t xml:space="preserve"> </w:t>
      </w:r>
      <w:r w:rsidR="00E73D7A" w:rsidRPr="009710B2">
        <w:rPr>
          <w:rFonts w:ascii="Montserrat" w:eastAsia="Calibri" w:hAnsi="Montserrat" w:cs="Arial"/>
          <w:sz w:val="22"/>
          <w:szCs w:val="22"/>
        </w:rPr>
        <w:t xml:space="preserve">para la contratación del </w:t>
      </w:r>
      <w:r w:rsidR="00E73D7A" w:rsidRPr="009710B2">
        <w:rPr>
          <w:rFonts w:ascii="Montserrat" w:eastAsia="Calibri" w:hAnsi="Montserrat" w:cs="Arial"/>
          <w:b/>
          <w:sz w:val="22"/>
          <w:szCs w:val="22"/>
        </w:rPr>
        <w:t xml:space="preserve">Servicio </w:t>
      </w:r>
      <w:r w:rsidR="00472A42">
        <w:rPr>
          <w:rFonts w:ascii="Montserrat" w:eastAsia="Calibri" w:hAnsi="Montserrat" w:cs="Arial"/>
          <w:b/>
          <w:sz w:val="22"/>
          <w:szCs w:val="22"/>
        </w:rPr>
        <w:t xml:space="preserve">de Internet </w:t>
      </w:r>
      <w:r w:rsidR="005F61C4">
        <w:rPr>
          <w:rFonts w:ascii="Montserrat" w:eastAsia="Calibri" w:hAnsi="Montserrat" w:cs="Arial"/>
          <w:b/>
          <w:sz w:val="22"/>
          <w:szCs w:val="22"/>
        </w:rPr>
        <w:t>Corporativo</w:t>
      </w:r>
      <w:r w:rsidR="00E73D7A" w:rsidRPr="009710B2">
        <w:rPr>
          <w:rFonts w:ascii="Montserrat" w:eastAsia="Calibri" w:hAnsi="Montserrat" w:cs="Arial"/>
          <w:b/>
          <w:sz w:val="22"/>
          <w:szCs w:val="22"/>
        </w:rPr>
        <w:t xml:space="preserve"> para las Dependencias y Entidades de la Administración Pública Federal</w:t>
      </w:r>
      <w:r w:rsidRPr="006A43B8">
        <w:rPr>
          <w:rFonts w:ascii="Montserrat" w:hAnsi="Montserrat"/>
          <w:sz w:val="22"/>
          <w:szCs w:val="22"/>
        </w:rPr>
        <w:t>, induzcan o alteren el re</w:t>
      </w:r>
      <w:r w:rsidRPr="007905D8">
        <w:rPr>
          <w:rFonts w:ascii="Montserrat" w:hAnsi="Montserrat"/>
          <w:sz w:val="22"/>
          <w:szCs w:val="22"/>
        </w:rPr>
        <w:t>sultado del proceso, u otros aspectos que otorguen condiciones más ventajosas con relación a las demás personas.</w:t>
      </w:r>
    </w:p>
    <w:p w14:paraId="6B419C63" w14:textId="77777777" w:rsidR="008746AC" w:rsidRPr="00E5319B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F197341" w14:textId="77777777" w:rsidR="008746AC" w:rsidRPr="00E5319B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En el entendido de que la falsedad en la manifestación que se realiza, será sancionada en los términos de Ley.</w:t>
      </w:r>
    </w:p>
    <w:p w14:paraId="1E677708" w14:textId="77777777" w:rsidR="008746AC" w:rsidRPr="00E5319B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24E2F66" w14:textId="77777777" w:rsidR="008746AC" w:rsidRPr="00E5319B" w:rsidRDefault="008746AC" w:rsidP="00C91D6C">
      <w:pPr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Lo anterior para los fines y efectos a que haya lugar.</w:t>
      </w:r>
    </w:p>
    <w:p w14:paraId="0C7D0618" w14:textId="77777777" w:rsidR="008746AC" w:rsidRPr="00E5319B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5E6F797B" w14:textId="77777777" w:rsidR="003E6DF6" w:rsidRPr="00E5319B" w:rsidRDefault="003E6DF6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5945798" w14:textId="77777777" w:rsidR="003E6DF6" w:rsidRPr="00E5319B" w:rsidRDefault="003E6DF6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335F7660" w14:textId="77777777" w:rsidR="008746AC" w:rsidRPr="00E5319B" w:rsidRDefault="008746AC" w:rsidP="00C91D6C">
      <w:pPr>
        <w:spacing w:before="203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A T E N T A M E N T E</w:t>
      </w:r>
    </w:p>
    <w:p w14:paraId="704D1F6C" w14:textId="77777777" w:rsidR="008746AC" w:rsidRPr="00E5319B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59BB6C07" w14:textId="77777777" w:rsidR="008746AC" w:rsidRPr="00E5319B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62C3F75" w14:textId="77777777" w:rsidR="008746AC" w:rsidRPr="00E5319B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6A8B2918" w14:textId="77777777" w:rsidR="008746AC" w:rsidRPr="00E5319B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57A1AB4" w14:textId="77777777" w:rsidR="00B15059" w:rsidRPr="00E5319B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785F399D" w14:textId="77777777" w:rsidR="00B15059" w:rsidRPr="00E5319B" w:rsidRDefault="00B15059" w:rsidP="00B1505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Nombre y firma de la persona física o del Apoderado o</w:t>
      </w:r>
    </w:p>
    <w:p w14:paraId="78322E26" w14:textId="30B30583" w:rsidR="00A61BFB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E5319B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5EE73619" w14:textId="77777777" w:rsidR="00A61BFB" w:rsidRDefault="00A61BFB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5BF0672D" w14:textId="77777777" w:rsidR="00B15059" w:rsidRPr="00E5319B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7911296D" w14:textId="0FB10DC5" w:rsidR="008746AC" w:rsidRPr="00E5319B" w:rsidRDefault="008E3C3A" w:rsidP="00C91D6C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ANEXO D</w:t>
      </w:r>
    </w:p>
    <w:p w14:paraId="3936F8B3" w14:textId="77777777" w:rsidR="002E24A3" w:rsidRPr="00E5319B" w:rsidRDefault="002E24A3" w:rsidP="00C91D6C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226F3FBF" w14:textId="401D2B2D" w:rsidR="008746AC" w:rsidRPr="00E5319B" w:rsidRDefault="00EC01E0" w:rsidP="00C91D6C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  <w:u w:val="single"/>
        </w:rPr>
      </w:pPr>
      <w:r w:rsidRPr="00E5319B">
        <w:rPr>
          <w:rFonts w:ascii="Montserrat" w:hAnsi="Montserrat"/>
          <w:b/>
          <w:sz w:val="22"/>
          <w:szCs w:val="22"/>
        </w:rPr>
        <w:t xml:space="preserve">FORMATO DE MANIFESTACIÓN DE CUMPLIMIENTO DE NORMAS APLICABLES PARA </w:t>
      </w:r>
      <w:r w:rsidR="00191984">
        <w:rPr>
          <w:rFonts w:ascii="Montserrat" w:hAnsi="Montserrat"/>
          <w:b/>
          <w:sz w:val="22"/>
          <w:szCs w:val="22"/>
        </w:rPr>
        <w:t xml:space="preserve">EL CONTRATO MARCO PARA </w:t>
      </w:r>
      <w:r w:rsidR="00974F76">
        <w:rPr>
          <w:rFonts w:ascii="Montserrat" w:hAnsi="Montserrat"/>
          <w:b/>
          <w:sz w:val="22"/>
          <w:szCs w:val="22"/>
        </w:rPr>
        <w:t>LA CONTRATACIÓN D</w:t>
      </w:r>
      <w:r w:rsidR="003101F6" w:rsidRPr="00E5319B">
        <w:rPr>
          <w:rFonts w:ascii="Montserrat" w:hAnsi="Montserrat"/>
          <w:b/>
          <w:sz w:val="22"/>
          <w:szCs w:val="22"/>
        </w:rPr>
        <w:t xml:space="preserve">EL </w:t>
      </w:r>
      <w:r w:rsidR="00705B29">
        <w:rPr>
          <w:rFonts w:ascii="Montserrat" w:hAnsi="Montserrat"/>
          <w:b/>
          <w:sz w:val="22"/>
          <w:szCs w:val="22"/>
        </w:rPr>
        <w:t>SERVICIO</w:t>
      </w:r>
      <w:r w:rsidR="00974F76">
        <w:rPr>
          <w:rFonts w:ascii="Montserrat" w:hAnsi="Montserrat"/>
          <w:b/>
          <w:sz w:val="22"/>
          <w:szCs w:val="22"/>
        </w:rPr>
        <w:t xml:space="preserve"> </w:t>
      </w:r>
      <w:r w:rsidR="00472A42">
        <w:rPr>
          <w:rFonts w:ascii="Montserrat" w:hAnsi="Montserrat"/>
          <w:b/>
          <w:sz w:val="22"/>
          <w:szCs w:val="22"/>
        </w:rPr>
        <w:t xml:space="preserve">DE INTERNET </w:t>
      </w:r>
      <w:r w:rsidR="00FD156C" w:rsidRPr="00FD156C">
        <w:rPr>
          <w:rFonts w:ascii="Montserrat" w:hAnsi="Montserrat"/>
          <w:b/>
          <w:sz w:val="22"/>
          <w:szCs w:val="22"/>
        </w:rPr>
        <w:t>CORPORATIVO</w:t>
      </w:r>
      <w:r w:rsidR="00FD156C" w:rsidRPr="008D37BD">
        <w:rPr>
          <w:rFonts w:ascii="Montserrat" w:hAnsi="Montserrat"/>
          <w:b/>
          <w:sz w:val="22"/>
          <w:szCs w:val="22"/>
        </w:rPr>
        <w:t xml:space="preserve"> PARA LAS </w:t>
      </w:r>
      <w:r w:rsidR="008D37BD" w:rsidRPr="008D37BD">
        <w:rPr>
          <w:rFonts w:ascii="Montserrat" w:hAnsi="Montserrat"/>
          <w:b/>
          <w:sz w:val="22"/>
          <w:szCs w:val="22"/>
        </w:rPr>
        <w:t>DEPENDENCIAS Y ENTIDADES DE LA ADMINISTRACIÓN PÚBLICA FEDERAL</w:t>
      </w:r>
      <w:r w:rsidR="008D37BD" w:rsidRPr="00E5319B">
        <w:rPr>
          <w:rFonts w:ascii="Montserrat" w:hAnsi="Montserrat"/>
          <w:b/>
          <w:sz w:val="22"/>
          <w:szCs w:val="22"/>
        </w:rPr>
        <w:t>.</w:t>
      </w:r>
    </w:p>
    <w:p w14:paraId="20ED53B0" w14:textId="77777777" w:rsidR="008746AC" w:rsidRPr="00E5319B" w:rsidRDefault="008746AC" w:rsidP="00C91D6C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5B743B3" w14:textId="77777777" w:rsidR="00F75F5B" w:rsidRPr="00E5319B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(Papel preferentemente membretado del interesado)</w:t>
      </w:r>
    </w:p>
    <w:p w14:paraId="02ACE7EC" w14:textId="77777777" w:rsidR="00F75F5B" w:rsidRPr="00E5319B" w:rsidRDefault="00F75F5B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  <w:u w:val="single"/>
        </w:rPr>
        <w:t>(Lugar y Fecha)</w:t>
      </w:r>
    </w:p>
    <w:p w14:paraId="3E49FD8F" w14:textId="77777777" w:rsidR="00F75F5B" w:rsidRPr="00E5319B" w:rsidRDefault="00F75F5B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79132F7" w14:textId="77777777" w:rsidR="00F75F5B" w:rsidRPr="00E5319B" w:rsidRDefault="00F75F5B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Secretaría de Hacienda y Crédito Público</w:t>
      </w:r>
    </w:p>
    <w:p w14:paraId="585CFA4E" w14:textId="77777777" w:rsidR="00F75F5B" w:rsidRPr="00E5319B" w:rsidRDefault="00F75F5B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Presente</w:t>
      </w:r>
    </w:p>
    <w:p w14:paraId="10D4984E" w14:textId="77777777" w:rsidR="008746AC" w:rsidRPr="00E5319B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C91D35E" w14:textId="77777777" w:rsidR="00013862" w:rsidRPr="00E5319B" w:rsidRDefault="00013862" w:rsidP="00C91D6C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25EE5FF3" w14:textId="2D598F80" w:rsidR="008746AC" w:rsidRPr="00E5319B" w:rsidRDefault="005C2FB8" w:rsidP="00C91D6C">
      <w:pPr>
        <w:pStyle w:val="Textoindependiente"/>
        <w:ind w:right="49"/>
        <w:jc w:val="both"/>
        <w:rPr>
          <w:rFonts w:ascii="Montserrat" w:hAnsi="Montserrat"/>
          <w:sz w:val="22"/>
          <w:szCs w:val="22"/>
          <w:u w:val="single"/>
        </w:rPr>
      </w:pPr>
      <w:r w:rsidRPr="00E5319B">
        <w:rPr>
          <w:rFonts w:ascii="Montserrat" w:hAnsi="Montserrat"/>
          <w:sz w:val="22"/>
          <w:szCs w:val="22"/>
          <w:lang w:val="es-ES" w:eastAsia="es-ES"/>
        </w:rPr>
        <w:t>M</w:t>
      </w:r>
      <w:r w:rsidR="00705B29">
        <w:rPr>
          <w:rFonts w:ascii="Montserrat" w:hAnsi="Montserrat"/>
          <w:sz w:val="22"/>
          <w:szCs w:val="22"/>
          <w:lang w:val="es-ES" w:eastAsia="es-ES"/>
        </w:rPr>
        <w:t xml:space="preserve">e refiero al </w:t>
      </w:r>
      <w:r w:rsidR="00705B29" w:rsidRPr="00F43905">
        <w:rPr>
          <w:rFonts w:ascii="Montserrat" w:hAnsi="Montserrat"/>
          <w:b/>
          <w:sz w:val="22"/>
          <w:szCs w:val="22"/>
          <w:lang w:val="es-ES" w:eastAsia="es-ES"/>
        </w:rPr>
        <w:t xml:space="preserve">Convenio de Adhesión al </w:t>
      </w:r>
      <w:r w:rsidR="008746AC" w:rsidRPr="00F43905">
        <w:rPr>
          <w:rFonts w:ascii="Montserrat" w:hAnsi="Montserrat"/>
          <w:b/>
          <w:sz w:val="22"/>
          <w:szCs w:val="22"/>
        </w:rPr>
        <w:t>Contrato Marco</w:t>
      </w:r>
      <w:r w:rsidR="008746AC" w:rsidRPr="00E5319B">
        <w:rPr>
          <w:rFonts w:ascii="Montserrat" w:hAnsi="Montserrat"/>
          <w:sz w:val="22"/>
          <w:szCs w:val="22"/>
        </w:rPr>
        <w:t xml:space="preserve"> </w:t>
      </w:r>
      <w:r w:rsidR="00081ACF" w:rsidRPr="0002176F">
        <w:rPr>
          <w:rFonts w:ascii="Montserrat" w:eastAsia="Calibri" w:hAnsi="Montserrat"/>
          <w:sz w:val="22"/>
          <w:szCs w:val="20"/>
        </w:rPr>
        <w:t xml:space="preserve">para la contratación del </w:t>
      </w:r>
      <w:r w:rsidR="00081ACF" w:rsidRPr="0002176F">
        <w:rPr>
          <w:rFonts w:ascii="Montserrat" w:eastAsia="Calibri" w:hAnsi="Montserrat"/>
          <w:b/>
          <w:sz w:val="22"/>
          <w:szCs w:val="20"/>
        </w:rPr>
        <w:t xml:space="preserve">Servicio </w:t>
      </w:r>
      <w:r w:rsidR="00472A42">
        <w:rPr>
          <w:rFonts w:ascii="Montserrat" w:eastAsia="Calibri" w:hAnsi="Montserrat"/>
          <w:b/>
          <w:sz w:val="22"/>
          <w:szCs w:val="20"/>
        </w:rPr>
        <w:t xml:space="preserve">de Internet </w:t>
      </w:r>
      <w:r w:rsidR="005F61C4">
        <w:rPr>
          <w:rFonts w:ascii="Montserrat" w:eastAsia="Calibri" w:hAnsi="Montserrat"/>
          <w:b/>
          <w:sz w:val="22"/>
          <w:szCs w:val="20"/>
        </w:rPr>
        <w:t>Corporativo</w:t>
      </w:r>
      <w:r w:rsidR="00081ACF" w:rsidRPr="0002176F">
        <w:rPr>
          <w:rFonts w:ascii="Montserrat" w:eastAsia="Calibri" w:hAnsi="Montserrat"/>
          <w:b/>
          <w:sz w:val="22"/>
          <w:szCs w:val="20"/>
        </w:rPr>
        <w:t xml:space="preserve"> para las Dependencias y Entidades de la Administración Pública Federal</w:t>
      </w:r>
      <w:r w:rsidR="008746AC" w:rsidRPr="00E5319B">
        <w:rPr>
          <w:rFonts w:ascii="Montserrat" w:hAnsi="Montserrat"/>
          <w:sz w:val="22"/>
          <w:szCs w:val="22"/>
        </w:rPr>
        <w:t xml:space="preserve">, </w:t>
      </w:r>
      <w:r w:rsidR="008746AC" w:rsidRPr="00E5319B">
        <w:rPr>
          <w:rFonts w:ascii="Montserrat" w:hAnsi="Montserrat"/>
          <w:sz w:val="22"/>
          <w:szCs w:val="22"/>
          <w:lang w:val="es-ES" w:eastAsia="es-ES"/>
        </w:rPr>
        <w:t>en el que mi representada _________________________________, desea adherirse.</w:t>
      </w:r>
    </w:p>
    <w:p w14:paraId="44E3BECD" w14:textId="77777777" w:rsidR="008746AC" w:rsidRPr="00E5319B" w:rsidRDefault="008746AC" w:rsidP="00C91D6C">
      <w:pPr>
        <w:ind w:right="49"/>
        <w:jc w:val="both"/>
        <w:rPr>
          <w:rFonts w:ascii="Montserrat" w:hAnsi="Montserrat"/>
          <w:bCs/>
          <w:sz w:val="22"/>
          <w:szCs w:val="22"/>
        </w:rPr>
      </w:pPr>
    </w:p>
    <w:p w14:paraId="64BC8B76" w14:textId="09A87A9A" w:rsidR="0022176D" w:rsidRPr="00E5319B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bCs/>
          <w:sz w:val="22"/>
          <w:szCs w:val="22"/>
        </w:rPr>
        <w:t xml:space="preserve">Sobre el particular, y en los términos de lo previsto en el </w:t>
      </w:r>
      <w:r w:rsidR="00822F1F">
        <w:rPr>
          <w:rFonts w:ascii="Montserrat" w:hAnsi="Montserrat"/>
          <w:bCs/>
          <w:sz w:val="22"/>
          <w:szCs w:val="22"/>
        </w:rPr>
        <w:t>a</w:t>
      </w:r>
      <w:r w:rsidR="008159F4" w:rsidRPr="00E5319B">
        <w:rPr>
          <w:rFonts w:ascii="Montserrat" w:hAnsi="Montserrat"/>
          <w:bCs/>
          <w:sz w:val="22"/>
          <w:szCs w:val="22"/>
        </w:rPr>
        <w:t xml:space="preserve">rtículo </w:t>
      </w:r>
      <w:r w:rsidRPr="00E5319B">
        <w:rPr>
          <w:rFonts w:ascii="Montserrat" w:hAnsi="Montserrat"/>
          <w:bCs/>
          <w:sz w:val="22"/>
          <w:szCs w:val="22"/>
        </w:rPr>
        <w:t xml:space="preserve">31 del Reglamento de la Ley de Adquisiciones, Arrendamientos y Servicios del Sector Público (RLAASSP), me comprometo al cumplimiento </w:t>
      </w:r>
      <w:r w:rsidRPr="00E5319B">
        <w:rPr>
          <w:rFonts w:ascii="Montserrat" w:hAnsi="Montserrat"/>
          <w:sz w:val="22"/>
          <w:szCs w:val="22"/>
        </w:rPr>
        <w:t xml:space="preserve">de Normas Oficiales Mexicanas, Normas Mexicanas, Normas Internacionales o Normas de referencia o especificaciones, </w:t>
      </w:r>
      <w:r w:rsidR="00583565" w:rsidRPr="00E5319B">
        <w:rPr>
          <w:rFonts w:ascii="Montserrat" w:hAnsi="Montserrat"/>
          <w:sz w:val="22"/>
          <w:szCs w:val="22"/>
        </w:rPr>
        <w:t xml:space="preserve">indicadas en </w:t>
      </w:r>
      <w:r w:rsidR="00A63EB2" w:rsidRPr="00E5319B">
        <w:rPr>
          <w:rFonts w:ascii="Montserrat" w:hAnsi="Montserrat"/>
          <w:sz w:val="22"/>
          <w:szCs w:val="22"/>
        </w:rPr>
        <w:t xml:space="preserve">las Especificaciones Técnicas y Alcances </w:t>
      </w:r>
      <w:r w:rsidR="0022176D" w:rsidRPr="00E5319B">
        <w:rPr>
          <w:rFonts w:ascii="Montserrat" w:hAnsi="Montserrat"/>
          <w:sz w:val="22"/>
          <w:szCs w:val="22"/>
        </w:rPr>
        <w:t>para el servicio ya mencionado</w:t>
      </w:r>
      <w:r w:rsidRPr="00E5319B">
        <w:rPr>
          <w:rFonts w:ascii="Montserrat" w:hAnsi="Montserrat"/>
          <w:sz w:val="22"/>
          <w:szCs w:val="22"/>
        </w:rPr>
        <w:t>, que directa o indirectamente se relacionen con los servicios objeto del citado</w:t>
      </w:r>
      <w:r w:rsidR="00AD5DE7" w:rsidRPr="00AD5DE7">
        <w:t xml:space="preserve"> </w:t>
      </w:r>
      <w:r w:rsidR="00AD5DE7" w:rsidRPr="00F43905">
        <w:rPr>
          <w:rFonts w:ascii="Montserrat" w:hAnsi="Montserrat"/>
          <w:b/>
          <w:sz w:val="22"/>
          <w:szCs w:val="22"/>
        </w:rPr>
        <w:t>Convenio de Adhesión al</w:t>
      </w:r>
      <w:r w:rsidRPr="00F43905">
        <w:rPr>
          <w:rFonts w:ascii="Montserrat" w:hAnsi="Montserrat"/>
          <w:b/>
          <w:sz w:val="22"/>
          <w:szCs w:val="22"/>
        </w:rPr>
        <w:t xml:space="preserve"> Contrato Marco</w:t>
      </w:r>
      <w:r w:rsidRPr="00E5319B">
        <w:rPr>
          <w:rFonts w:ascii="Montserrat" w:hAnsi="Montserrat"/>
          <w:sz w:val="22"/>
          <w:szCs w:val="22"/>
        </w:rPr>
        <w:t xml:space="preserve">. </w:t>
      </w:r>
    </w:p>
    <w:p w14:paraId="7F08C60D" w14:textId="77777777" w:rsidR="0022176D" w:rsidRPr="00E5319B" w:rsidRDefault="0022176D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0954A05B" w14:textId="1F740A10" w:rsidR="00705B29" w:rsidRDefault="00705B29" w:rsidP="00705B29">
      <w:pPr>
        <w:pStyle w:val="Textoindependiente"/>
        <w:spacing w:before="1"/>
        <w:ind w:right="49"/>
        <w:jc w:val="both"/>
        <w:rPr>
          <w:rFonts w:ascii="Montserrat" w:eastAsiaTheme="minorHAnsi" w:hAnsi="Montserrat" w:cstheme="minorBidi"/>
          <w:sz w:val="22"/>
          <w:szCs w:val="22"/>
        </w:rPr>
      </w:pPr>
      <w:r w:rsidRPr="00705B29">
        <w:rPr>
          <w:rFonts w:ascii="Montserrat" w:eastAsiaTheme="minorHAnsi" w:hAnsi="Montserrat" w:cstheme="minorBidi"/>
          <w:sz w:val="22"/>
          <w:szCs w:val="22"/>
        </w:rPr>
        <w:t xml:space="preserve">Lo anterior, de conformidad con lo dispuesto por los </w:t>
      </w:r>
      <w:r w:rsidR="00822F1F">
        <w:rPr>
          <w:rFonts w:ascii="Montserrat" w:eastAsiaTheme="minorHAnsi" w:hAnsi="Montserrat" w:cstheme="minorBidi"/>
          <w:sz w:val="22"/>
          <w:szCs w:val="22"/>
        </w:rPr>
        <w:t>a</w:t>
      </w:r>
      <w:r w:rsidRPr="00705B29">
        <w:rPr>
          <w:rFonts w:ascii="Montserrat" w:eastAsiaTheme="minorHAnsi" w:hAnsi="Montserrat" w:cstheme="minorBidi"/>
          <w:sz w:val="22"/>
          <w:szCs w:val="22"/>
        </w:rPr>
        <w:t>rtículos 64 y 65 de la Ley de Infraestructura de la Calidad.</w:t>
      </w:r>
    </w:p>
    <w:p w14:paraId="0D0D74A8" w14:textId="77777777" w:rsidR="00705B29" w:rsidRDefault="00705B29" w:rsidP="00C91D6C">
      <w:pPr>
        <w:pStyle w:val="Textoindependiente"/>
        <w:spacing w:before="1"/>
        <w:ind w:right="49"/>
        <w:rPr>
          <w:rFonts w:ascii="Montserrat" w:eastAsiaTheme="minorHAnsi" w:hAnsi="Montserrat" w:cstheme="minorBidi"/>
          <w:sz w:val="22"/>
          <w:szCs w:val="22"/>
        </w:rPr>
      </w:pPr>
    </w:p>
    <w:p w14:paraId="571204D0" w14:textId="0E988AB2" w:rsidR="008746AC" w:rsidRPr="00E5319B" w:rsidRDefault="008746AC" w:rsidP="00C91D6C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Lo anterior para los fines y efectos a que haya lugar.</w:t>
      </w:r>
    </w:p>
    <w:p w14:paraId="2CD3C958" w14:textId="77777777" w:rsidR="008746AC" w:rsidRPr="00E5319B" w:rsidRDefault="008746AC" w:rsidP="00C91D6C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1669FA36" w14:textId="77777777" w:rsidR="008E3C3A" w:rsidRPr="00E5319B" w:rsidRDefault="008E3C3A" w:rsidP="00C91D6C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53E007EA" w14:textId="77777777" w:rsidR="008746AC" w:rsidRPr="00E5319B" w:rsidRDefault="008746AC" w:rsidP="00C91D6C">
      <w:pPr>
        <w:spacing w:before="203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A T E N T A M E N T E</w:t>
      </w:r>
    </w:p>
    <w:p w14:paraId="549C78C5" w14:textId="77777777" w:rsidR="008746AC" w:rsidRPr="00E5319B" w:rsidRDefault="008746AC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11D1F277" w14:textId="77777777" w:rsidR="008746AC" w:rsidRPr="00E5319B" w:rsidRDefault="008746AC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3E4F6AFD" w14:textId="77777777" w:rsidR="008746AC" w:rsidRPr="00E5319B" w:rsidRDefault="008746AC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728EFE44" w14:textId="77777777" w:rsidR="00B15059" w:rsidRPr="00E5319B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72BD746E" w14:textId="77777777" w:rsidR="00B15059" w:rsidRPr="00E5319B" w:rsidRDefault="00B15059" w:rsidP="00B1505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Nombre y firma de la persona física o del Apoderado o</w:t>
      </w:r>
    </w:p>
    <w:p w14:paraId="6928985E" w14:textId="343C4D53" w:rsidR="00A61BFB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E5319B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086F42B2" w14:textId="77777777" w:rsidR="00A61BFB" w:rsidRDefault="00A61BFB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6AF781D2" w14:textId="77777777" w:rsidR="00B15059" w:rsidRPr="00E5319B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12FCC444" w14:textId="77777777" w:rsidR="003101F6" w:rsidRPr="00E5319B" w:rsidRDefault="003101F6" w:rsidP="00C91D6C">
      <w:pPr>
        <w:ind w:right="49"/>
        <w:jc w:val="center"/>
        <w:rPr>
          <w:rFonts w:ascii="Montserrat" w:hAnsi="Montserrat"/>
          <w:sz w:val="22"/>
          <w:szCs w:val="22"/>
        </w:rPr>
      </w:pPr>
    </w:p>
    <w:p w14:paraId="74C12075" w14:textId="30A02214" w:rsidR="008746AC" w:rsidRPr="00E5319B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E5319B">
        <w:rPr>
          <w:rFonts w:ascii="Montserrat" w:hAnsi="Montserrat"/>
          <w:b/>
          <w:bCs/>
          <w:sz w:val="22"/>
          <w:szCs w:val="22"/>
        </w:rPr>
        <w:t>ANEXO E</w:t>
      </w:r>
    </w:p>
    <w:p w14:paraId="0CEFAF97" w14:textId="77777777" w:rsidR="002E24A3" w:rsidRPr="00E5319B" w:rsidRDefault="002E24A3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D77FC17" w14:textId="6A96D29D" w:rsidR="008746AC" w:rsidRPr="00E5319B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FORMATO PARA LA MANIFESTACIÓN BAJO PROTESTA DE DECIR VERDAD DE ESTRATIFICACIÓN DE LA PERSONA FÍSICA O MORAL.</w:t>
      </w:r>
    </w:p>
    <w:p w14:paraId="477D2F0D" w14:textId="77777777" w:rsidR="00EC01E0" w:rsidRPr="00E5319B" w:rsidRDefault="00EC01E0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AB10324" w14:textId="77777777" w:rsidR="003D7BBF" w:rsidRPr="00E5319B" w:rsidRDefault="003D7BBF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(Papel preferentemente membretado del interesado)</w:t>
      </w:r>
    </w:p>
    <w:p w14:paraId="63D2571D" w14:textId="77777777" w:rsidR="003D7BBF" w:rsidRPr="00E5319B" w:rsidRDefault="003D7BBF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  <w:u w:val="single"/>
        </w:rPr>
        <w:t>(Lugar y Fecha)</w:t>
      </w:r>
    </w:p>
    <w:p w14:paraId="1764E7FA" w14:textId="77777777" w:rsidR="003D7BBF" w:rsidRPr="00E5319B" w:rsidRDefault="003D7BBF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15241FA4" w14:textId="77777777" w:rsidR="003D7BBF" w:rsidRPr="00E5319B" w:rsidRDefault="003D7BBF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Secretaría de Hacienda y Crédito Público</w:t>
      </w:r>
    </w:p>
    <w:p w14:paraId="25DE8470" w14:textId="77777777" w:rsidR="003D7BBF" w:rsidRPr="00E5319B" w:rsidRDefault="003D7BBF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Presente</w:t>
      </w:r>
    </w:p>
    <w:p w14:paraId="229ECF3A" w14:textId="77777777" w:rsidR="008746AC" w:rsidRPr="00E5319B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41809958" w14:textId="21AF07CC" w:rsidR="008746AC" w:rsidRPr="00E5319B" w:rsidRDefault="008131E5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Me refiero a</w:t>
      </w:r>
      <w:r w:rsidR="008746AC" w:rsidRPr="00E5319B">
        <w:rPr>
          <w:rFonts w:ascii="Montserrat" w:hAnsi="Montserrat"/>
          <w:sz w:val="22"/>
          <w:szCs w:val="22"/>
        </w:rPr>
        <w:t xml:space="preserve">l </w:t>
      </w:r>
      <w:r w:rsidR="00705B29" w:rsidRPr="00F43905">
        <w:rPr>
          <w:rFonts w:ascii="Montserrat" w:hAnsi="Montserrat"/>
          <w:b/>
          <w:sz w:val="22"/>
          <w:szCs w:val="22"/>
        </w:rPr>
        <w:t xml:space="preserve">Convenio de Adhesión al </w:t>
      </w:r>
      <w:r w:rsidR="008746AC" w:rsidRPr="00F43905">
        <w:rPr>
          <w:rFonts w:ascii="Montserrat" w:hAnsi="Montserrat"/>
          <w:b/>
          <w:sz w:val="22"/>
          <w:szCs w:val="22"/>
        </w:rPr>
        <w:t>Contrato Marco</w:t>
      </w:r>
      <w:r w:rsidR="008746AC" w:rsidRPr="00E5319B">
        <w:rPr>
          <w:rFonts w:ascii="Montserrat" w:hAnsi="Montserrat"/>
          <w:sz w:val="22"/>
          <w:szCs w:val="22"/>
        </w:rPr>
        <w:t xml:space="preserve"> </w:t>
      </w:r>
      <w:r w:rsidR="00081ACF" w:rsidRPr="00ED35F8">
        <w:rPr>
          <w:rFonts w:ascii="Montserrat" w:eastAsia="Calibri" w:hAnsi="Montserrat" w:cs="Arial"/>
          <w:sz w:val="22"/>
          <w:szCs w:val="20"/>
        </w:rPr>
        <w:t xml:space="preserve">para la </w:t>
      </w:r>
      <w:r w:rsidR="00081ACF" w:rsidRPr="00ED35F8">
        <w:rPr>
          <w:rFonts w:ascii="Montserrat" w:eastAsia="Calibri" w:hAnsi="Montserrat"/>
          <w:sz w:val="22"/>
          <w:szCs w:val="20"/>
        </w:rPr>
        <w:t>c</w:t>
      </w:r>
      <w:r w:rsidR="00081ACF" w:rsidRPr="00ED35F8">
        <w:rPr>
          <w:rFonts w:ascii="Montserrat" w:eastAsia="Calibri" w:hAnsi="Montserrat" w:cs="Arial"/>
          <w:sz w:val="22"/>
          <w:szCs w:val="20"/>
        </w:rPr>
        <w:t xml:space="preserve">ontratación del </w:t>
      </w:r>
      <w:r w:rsidR="00081ACF" w:rsidRPr="00ED35F8">
        <w:rPr>
          <w:rFonts w:ascii="Montserrat" w:eastAsia="Calibri" w:hAnsi="Montserrat" w:cs="Arial"/>
          <w:b/>
          <w:sz w:val="22"/>
          <w:szCs w:val="20"/>
        </w:rPr>
        <w:t xml:space="preserve">Servicio </w:t>
      </w:r>
      <w:r w:rsidR="00472A42">
        <w:rPr>
          <w:rFonts w:ascii="Montserrat" w:eastAsia="Calibri" w:hAnsi="Montserrat" w:cs="Arial"/>
          <w:b/>
          <w:sz w:val="22"/>
          <w:szCs w:val="20"/>
        </w:rPr>
        <w:t xml:space="preserve">de Internet </w:t>
      </w:r>
      <w:r w:rsidR="005F61C4">
        <w:rPr>
          <w:rFonts w:ascii="Montserrat" w:eastAsia="Calibri" w:hAnsi="Montserrat" w:cs="Arial"/>
          <w:b/>
          <w:sz w:val="22"/>
          <w:szCs w:val="20"/>
        </w:rPr>
        <w:t>Corporativo</w:t>
      </w:r>
      <w:r w:rsidR="00081ACF" w:rsidRPr="00ED35F8">
        <w:rPr>
          <w:rFonts w:ascii="Montserrat" w:eastAsia="Calibri" w:hAnsi="Montserrat" w:cs="Arial"/>
          <w:b/>
          <w:sz w:val="22"/>
          <w:szCs w:val="20"/>
        </w:rPr>
        <w:t xml:space="preserve"> para las Dependencias y Entidades de la Administración Pública Federal</w:t>
      </w:r>
      <w:r w:rsidR="008746AC" w:rsidRPr="00E5319B">
        <w:rPr>
          <w:rFonts w:ascii="Montserrat" w:hAnsi="Montserrat"/>
          <w:sz w:val="22"/>
          <w:szCs w:val="22"/>
        </w:rPr>
        <w:t xml:space="preserve">, en el que </w:t>
      </w:r>
      <w:r w:rsidR="000336F5" w:rsidRPr="00E5319B">
        <w:rPr>
          <w:rFonts w:ascii="Montserrat" w:hAnsi="Montserrat"/>
          <w:sz w:val="22"/>
          <w:szCs w:val="22"/>
        </w:rPr>
        <w:t>mí</w:t>
      </w:r>
      <w:r w:rsidR="008746AC" w:rsidRPr="00E5319B">
        <w:rPr>
          <w:rFonts w:ascii="Montserrat" w:hAnsi="Montserrat"/>
          <w:sz w:val="22"/>
          <w:szCs w:val="22"/>
        </w:rPr>
        <w:t xml:space="preserve"> representada, la empresa________</w:t>
      </w:r>
      <w:r w:rsidR="000336F5" w:rsidRPr="00E5319B">
        <w:rPr>
          <w:rFonts w:ascii="Montserrat" w:hAnsi="Montserrat"/>
          <w:sz w:val="22"/>
          <w:szCs w:val="22"/>
        </w:rPr>
        <w:t>_ (</w:t>
      </w:r>
      <w:r w:rsidR="008746AC" w:rsidRPr="00E5319B">
        <w:rPr>
          <w:rFonts w:ascii="Montserrat" w:hAnsi="Montserrat"/>
          <w:b/>
          <w:sz w:val="22"/>
          <w:szCs w:val="22"/>
        </w:rPr>
        <w:t>1</w:t>
      </w:r>
      <w:r w:rsidR="000336F5" w:rsidRPr="00E5319B">
        <w:rPr>
          <w:rFonts w:ascii="Montserrat" w:hAnsi="Montserrat"/>
          <w:sz w:val="22"/>
          <w:szCs w:val="22"/>
        </w:rPr>
        <w:t>) _</w:t>
      </w:r>
      <w:r w:rsidR="008746AC" w:rsidRPr="00E5319B">
        <w:rPr>
          <w:rFonts w:ascii="Montserrat" w:hAnsi="Montserrat"/>
          <w:sz w:val="22"/>
          <w:szCs w:val="22"/>
        </w:rPr>
        <w:t>_______, participa a través de la presente proposición.</w:t>
      </w:r>
    </w:p>
    <w:p w14:paraId="7D87A46D" w14:textId="77777777" w:rsidR="008746AC" w:rsidRPr="00E5319B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7BBD32C" w14:textId="41B2D06B" w:rsidR="008746AC" w:rsidRPr="00E5319B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 xml:space="preserve">Al respecto y de conformidad con lo dispuesto por el </w:t>
      </w:r>
      <w:r w:rsidR="00822F1F">
        <w:rPr>
          <w:rFonts w:ascii="Montserrat" w:hAnsi="Montserrat"/>
          <w:sz w:val="22"/>
          <w:szCs w:val="22"/>
        </w:rPr>
        <w:t>a</w:t>
      </w:r>
      <w:r w:rsidR="008159F4" w:rsidRPr="00E5319B">
        <w:rPr>
          <w:rFonts w:ascii="Montserrat" w:hAnsi="Montserrat"/>
          <w:sz w:val="22"/>
          <w:szCs w:val="22"/>
        </w:rPr>
        <w:t xml:space="preserve">rtículo </w:t>
      </w:r>
      <w:r w:rsidRPr="00E5319B">
        <w:rPr>
          <w:rFonts w:ascii="Montserrat" w:hAnsi="Montserrat"/>
          <w:sz w:val="22"/>
          <w:szCs w:val="22"/>
        </w:rPr>
        <w:t xml:space="preserve">34 del Reglamento de la Ley de Adquisiciones, Arrendamientos y Servicios del Sector Público, </w:t>
      </w:r>
      <w:r w:rsidR="00C91D6C" w:rsidRPr="00E5319B">
        <w:rPr>
          <w:rFonts w:ascii="Montserrat" w:hAnsi="Montserrat"/>
          <w:b/>
          <w:sz w:val="22"/>
          <w:szCs w:val="22"/>
        </w:rPr>
        <w:t>manifiesto bajo protesta de decir verdad</w:t>
      </w:r>
      <w:r w:rsidRPr="00E5319B">
        <w:rPr>
          <w:rFonts w:ascii="Montserrat" w:hAnsi="Montserrat"/>
          <w:sz w:val="22"/>
          <w:szCs w:val="22"/>
        </w:rPr>
        <w:t xml:space="preserve"> que mi representada está constituida conforme a las leyes mexicanas, con Registro Federal de Contribuyentes _________(</w:t>
      </w:r>
      <w:r w:rsidRPr="00E5319B">
        <w:rPr>
          <w:rFonts w:ascii="Montserrat" w:hAnsi="Montserrat"/>
          <w:b/>
          <w:sz w:val="22"/>
          <w:szCs w:val="22"/>
        </w:rPr>
        <w:t>2</w:t>
      </w:r>
      <w:r w:rsidRPr="00E5319B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E5319B">
        <w:rPr>
          <w:rFonts w:ascii="Montserrat" w:hAnsi="Montserrat"/>
          <w:b/>
          <w:sz w:val="22"/>
          <w:szCs w:val="22"/>
        </w:rPr>
        <w:t>3</w:t>
      </w:r>
      <w:r w:rsidRPr="00E5319B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E5319B">
        <w:rPr>
          <w:rFonts w:ascii="Montserrat" w:hAnsi="Montserrat"/>
          <w:b/>
          <w:sz w:val="22"/>
          <w:szCs w:val="22"/>
        </w:rPr>
        <w:t>4</w:t>
      </w:r>
      <w:r w:rsidRPr="00E5319B">
        <w:rPr>
          <w:rFonts w:ascii="Montserrat" w:hAnsi="Montserrat"/>
          <w:sz w:val="22"/>
          <w:szCs w:val="22"/>
        </w:rPr>
        <w:t>)________.</w:t>
      </w:r>
    </w:p>
    <w:p w14:paraId="5BA11646" w14:textId="77777777" w:rsidR="008746AC" w:rsidRPr="00E5319B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4DE06CB9" w14:textId="390B0D3A" w:rsidR="008746AC" w:rsidRPr="00E5319B" w:rsidRDefault="008746AC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="00822F1F">
        <w:rPr>
          <w:rFonts w:ascii="Montserrat" w:hAnsi="Montserrat"/>
          <w:sz w:val="22"/>
          <w:szCs w:val="22"/>
        </w:rPr>
        <w:t>a</w:t>
      </w:r>
      <w:r w:rsidR="008159F4" w:rsidRPr="00E5319B">
        <w:rPr>
          <w:rFonts w:ascii="Montserrat" w:hAnsi="Montserrat"/>
          <w:sz w:val="22"/>
          <w:szCs w:val="22"/>
        </w:rPr>
        <w:t>rtículo</w:t>
      </w:r>
      <w:r w:rsidR="00822F1F">
        <w:rPr>
          <w:rFonts w:ascii="Montserrat" w:hAnsi="Montserrat"/>
          <w:sz w:val="22"/>
          <w:szCs w:val="22"/>
        </w:rPr>
        <w:t>,</w:t>
      </w:r>
      <w:r w:rsidR="008159F4" w:rsidRPr="00E5319B">
        <w:rPr>
          <w:rFonts w:ascii="Montserrat" w:hAnsi="Montserrat"/>
          <w:sz w:val="22"/>
          <w:szCs w:val="22"/>
        </w:rPr>
        <w:t xml:space="preserve"> </w:t>
      </w:r>
      <w:r w:rsidRPr="00E5319B">
        <w:rPr>
          <w:rFonts w:ascii="Montserrat" w:hAnsi="Montserrat"/>
          <w:sz w:val="22"/>
          <w:szCs w:val="22"/>
        </w:rPr>
        <w:t xml:space="preserve">8 </w:t>
      </w:r>
      <w:r w:rsidR="00822F1F">
        <w:rPr>
          <w:rFonts w:ascii="Montserrat" w:hAnsi="Montserrat"/>
          <w:sz w:val="22"/>
          <w:szCs w:val="22"/>
        </w:rPr>
        <w:t>f</w:t>
      </w:r>
      <w:r w:rsidR="008159F4" w:rsidRPr="00E5319B">
        <w:rPr>
          <w:rFonts w:ascii="Montserrat" w:hAnsi="Montserrat"/>
          <w:sz w:val="22"/>
          <w:szCs w:val="22"/>
        </w:rPr>
        <w:t xml:space="preserve">racciones </w:t>
      </w:r>
      <w:r w:rsidRPr="00E5319B">
        <w:rPr>
          <w:rFonts w:ascii="Montserrat" w:hAnsi="Montserrat"/>
          <w:sz w:val="22"/>
          <w:szCs w:val="22"/>
        </w:rPr>
        <w:t xml:space="preserve">IV y VIII, sancionables en términos de lo dispuesto por el </w:t>
      </w:r>
      <w:r w:rsidR="00822F1F">
        <w:rPr>
          <w:rFonts w:ascii="Montserrat" w:hAnsi="Montserrat"/>
          <w:sz w:val="22"/>
          <w:szCs w:val="22"/>
        </w:rPr>
        <w:t>a</w:t>
      </w:r>
      <w:r w:rsidR="008159F4" w:rsidRPr="00E5319B">
        <w:rPr>
          <w:rFonts w:ascii="Montserrat" w:hAnsi="Montserrat"/>
          <w:sz w:val="22"/>
          <w:szCs w:val="22"/>
        </w:rPr>
        <w:t xml:space="preserve">rtículo </w:t>
      </w:r>
      <w:r w:rsidRPr="00E5319B">
        <w:rPr>
          <w:rFonts w:ascii="Montserrat" w:hAnsi="Montserrat"/>
          <w:sz w:val="22"/>
          <w:szCs w:val="22"/>
        </w:rPr>
        <w:t>27, ambos de la Ley Federal Anticorrupción en Contrataciones Públicas, y demás disposiciones aplicables.</w:t>
      </w:r>
    </w:p>
    <w:p w14:paraId="6141E7F4" w14:textId="77777777" w:rsidR="00C8182D" w:rsidRPr="00E5319B" w:rsidRDefault="00C8182D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2A59DD6A" w14:textId="77777777" w:rsidR="008746AC" w:rsidRPr="00E5319B" w:rsidRDefault="008746AC" w:rsidP="00C91D6C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Lo anterior para los fines y efectos a que haya lugar.</w:t>
      </w:r>
    </w:p>
    <w:p w14:paraId="54900186" w14:textId="77777777" w:rsidR="008746AC" w:rsidRPr="00E5319B" w:rsidRDefault="008746AC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13B5C54" w14:textId="77777777" w:rsidR="008746AC" w:rsidRPr="00E5319B" w:rsidRDefault="008746AC" w:rsidP="00C91D6C">
      <w:pPr>
        <w:spacing w:before="203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A T E N T A M E N T E</w:t>
      </w:r>
    </w:p>
    <w:p w14:paraId="79A49389" w14:textId="77777777" w:rsidR="008746AC" w:rsidRPr="00E5319B" w:rsidRDefault="008746AC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58AF6D90" w14:textId="77777777" w:rsidR="00F52C79" w:rsidRPr="00E5319B" w:rsidRDefault="00F52C79" w:rsidP="00C91D6C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69B72B17" w14:textId="77777777" w:rsidR="00B15059" w:rsidRPr="00E5319B" w:rsidRDefault="00B15059" w:rsidP="00B1505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2FD0139" w14:textId="77777777" w:rsidR="00B15059" w:rsidRPr="00E5319B" w:rsidRDefault="00B15059" w:rsidP="00B1505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Nombre y firma de la persona física o del Apoderado o</w:t>
      </w:r>
    </w:p>
    <w:p w14:paraId="2F24C8D1" w14:textId="2C39FF2B" w:rsidR="00A61BFB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E5319B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47FEEB9D" w14:textId="77777777" w:rsidR="00A61BFB" w:rsidRDefault="00A61BFB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34E40FAC" w14:textId="77777777" w:rsidR="00B15059" w:rsidRPr="00E5319B" w:rsidRDefault="00B15059" w:rsidP="00B1505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001D4697" w14:textId="77777777" w:rsidR="00F52C79" w:rsidRPr="00E5319B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4071365" w14:textId="0A28C7AE" w:rsidR="008746AC" w:rsidRPr="00E5319B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INSTRUCTIVO DE LLENADO</w:t>
      </w:r>
      <w:r w:rsidR="008E3C3A" w:rsidRPr="00E5319B">
        <w:rPr>
          <w:rFonts w:ascii="Montserrat" w:hAnsi="Montserrat"/>
          <w:b/>
          <w:sz w:val="22"/>
          <w:szCs w:val="22"/>
        </w:rPr>
        <w:t xml:space="preserve"> DEL </w:t>
      </w:r>
      <w:r w:rsidR="008E3C3A" w:rsidRPr="00E5319B">
        <w:rPr>
          <w:rFonts w:ascii="Montserrat" w:hAnsi="Montserrat"/>
          <w:b/>
          <w:bCs/>
          <w:sz w:val="22"/>
          <w:szCs w:val="22"/>
        </w:rPr>
        <w:t>ANEXO E</w:t>
      </w:r>
    </w:p>
    <w:p w14:paraId="075E76F5" w14:textId="77777777" w:rsidR="00F52C79" w:rsidRPr="00E5319B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E7FF3F0" w14:textId="77777777" w:rsidR="008746AC" w:rsidRPr="00E5319B" w:rsidRDefault="008746AC" w:rsidP="00C91D6C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E5319B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6DBE2DC1" w14:textId="77777777" w:rsidR="008746AC" w:rsidRPr="00E5319B" w:rsidRDefault="008746AC" w:rsidP="00C91D6C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33EE30B6" w14:textId="77777777" w:rsidR="008746AC" w:rsidRPr="00E5319B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E5319B">
        <w:rPr>
          <w:rFonts w:ascii="Montserrat" w:hAnsi="Montserrat"/>
          <w:lang w:eastAsia="es-MX"/>
        </w:rPr>
        <w:t>Anotar el nombre, razón social o denominación del posible proveedor.</w:t>
      </w:r>
    </w:p>
    <w:p w14:paraId="53CF89A9" w14:textId="77777777" w:rsidR="008746AC" w:rsidRPr="00E5319B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E5319B">
        <w:rPr>
          <w:rFonts w:ascii="Montserrat" w:hAnsi="Montserrat"/>
          <w:lang w:eastAsia="es-MX"/>
        </w:rPr>
        <w:t>Indicar el Registro Federal de Contribuyentes del posible proveedor.</w:t>
      </w:r>
    </w:p>
    <w:p w14:paraId="5BE1068A" w14:textId="77777777" w:rsidR="008746AC" w:rsidRPr="00E5319B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E5319B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E5319B">
          <w:rPr>
            <w:rStyle w:val="Hipervnculo"/>
            <w:rFonts w:ascii="Montserrat" w:hAnsi="Montserrat"/>
            <w:color w:val="auto"/>
            <w:lang w:eastAsia="es-MX"/>
          </w:rPr>
          <w:t>http://www.comprasdegobierno.gob.mx/calculadora</w:t>
        </w:r>
      </w:hyperlink>
    </w:p>
    <w:p w14:paraId="62C4B66B" w14:textId="77777777" w:rsidR="008746AC" w:rsidRPr="00E5319B" w:rsidRDefault="008746AC" w:rsidP="00C91D6C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E5319B"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14:paraId="2F97225B" w14:textId="77777777" w:rsidR="008746AC" w:rsidRPr="00E5319B" w:rsidRDefault="008746AC" w:rsidP="00C91D6C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E5319B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540DBDB9" w14:textId="77777777" w:rsidR="008746AC" w:rsidRPr="00E5319B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E5319B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2E3432AE" w14:textId="12D96F98" w:rsidR="00A61BFB" w:rsidRDefault="008746AC" w:rsidP="00C91D6C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lang w:eastAsia="es-MX"/>
        </w:rPr>
      </w:pPr>
      <w:r w:rsidRPr="00E5319B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3A9AD6FC" w14:textId="77777777" w:rsidR="00A61BFB" w:rsidRDefault="00A61BFB">
      <w:pPr>
        <w:rPr>
          <w:rFonts w:ascii="Montserrat" w:eastAsia="Times New Roman" w:hAnsi="Montserrat" w:cs="Arial"/>
          <w:sz w:val="22"/>
          <w:szCs w:val="22"/>
          <w:lang w:eastAsia="es-MX"/>
        </w:rPr>
      </w:pPr>
      <w:r>
        <w:rPr>
          <w:rFonts w:ascii="Montserrat" w:hAnsi="Montserrat"/>
          <w:lang w:eastAsia="es-MX"/>
        </w:rPr>
        <w:br w:type="page"/>
      </w:r>
    </w:p>
    <w:p w14:paraId="4A6A3A70" w14:textId="77777777" w:rsidR="003E6DF6" w:rsidRPr="00E5319B" w:rsidRDefault="003E6DF6" w:rsidP="00C91D6C">
      <w:pPr>
        <w:ind w:right="49"/>
        <w:rPr>
          <w:rFonts w:ascii="Montserrat" w:hAnsi="Montserrat"/>
          <w:b/>
          <w:sz w:val="22"/>
          <w:szCs w:val="22"/>
        </w:rPr>
      </w:pPr>
    </w:p>
    <w:p w14:paraId="54A403C9" w14:textId="5EE7DEA8" w:rsidR="008746AC" w:rsidRPr="00E5319B" w:rsidRDefault="008746AC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ANEXO</w:t>
      </w:r>
      <w:r w:rsidR="00B2704B" w:rsidRPr="00E5319B">
        <w:rPr>
          <w:rFonts w:ascii="Montserrat" w:hAnsi="Montserrat"/>
          <w:b/>
          <w:sz w:val="22"/>
          <w:szCs w:val="22"/>
        </w:rPr>
        <w:t xml:space="preserve"> </w:t>
      </w:r>
      <w:r w:rsidR="00A61BFB">
        <w:rPr>
          <w:rFonts w:ascii="Montserrat" w:hAnsi="Montserrat"/>
          <w:b/>
          <w:sz w:val="22"/>
          <w:szCs w:val="22"/>
        </w:rPr>
        <w:t>H</w:t>
      </w:r>
    </w:p>
    <w:p w14:paraId="63F28C3A" w14:textId="77777777" w:rsidR="002E24A3" w:rsidRPr="00E5319B" w:rsidRDefault="002E24A3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AA2276F" w14:textId="3EA68926" w:rsidR="00E62993" w:rsidRPr="00E5319B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FORMATO PARA LA MANIFESTACIÓN BAJO PROTESTA DE DECIR VERDAD</w:t>
      </w:r>
      <w:r w:rsidR="00191984">
        <w:rPr>
          <w:rFonts w:ascii="Montserrat" w:hAnsi="Montserrat"/>
          <w:b/>
          <w:sz w:val="22"/>
          <w:szCs w:val="22"/>
        </w:rPr>
        <w:t>,</w:t>
      </w:r>
      <w:r w:rsidRPr="00E5319B">
        <w:rPr>
          <w:rFonts w:ascii="Montserrat" w:hAnsi="Montserrat"/>
          <w:b/>
          <w:sz w:val="22"/>
          <w:szCs w:val="22"/>
        </w:rPr>
        <w:t xml:space="preserve"> DE ABSTENERSE DE ACORDAR CON OTRAS PERSONAS LOS PRECIOS O DESCUENTOS OFERTADOS.</w:t>
      </w:r>
    </w:p>
    <w:p w14:paraId="4BBF7D56" w14:textId="77777777" w:rsidR="00EC01E0" w:rsidRPr="00E5319B" w:rsidRDefault="00EC01E0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92AA7D9" w14:textId="77777777" w:rsidR="003D7BBF" w:rsidRPr="00E5319B" w:rsidRDefault="003D7BBF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(Papel preferentemente membretado del interesado)</w:t>
      </w:r>
    </w:p>
    <w:p w14:paraId="5EED69F9" w14:textId="77777777" w:rsidR="003E6DF6" w:rsidRPr="00E5319B" w:rsidRDefault="003E6DF6" w:rsidP="00C91D6C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4762518" w14:textId="77777777" w:rsidR="003D7BBF" w:rsidRPr="00E5319B" w:rsidRDefault="003D7BBF" w:rsidP="00C91D6C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  <w:u w:val="single"/>
        </w:rPr>
        <w:t>(Lugar y Fecha)</w:t>
      </w:r>
    </w:p>
    <w:p w14:paraId="07A584E8" w14:textId="77777777" w:rsidR="003D7BBF" w:rsidRPr="00E5319B" w:rsidRDefault="003D7BBF" w:rsidP="00C91D6C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Secretaría de Hacienda y Crédito Público</w:t>
      </w:r>
    </w:p>
    <w:p w14:paraId="73E8762B" w14:textId="77777777" w:rsidR="003D7BBF" w:rsidRPr="00E5319B" w:rsidRDefault="003D7BBF" w:rsidP="00C91D6C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Presente</w:t>
      </w:r>
    </w:p>
    <w:p w14:paraId="1811360E" w14:textId="77777777" w:rsidR="00E62993" w:rsidRPr="00E5319B" w:rsidRDefault="00E62993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999CAF2" w14:textId="339320B6" w:rsidR="00E62993" w:rsidRPr="00E5319B" w:rsidRDefault="003D7BBF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E5319B">
        <w:rPr>
          <w:rFonts w:ascii="Montserrat" w:hAnsi="Montserrat"/>
          <w:sz w:val="22"/>
          <w:szCs w:val="22"/>
          <w:lang w:val="es-ES"/>
        </w:rPr>
        <w:t>Po</w:t>
      </w:r>
      <w:r w:rsidR="00E62993" w:rsidRPr="00E5319B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</w:t>
      </w:r>
      <w:r w:rsidR="000306D4" w:rsidRPr="00E5319B">
        <w:rPr>
          <w:rFonts w:ascii="Montserrat" w:hAnsi="Montserrat"/>
          <w:b/>
          <w:sz w:val="22"/>
          <w:szCs w:val="22"/>
          <w:lang w:val="es-ES"/>
        </w:rPr>
        <w:t>manifiesto bajo protesta de decir verdad</w:t>
      </w:r>
      <w:r w:rsidR="00E62993" w:rsidRPr="00E5319B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el </w:t>
      </w:r>
      <w:r w:rsidR="00705B29">
        <w:rPr>
          <w:rFonts w:ascii="Montserrat" w:hAnsi="Montserrat"/>
          <w:sz w:val="22"/>
          <w:szCs w:val="22"/>
          <w:lang w:val="es-ES"/>
        </w:rPr>
        <w:t xml:space="preserve">Convenio de Adhesión al </w:t>
      </w:r>
      <w:r w:rsidR="00E62993" w:rsidRPr="00E5319B">
        <w:rPr>
          <w:rFonts w:ascii="Montserrat" w:hAnsi="Montserrat"/>
          <w:sz w:val="22"/>
          <w:szCs w:val="22"/>
          <w:lang w:val="es-ES"/>
        </w:rPr>
        <w:t xml:space="preserve">Contrato Marco </w:t>
      </w:r>
      <w:r w:rsidR="00081ACF" w:rsidRPr="00ED35F8">
        <w:rPr>
          <w:rFonts w:ascii="Montserrat" w:eastAsia="Calibri" w:hAnsi="Montserrat" w:cs="Arial"/>
          <w:sz w:val="22"/>
          <w:szCs w:val="20"/>
        </w:rPr>
        <w:t xml:space="preserve">para la </w:t>
      </w:r>
      <w:r w:rsidR="00081ACF" w:rsidRPr="00ED35F8">
        <w:rPr>
          <w:rFonts w:ascii="Montserrat" w:eastAsia="Calibri" w:hAnsi="Montserrat"/>
          <w:sz w:val="22"/>
          <w:szCs w:val="20"/>
        </w:rPr>
        <w:t>c</w:t>
      </w:r>
      <w:r w:rsidR="00081ACF" w:rsidRPr="00ED35F8">
        <w:rPr>
          <w:rFonts w:ascii="Montserrat" w:eastAsia="Calibri" w:hAnsi="Montserrat" w:cs="Arial"/>
          <w:sz w:val="22"/>
          <w:szCs w:val="20"/>
        </w:rPr>
        <w:t xml:space="preserve">ontratación del </w:t>
      </w:r>
      <w:r w:rsidR="00081ACF" w:rsidRPr="00ED35F8">
        <w:rPr>
          <w:rFonts w:ascii="Montserrat" w:eastAsia="Calibri" w:hAnsi="Montserrat" w:cs="Arial"/>
          <w:b/>
          <w:sz w:val="22"/>
          <w:szCs w:val="20"/>
        </w:rPr>
        <w:t xml:space="preserve">Servicio </w:t>
      </w:r>
      <w:r w:rsidR="00472A42">
        <w:rPr>
          <w:rFonts w:ascii="Montserrat" w:eastAsia="Calibri" w:hAnsi="Montserrat" w:cs="Arial"/>
          <w:b/>
          <w:sz w:val="22"/>
          <w:szCs w:val="20"/>
        </w:rPr>
        <w:t xml:space="preserve">de Internet </w:t>
      </w:r>
      <w:r w:rsidR="005F61C4">
        <w:rPr>
          <w:rFonts w:ascii="Montserrat" w:eastAsia="Calibri" w:hAnsi="Montserrat" w:cs="Arial"/>
          <w:b/>
          <w:sz w:val="22"/>
          <w:szCs w:val="20"/>
        </w:rPr>
        <w:t>Corporativo</w:t>
      </w:r>
      <w:r w:rsidR="00081ACF" w:rsidRPr="00ED35F8">
        <w:rPr>
          <w:rFonts w:ascii="Montserrat" w:eastAsia="Calibri" w:hAnsi="Montserrat" w:cs="Arial"/>
          <w:b/>
          <w:sz w:val="22"/>
          <w:szCs w:val="20"/>
        </w:rPr>
        <w:t xml:space="preserve"> de Documentos para las Dependencias y Entidades de la Administración Pública Federal</w:t>
      </w:r>
      <w:r w:rsidR="00FA1E84" w:rsidRPr="00E5319B">
        <w:rPr>
          <w:rFonts w:ascii="Montserrat" w:hAnsi="Montserrat"/>
          <w:sz w:val="22"/>
          <w:szCs w:val="22"/>
          <w:lang w:val="es-ES"/>
        </w:rPr>
        <w:t xml:space="preserve">, </w:t>
      </w:r>
      <w:r w:rsidR="00E62993" w:rsidRPr="00E5319B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p w14:paraId="735671F5" w14:textId="77777777" w:rsidR="00FA1E84" w:rsidRPr="00E5319B" w:rsidRDefault="00FA1E84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CF22629" w14:textId="16A08C4A" w:rsidR="00E62993" w:rsidRPr="00E5319B" w:rsidRDefault="00E62993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E5319B">
        <w:rPr>
          <w:rFonts w:ascii="Montserrat" w:hAnsi="Montserrat"/>
          <w:sz w:val="22"/>
          <w:szCs w:val="22"/>
          <w:lang w:val="es-ES"/>
        </w:rPr>
        <w:t xml:space="preserve">Asimismo, estoy de acuerdo en proporcionar toda la información que me solicite la </w:t>
      </w:r>
      <w:r w:rsidRPr="00E5319B">
        <w:rPr>
          <w:rFonts w:ascii="Montserrat" w:hAnsi="Montserrat"/>
          <w:b/>
          <w:sz w:val="22"/>
          <w:szCs w:val="22"/>
          <w:lang w:val="es-ES"/>
        </w:rPr>
        <w:t>Secretaría de Hacienda y Crédito Público</w:t>
      </w:r>
      <w:r w:rsidRPr="00E5319B">
        <w:rPr>
          <w:rFonts w:ascii="Montserrat" w:hAnsi="Montserrat"/>
          <w:sz w:val="22"/>
          <w:szCs w:val="22"/>
          <w:lang w:val="es-ES"/>
        </w:rPr>
        <w:t xml:space="preserve">, la </w:t>
      </w:r>
      <w:r w:rsidR="00CE32ED" w:rsidRPr="00E5319B">
        <w:rPr>
          <w:rFonts w:ascii="Montserrat" w:eastAsia="Times New Roman" w:hAnsi="Montserrat" w:cs="Arial"/>
          <w:b/>
          <w:sz w:val="22"/>
          <w:szCs w:val="22"/>
        </w:rPr>
        <w:t>Coordinación de Estrategia Digital Nacional</w:t>
      </w:r>
      <w:r w:rsidR="002870E9" w:rsidRPr="00E5319B">
        <w:rPr>
          <w:rFonts w:ascii="Montserrat" w:eastAsia="Times New Roman" w:hAnsi="Montserrat" w:cs="Arial"/>
          <w:b/>
          <w:sz w:val="22"/>
          <w:szCs w:val="22"/>
        </w:rPr>
        <w:t xml:space="preserve"> (</w:t>
      </w:r>
      <w:r w:rsidR="00CE32ED" w:rsidRPr="00E5319B">
        <w:rPr>
          <w:rFonts w:ascii="Montserrat" w:eastAsia="Times New Roman" w:hAnsi="Montserrat" w:cs="Arial"/>
          <w:b/>
          <w:sz w:val="22"/>
          <w:szCs w:val="22"/>
        </w:rPr>
        <w:t>CEDN</w:t>
      </w:r>
      <w:r w:rsidR="002870E9" w:rsidRPr="00E5319B">
        <w:rPr>
          <w:rFonts w:ascii="Montserrat" w:eastAsia="Times New Roman" w:hAnsi="Montserrat" w:cs="Arial"/>
          <w:b/>
          <w:sz w:val="22"/>
          <w:szCs w:val="22"/>
        </w:rPr>
        <w:t>)</w:t>
      </w:r>
      <w:r w:rsidRPr="00E5319B">
        <w:rPr>
          <w:rFonts w:ascii="Montserrat" w:hAnsi="Montserrat"/>
          <w:sz w:val="22"/>
          <w:szCs w:val="22"/>
          <w:lang w:val="es-ES"/>
        </w:rPr>
        <w:t xml:space="preserve"> o la </w:t>
      </w:r>
      <w:r w:rsidRPr="00E5319B">
        <w:rPr>
          <w:rFonts w:ascii="Montserrat" w:hAnsi="Montserrat"/>
          <w:b/>
          <w:sz w:val="22"/>
          <w:szCs w:val="22"/>
          <w:lang w:val="es-ES"/>
        </w:rPr>
        <w:t>Comisión Federal de Competencia Económica</w:t>
      </w:r>
      <w:r w:rsidRPr="00E5319B">
        <w:rPr>
          <w:rFonts w:ascii="Montserrat" w:hAnsi="Montserrat"/>
          <w:sz w:val="22"/>
          <w:szCs w:val="22"/>
          <w:lang w:val="es-ES"/>
        </w:rPr>
        <w:t xml:space="preserve">, relacionada con el </w:t>
      </w:r>
      <w:r w:rsidR="00AD5DE7" w:rsidRPr="00F43905">
        <w:rPr>
          <w:rFonts w:ascii="Montserrat" w:hAnsi="Montserrat"/>
          <w:b/>
          <w:sz w:val="22"/>
          <w:szCs w:val="22"/>
          <w:lang w:val="es-ES"/>
        </w:rPr>
        <w:t xml:space="preserve">Convenio de Adhesión al </w:t>
      </w:r>
      <w:r w:rsidRPr="00F43905">
        <w:rPr>
          <w:rFonts w:ascii="Montserrat" w:hAnsi="Montserrat"/>
          <w:b/>
          <w:sz w:val="22"/>
          <w:szCs w:val="22"/>
          <w:lang w:val="es-ES"/>
        </w:rPr>
        <w:t xml:space="preserve">Contrato </w:t>
      </w:r>
      <w:r w:rsidR="00FA1E84" w:rsidRPr="00F43905">
        <w:rPr>
          <w:rFonts w:ascii="Montserrat" w:hAnsi="Montserrat"/>
          <w:b/>
          <w:sz w:val="22"/>
          <w:szCs w:val="22"/>
          <w:lang w:val="es-ES"/>
        </w:rPr>
        <w:t>Marco</w:t>
      </w:r>
      <w:r w:rsidR="00FA1E84" w:rsidRPr="00E5319B">
        <w:rPr>
          <w:rFonts w:ascii="Montserrat" w:hAnsi="Montserrat"/>
          <w:sz w:val="22"/>
          <w:szCs w:val="22"/>
          <w:lang w:val="es-ES"/>
        </w:rPr>
        <w:t xml:space="preserve"> </w:t>
      </w:r>
      <w:r w:rsidRPr="00E5319B">
        <w:rPr>
          <w:rFonts w:ascii="Montserrat" w:hAnsi="Montserrat"/>
          <w:sz w:val="22"/>
          <w:szCs w:val="22"/>
          <w:lang w:val="es-ES"/>
        </w:rPr>
        <w:t>antes citado o con los contratos específicos que deriven del mismo.</w:t>
      </w:r>
    </w:p>
    <w:p w14:paraId="60AECE01" w14:textId="77777777" w:rsidR="00E62993" w:rsidRPr="00E5319B" w:rsidRDefault="00E62993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D21F7C6" w14:textId="77777777" w:rsidR="00E62993" w:rsidRPr="00E5319B" w:rsidRDefault="00E62993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E5319B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p w14:paraId="15E0A086" w14:textId="77777777" w:rsidR="00FA1E84" w:rsidRPr="00E5319B" w:rsidRDefault="00FA1E84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09B87252" w14:textId="77777777" w:rsidR="0002762A" w:rsidRPr="00E5319B" w:rsidRDefault="0002762A" w:rsidP="00C91D6C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43EDDA2E" w14:textId="24240BAD" w:rsidR="000809CA" w:rsidRPr="00E5319B" w:rsidRDefault="00FA1E84" w:rsidP="00C91D6C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  <w:r w:rsidRPr="00E5319B">
        <w:rPr>
          <w:rFonts w:ascii="Montserrat" w:hAnsi="Montserrat"/>
          <w:b/>
          <w:sz w:val="22"/>
          <w:szCs w:val="22"/>
          <w:lang w:val="es-ES"/>
        </w:rPr>
        <w:t>A T E N T A M E N T E</w:t>
      </w:r>
    </w:p>
    <w:p w14:paraId="44813061" w14:textId="77777777" w:rsidR="00F52C79" w:rsidRPr="00E5319B" w:rsidRDefault="00F52C79" w:rsidP="00C91D6C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2B29C9F0" w14:textId="77777777" w:rsidR="00F52C79" w:rsidRPr="00E5319B" w:rsidRDefault="00F52C79" w:rsidP="00C91D6C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4068819F" w14:textId="77777777" w:rsidR="0011499F" w:rsidRPr="00E5319B" w:rsidRDefault="0011499F" w:rsidP="0011499F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04418582" w14:textId="77777777" w:rsidR="0011499F" w:rsidRPr="00E5319B" w:rsidRDefault="0011499F" w:rsidP="0011499F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Nombre y firma de la persona física o del Apoderado o</w:t>
      </w:r>
    </w:p>
    <w:p w14:paraId="60AB9069" w14:textId="4FB4D6E6" w:rsidR="00A61BFB" w:rsidRDefault="0011499F" w:rsidP="0011499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E5319B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67A51EC0" w14:textId="77777777" w:rsidR="00A61BFB" w:rsidRDefault="00A61BFB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41A629D7" w14:textId="77777777" w:rsidR="003E6DF6" w:rsidRPr="00E5319B" w:rsidRDefault="003E6DF6" w:rsidP="00C91D6C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</w:p>
    <w:p w14:paraId="4764D562" w14:textId="673919D0" w:rsidR="00E50AA9" w:rsidRPr="00E5319B" w:rsidRDefault="00E50AA9" w:rsidP="00E50AA9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 xml:space="preserve">ANEXO </w:t>
      </w:r>
      <w:r w:rsidR="00A61BFB">
        <w:rPr>
          <w:rFonts w:ascii="Montserrat" w:hAnsi="Montserrat"/>
          <w:b/>
          <w:sz w:val="22"/>
          <w:szCs w:val="22"/>
        </w:rPr>
        <w:t>I</w:t>
      </w:r>
    </w:p>
    <w:p w14:paraId="025AF875" w14:textId="77777777" w:rsidR="00E50AA9" w:rsidRPr="00E5319B" w:rsidRDefault="00E50AA9" w:rsidP="00E50AA9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6FA4A89" w14:textId="488B1360" w:rsidR="00E50AA9" w:rsidRPr="00E5319B" w:rsidRDefault="00E50AA9" w:rsidP="00E50AA9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 xml:space="preserve">FORMATO POR EL QUE EL </w:t>
      </w:r>
      <w:r w:rsidR="00A36FF4">
        <w:rPr>
          <w:rFonts w:ascii="Montserrat" w:hAnsi="Montserrat"/>
          <w:b/>
          <w:sz w:val="22"/>
          <w:szCs w:val="22"/>
        </w:rPr>
        <w:t xml:space="preserve">POSIBLE </w:t>
      </w:r>
      <w:r w:rsidRPr="00E5319B">
        <w:rPr>
          <w:rFonts w:ascii="Montserrat" w:hAnsi="Montserrat"/>
          <w:b/>
          <w:sz w:val="22"/>
          <w:szCs w:val="22"/>
        </w:rPr>
        <w:t>PROVEEDOR SE OBLIGA A GARANTIZAR EL CUMPLIMIENTO TOTAL DE</w:t>
      </w:r>
      <w:r w:rsidR="007234AE">
        <w:rPr>
          <w:rFonts w:ascii="Montserrat" w:hAnsi="Montserrat"/>
          <w:b/>
          <w:sz w:val="22"/>
          <w:szCs w:val="22"/>
        </w:rPr>
        <w:t xml:space="preserve"> </w:t>
      </w:r>
      <w:r w:rsidR="004A5C9D">
        <w:rPr>
          <w:rFonts w:ascii="Montserrat" w:hAnsi="Montserrat"/>
          <w:b/>
          <w:sz w:val="22"/>
          <w:szCs w:val="22"/>
        </w:rPr>
        <w:t>L</w:t>
      </w:r>
      <w:r w:rsidR="007234AE">
        <w:rPr>
          <w:rFonts w:ascii="Montserrat" w:hAnsi="Montserrat"/>
          <w:b/>
          <w:sz w:val="22"/>
          <w:szCs w:val="22"/>
        </w:rPr>
        <w:t>A PRESTACIÓN DEL</w:t>
      </w:r>
      <w:r w:rsidRPr="00E5319B">
        <w:rPr>
          <w:rFonts w:ascii="Montserrat" w:hAnsi="Montserrat"/>
          <w:b/>
          <w:sz w:val="22"/>
          <w:szCs w:val="22"/>
        </w:rPr>
        <w:t xml:space="preserve"> SERVICIO.</w:t>
      </w:r>
    </w:p>
    <w:p w14:paraId="7B0A6626" w14:textId="77777777" w:rsidR="00E50AA9" w:rsidRPr="00E5319B" w:rsidRDefault="00E50AA9" w:rsidP="00E50AA9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8FDC4CD" w14:textId="77777777" w:rsidR="00E50AA9" w:rsidRPr="00E5319B" w:rsidRDefault="00E50AA9" w:rsidP="00E50AA9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(Papel preferentemente membretado del interesado)</w:t>
      </w:r>
    </w:p>
    <w:p w14:paraId="1A73D633" w14:textId="77777777" w:rsidR="00E50AA9" w:rsidRPr="00E5319B" w:rsidRDefault="00E50AA9" w:rsidP="00E50AA9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8ED2151" w14:textId="77777777" w:rsidR="00E50AA9" w:rsidRPr="00E5319B" w:rsidRDefault="00E50AA9" w:rsidP="00E50AA9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  <w:u w:val="single"/>
        </w:rPr>
        <w:t>(Lugar y Fecha)</w:t>
      </w:r>
    </w:p>
    <w:p w14:paraId="6C240281" w14:textId="77777777" w:rsidR="00E50AA9" w:rsidRPr="00E5319B" w:rsidRDefault="00E50AA9" w:rsidP="00E50AA9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Secretaría de Hacienda y Crédito Público</w:t>
      </w:r>
    </w:p>
    <w:p w14:paraId="3C810626" w14:textId="77777777" w:rsidR="00E50AA9" w:rsidRPr="00E5319B" w:rsidRDefault="00E50AA9" w:rsidP="00E50AA9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Presente</w:t>
      </w:r>
    </w:p>
    <w:p w14:paraId="3CD5C03D" w14:textId="77777777" w:rsidR="00E50AA9" w:rsidRPr="00E5319B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6F3CB53B" w14:textId="768F1AAF" w:rsidR="00E50AA9" w:rsidRPr="00E5319B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E5319B">
        <w:rPr>
          <w:rFonts w:ascii="Montserrat" w:hAnsi="Montserrat"/>
          <w:sz w:val="22"/>
          <w:szCs w:val="22"/>
          <w:lang w:val="es-ES"/>
        </w:rPr>
        <w:t xml:space="preserve">Por este conducto, quien suscribe, Sr. (apoderado o representante legal), me comprometo, en nombre de mi representada (denominación o razón social), a </w:t>
      </w:r>
      <w:r w:rsidRPr="00E5319B">
        <w:rPr>
          <w:rFonts w:ascii="Montserrat" w:hAnsi="Montserrat"/>
          <w:sz w:val="22"/>
          <w:szCs w:val="22"/>
        </w:rPr>
        <w:t xml:space="preserve">garantizar de manera obligatoria el cumplimiento total </w:t>
      </w:r>
      <w:r w:rsidR="00705B29">
        <w:rPr>
          <w:rFonts w:ascii="Montserrat" w:hAnsi="Montserrat"/>
          <w:sz w:val="22"/>
          <w:szCs w:val="22"/>
        </w:rPr>
        <w:t>de la prestación del servicio</w:t>
      </w:r>
      <w:r w:rsidRPr="00E5319B">
        <w:rPr>
          <w:rFonts w:ascii="Montserrat" w:hAnsi="Montserrat"/>
          <w:sz w:val="22"/>
          <w:szCs w:val="22"/>
        </w:rPr>
        <w:t xml:space="preserve">, de la manera </w:t>
      </w:r>
      <w:r w:rsidR="00A4645F" w:rsidRPr="00E5319B">
        <w:rPr>
          <w:rFonts w:ascii="Montserrat" w:hAnsi="Montserrat"/>
          <w:sz w:val="22"/>
          <w:szCs w:val="22"/>
        </w:rPr>
        <w:t>convenida en</w:t>
      </w:r>
      <w:r w:rsidRPr="00E5319B">
        <w:rPr>
          <w:rFonts w:ascii="Montserrat" w:hAnsi="Montserrat"/>
          <w:sz w:val="22"/>
          <w:szCs w:val="22"/>
        </w:rPr>
        <w:t xml:space="preserve"> el </w:t>
      </w:r>
      <w:r w:rsidRPr="00E5319B">
        <w:rPr>
          <w:rFonts w:ascii="Montserrat" w:hAnsi="Montserrat"/>
          <w:sz w:val="22"/>
          <w:szCs w:val="22"/>
          <w:lang w:val="es-ES"/>
        </w:rPr>
        <w:t>presente procedimiento de contratación o con los contratos específicos que deriven del mismo</w:t>
      </w:r>
      <w:r w:rsidRPr="00E5319B">
        <w:rPr>
          <w:rFonts w:ascii="Montserrat" w:hAnsi="Montserrat"/>
          <w:sz w:val="22"/>
          <w:szCs w:val="22"/>
        </w:rPr>
        <w:t>.</w:t>
      </w:r>
    </w:p>
    <w:p w14:paraId="070186CF" w14:textId="77777777" w:rsidR="00E50AA9" w:rsidRPr="00E5319B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609D55BD" w14:textId="3C46A68A" w:rsidR="00E50AA9" w:rsidRPr="00E5319B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E5319B">
        <w:rPr>
          <w:rFonts w:ascii="Montserrat" w:hAnsi="Montserrat"/>
          <w:sz w:val="22"/>
          <w:szCs w:val="22"/>
          <w:lang w:val="es-ES"/>
        </w:rPr>
        <w:t xml:space="preserve">Asimismo, estoy de acuerdo </w:t>
      </w:r>
      <w:r w:rsidR="00472A42" w:rsidRPr="00E5319B">
        <w:rPr>
          <w:rFonts w:ascii="Montserrat" w:hAnsi="Montserrat"/>
          <w:sz w:val="22"/>
          <w:szCs w:val="22"/>
          <w:lang w:val="es-ES"/>
        </w:rPr>
        <w:t>que,</w:t>
      </w:r>
      <w:r w:rsidRPr="00E5319B">
        <w:rPr>
          <w:rFonts w:ascii="Montserrat" w:hAnsi="Montserrat"/>
          <w:sz w:val="22"/>
          <w:szCs w:val="22"/>
          <w:lang w:val="es-ES"/>
        </w:rPr>
        <w:t xml:space="preserve"> en caso de no estar en condiciones de prestar el servicio correspondiente en los plazos o condiciones convenidas, llevaré a cabo todas las acciones necesarias para invariablemente no interrumpir </w:t>
      </w:r>
      <w:r w:rsidR="002E1FC0">
        <w:rPr>
          <w:rFonts w:ascii="Montserrat" w:hAnsi="Montserrat"/>
          <w:sz w:val="22"/>
          <w:szCs w:val="22"/>
          <w:lang w:val="es-ES"/>
        </w:rPr>
        <w:t xml:space="preserve">su prestación </w:t>
      </w:r>
      <w:r w:rsidRPr="00E5319B">
        <w:rPr>
          <w:rFonts w:ascii="Montserrat" w:hAnsi="Montserrat"/>
          <w:sz w:val="22"/>
          <w:szCs w:val="22"/>
          <w:lang w:val="es-ES"/>
        </w:rPr>
        <w:t xml:space="preserve">y mantener el cumplimiento de las obligaciones de acuerdo a lo convenido; debiendo informar con anticipación, las medidas a tomar a la Dependencia o Entidad con la que se haya formalizado el instrumento respectivo.  </w:t>
      </w:r>
    </w:p>
    <w:p w14:paraId="0EEF29C0" w14:textId="77777777" w:rsidR="00E50AA9" w:rsidRPr="00E5319B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0821686B" w14:textId="7DC8AD7F" w:rsidR="00E50AA9" w:rsidRPr="00E5319B" w:rsidRDefault="00E50AA9" w:rsidP="00E50AA9">
      <w:pPr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  <w:lang w:val="es-ES"/>
        </w:rPr>
        <w:t xml:space="preserve">Lo anterior, de </w:t>
      </w:r>
      <w:r w:rsidRPr="00E5319B">
        <w:rPr>
          <w:rFonts w:ascii="Montserrat" w:hAnsi="Montserrat" w:cs="Arial"/>
          <w:sz w:val="22"/>
          <w:szCs w:val="22"/>
        </w:rPr>
        <w:t xml:space="preserve">conformidad con lo establecido en los </w:t>
      </w:r>
      <w:r w:rsidR="00705B29">
        <w:rPr>
          <w:rFonts w:ascii="Montserrat" w:hAnsi="Montserrat" w:cs="Arial"/>
          <w:sz w:val="22"/>
          <w:szCs w:val="22"/>
        </w:rPr>
        <w:t>a</w:t>
      </w:r>
      <w:r w:rsidRPr="00E5319B">
        <w:rPr>
          <w:rFonts w:ascii="Montserrat" w:hAnsi="Montserrat" w:cs="Arial"/>
          <w:sz w:val="22"/>
          <w:szCs w:val="22"/>
        </w:rPr>
        <w:t xml:space="preserve">rtículos 11 y </w:t>
      </w:r>
      <w:r w:rsidR="00A4645F" w:rsidRPr="00E5319B">
        <w:rPr>
          <w:rFonts w:ascii="Montserrat" w:hAnsi="Montserrat" w:cs="Arial"/>
          <w:sz w:val="22"/>
          <w:szCs w:val="22"/>
        </w:rPr>
        <w:t xml:space="preserve">45 </w:t>
      </w:r>
      <w:r w:rsidR="00705B29" w:rsidRPr="00E5319B">
        <w:rPr>
          <w:rFonts w:ascii="Montserrat" w:hAnsi="Montserrat" w:cs="Arial"/>
          <w:sz w:val="22"/>
          <w:szCs w:val="22"/>
        </w:rPr>
        <w:t>ú</w:t>
      </w:r>
      <w:r w:rsidR="00A4645F" w:rsidRPr="00E5319B">
        <w:rPr>
          <w:rFonts w:ascii="Montserrat" w:hAnsi="Montserrat" w:cs="Arial"/>
          <w:sz w:val="22"/>
          <w:szCs w:val="22"/>
        </w:rPr>
        <w:t>ltimo</w:t>
      </w:r>
      <w:r w:rsidRPr="00E5319B">
        <w:rPr>
          <w:rFonts w:ascii="Montserrat" w:hAnsi="Montserrat" w:cs="Arial"/>
          <w:sz w:val="22"/>
          <w:szCs w:val="22"/>
        </w:rPr>
        <w:t xml:space="preserve"> </w:t>
      </w:r>
      <w:r w:rsidR="00705B29">
        <w:rPr>
          <w:rFonts w:ascii="Montserrat" w:hAnsi="Montserrat" w:cs="Arial"/>
          <w:sz w:val="22"/>
          <w:szCs w:val="22"/>
        </w:rPr>
        <w:t>p</w:t>
      </w:r>
      <w:r w:rsidRPr="00E5319B">
        <w:rPr>
          <w:rFonts w:ascii="Montserrat" w:hAnsi="Montserrat" w:cs="Arial"/>
          <w:sz w:val="22"/>
          <w:szCs w:val="22"/>
        </w:rPr>
        <w:t xml:space="preserve">árrafo de la Ley de Adquisiciones, Arrendamientos y Servicios del Sector Publico, así como de los </w:t>
      </w:r>
      <w:r w:rsidR="00705B29">
        <w:rPr>
          <w:rFonts w:ascii="Montserrat" w:hAnsi="Montserrat" w:cs="Arial"/>
          <w:sz w:val="22"/>
          <w:szCs w:val="22"/>
        </w:rPr>
        <w:t>a</w:t>
      </w:r>
      <w:r w:rsidRPr="00E5319B">
        <w:rPr>
          <w:rFonts w:ascii="Montserrat" w:hAnsi="Montserrat" w:cs="Arial"/>
          <w:sz w:val="22"/>
          <w:szCs w:val="22"/>
        </w:rPr>
        <w:t>rtículos 1949, 1978 y 2027 del Título Segundo del Código Civil Federal</w:t>
      </w:r>
      <w:r w:rsidRPr="00E5319B">
        <w:rPr>
          <w:rFonts w:ascii="Montserrat" w:hAnsi="Montserrat"/>
          <w:sz w:val="22"/>
          <w:szCs w:val="22"/>
        </w:rPr>
        <w:t>.</w:t>
      </w:r>
    </w:p>
    <w:p w14:paraId="04AF9728" w14:textId="77777777" w:rsidR="00E50AA9" w:rsidRPr="00E5319B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5F469B8B" w14:textId="77777777" w:rsidR="00E50AA9" w:rsidRPr="00E5319B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  <w:r w:rsidRPr="00E5319B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p w14:paraId="32C9FE4F" w14:textId="77777777" w:rsidR="00E50AA9" w:rsidRPr="00E5319B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0A2DFC3D" w14:textId="77777777" w:rsidR="00E50AA9" w:rsidRPr="00E5319B" w:rsidRDefault="00E50AA9" w:rsidP="00E50AA9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13253FA" w14:textId="77777777" w:rsidR="00E50AA9" w:rsidRPr="00E5319B" w:rsidRDefault="00E50AA9" w:rsidP="00E50AA9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  <w:r w:rsidRPr="00E5319B">
        <w:rPr>
          <w:rFonts w:ascii="Montserrat" w:hAnsi="Montserrat"/>
          <w:b/>
          <w:sz w:val="22"/>
          <w:szCs w:val="22"/>
          <w:lang w:val="es-ES"/>
        </w:rPr>
        <w:t>A T E N T A M E N T E</w:t>
      </w:r>
    </w:p>
    <w:p w14:paraId="22CC70EB" w14:textId="77777777" w:rsidR="00E50AA9" w:rsidRPr="00E5319B" w:rsidRDefault="00E50AA9" w:rsidP="00E50AA9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1814ABB5" w14:textId="77777777" w:rsidR="00E50AA9" w:rsidRPr="00E5319B" w:rsidRDefault="00E50AA9" w:rsidP="00E50AA9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6C0C0B67" w14:textId="77777777" w:rsidR="00E50AA9" w:rsidRPr="00E5319B" w:rsidRDefault="00E50AA9" w:rsidP="00E50AA9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251E67A7" w14:textId="77777777" w:rsidR="00E50AA9" w:rsidRPr="00E5319B" w:rsidRDefault="00E50AA9" w:rsidP="00E50AA9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Nombre y firma de la persona física o del Apoderado o</w:t>
      </w:r>
    </w:p>
    <w:p w14:paraId="1A7B479D" w14:textId="60C8AA23" w:rsidR="00A61BFB" w:rsidRDefault="00E50AA9" w:rsidP="00E50AA9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E5319B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0D33F9CD" w14:textId="77777777" w:rsidR="00A61BFB" w:rsidRDefault="00A61BFB">
      <w:pPr>
        <w:rPr>
          <w:rFonts w:ascii="Montserrat" w:eastAsia="Times New Roman" w:hAnsi="Montserrat" w:cs="Arial"/>
          <w:bCs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564B7ECE" w14:textId="77777777" w:rsidR="00E50AA9" w:rsidRPr="00E5319B" w:rsidRDefault="00E50AA9" w:rsidP="00C91D6C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</w:p>
    <w:p w14:paraId="6BB79F45" w14:textId="1C8BD300" w:rsidR="00E62993" w:rsidRPr="00E5319B" w:rsidRDefault="00E62993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ANEXO</w:t>
      </w:r>
      <w:r w:rsidR="00306ECB" w:rsidRPr="00E5319B">
        <w:rPr>
          <w:rFonts w:ascii="Montserrat" w:hAnsi="Montserrat"/>
          <w:b/>
          <w:sz w:val="22"/>
          <w:szCs w:val="22"/>
        </w:rPr>
        <w:t xml:space="preserve"> </w:t>
      </w:r>
      <w:r w:rsidR="00A61BFB">
        <w:rPr>
          <w:rFonts w:ascii="Montserrat" w:hAnsi="Montserrat"/>
          <w:b/>
          <w:sz w:val="22"/>
          <w:szCs w:val="22"/>
        </w:rPr>
        <w:t>J</w:t>
      </w:r>
    </w:p>
    <w:p w14:paraId="48A9A1A3" w14:textId="77777777" w:rsidR="00B623D4" w:rsidRPr="00E5319B" w:rsidRDefault="00B623D4" w:rsidP="00C91D6C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334597FB" w14:textId="5542EAF4" w:rsidR="00B623D4" w:rsidRPr="00E5319B" w:rsidRDefault="00F52C79" w:rsidP="00C91D6C">
      <w:pPr>
        <w:pStyle w:val="Textoindependiente"/>
        <w:spacing w:before="9"/>
        <w:ind w:right="49"/>
        <w:jc w:val="center"/>
        <w:rPr>
          <w:rFonts w:ascii="Montserrat" w:hAnsi="Montserrat"/>
          <w:b/>
          <w:w w:val="99"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ACUSE DEL MANIFIESTO EN EL QUE AFIRME O NIEGUE LOS VÍNCULOS O RELACIONES DE NEGOCIOS, LABORALES, PROFESIONALES, PERSONALES O DE PARENTESCO CON CONSANGUINIDAD O AFINIDAD HASTA EL CUARTO GRADO QUE TENGAN LAS PERSONAS CON SERVIDORES PÚBLICOS</w:t>
      </w:r>
    </w:p>
    <w:p w14:paraId="2F32FF59" w14:textId="77777777" w:rsidR="00932513" w:rsidRPr="00E5319B" w:rsidRDefault="00932513" w:rsidP="00C91D6C">
      <w:pPr>
        <w:pStyle w:val="Textoindependiente"/>
        <w:spacing w:before="9"/>
        <w:ind w:right="49"/>
        <w:jc w:val="center"/>
        <w:rPr>
          <w:rFonts w:ascii="Montserrat" w:hAnsi="Montserrat"/>
          <w:w w:val="99"/>
          <w:sz w:val="22"/>
          <w:szCs w:val="22"/>
        </w:rPr>
      </w:pPr>
    </w:p>
    <w:p w14:paraId="033C75B3" w14:textId="77777777" w:rsidR="00F52C79" w:rsidRPr="00E5319B" w:rsidRDefault="00F52C79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26419A43" w14:textId="44D345C5" w:rsidR="00932513" w:rsidRPr="00E5319B" w:rsidRDefault="003E6DF6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 xml:space="preserve">De conformidad </w:t>
      </w:r>
      <w:r w:rsidR="00932513" w:rsidRPr="00E5319B">
        <w:rPr>
          <w:rFonts w:ascii="Montserrat" w:hAnsi="Montserrat"/>
          <w:sz w:val="22"/>
          <w:szCs w:val="22"/>
        </w:rPr>
        <w:t>a</w:t>
      </w:r>
      <w:r w:rsidRPr="00E5319B">
        <w:rPr>
          <w:rFonts w:ascii="Montserrat" w:hAnsi="Montserrat"/>
          <w:sz w:val="22"/>
          <w:szCs w:val="22"/>
        </w:rPr>
        <w:t>l Acuerdo por el que se expide el Protocolo de Actuación en Materia de Contrataciones Públicas, Otorgamiento y Prórroga de Licencias, Permisos, Autorizaciones y Concesiones. Publicado en el Diario Oficial de la Federación el pasado 20 de agosto del 2015, así como a sus diversos que lo modifican publicados en el mismo medio de difusión oficial los días 19 de febrero de 2016 y 28 de febrero de 2017</w:t>
      </w:r>
      <w:r w:rsidR="00932513" w:rsidRPr="00E5319B">
        <w:rPr>
          <w:rFonts w:ascii="Montserrat" w:hAnsi="Montserrat"/>
          <w:sz w:val="22"/>
          <w:szCs w:val="22"/>
        </w:rPr>
        <w:t>.</w:t>
      </w:r>
    </w:p>
    <w:p w14:paraId="33CFD2A5" w14:textId="77777777" w:rsidR="00932513" w:rsidRPr="00E5319B" w:rsidRDefault="00932513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0E028D06" w14:textId="67690083" w:rsidR="00932513" w:rsidRPr="00E5319B" w:rsidRDefault="00932513" w:rsidP="00C91D6C">
      <w:pPr>
        <w:pStyle w:val="Textoindependiente"/>
        <w:spacing w:before="9"/>
        <w:ind w:right="49"/>
        <w:jc w:val="both"/>
        <w:rPr>
          <w:rFonts w:ascii="Montserrat" w:eastAsiaTheme="minorHAnsi" w:hAnsi="Montserrat" w:cstheme="minorBidi"/>
          <w:sz w:val="22"/>
          <w:szCs w:val="22"/>
        </w:rPr>
      </w:pPr>
      <w:r w:rsidRPr="00E5319B">
        <w:rPr>
          <w:rFonts w:ascii="Montserrat" w:eastAsiaTheme="minorHAnsi" w:hAnsi="Montserrat" w:cstheme="minorBidi"/>
          <w:sz w:val="22"/>
          <w:szCs w:val="22"/>
        </w:rPr>
        <w:t xml:space="preserve">Los interesados deberán presentar el </w:t>
      </w:r>
      <w:r w:rsidRPr="00E5319B">
        <w:rPr>
          <w:rFonts w:ascii="Montserrat" w:eastAsiaTheme="minorHAnsi" w:hAnsi="Montserrat" w:cstheme="minorBidi"/>
          <w:b/>
          <w:sz w:val="22"/>
          <w:szCs w:val="22"/>
        </w:rPr>
        <w:t xml:space="preserve">Acuse del manifiesto </w:t>
      </w:r>
      <w:r w:rsidRPr="00E5319B">
        <w:rPr>
          <w:rFonts w:ascii="Montserrat" w:eastAsiaTheme="minorHAnsi" w:hAnsi="Montserrat" w:cstheme="minorBidi"/>
          <w:sz w:val="22"/>
          <w:szCs w:val="22"/>
        </w:rPr>
        <w:t xml:space="preserve">en el que afirme o niegue los vínculos o relaciones de negocios, laborales, profesionales, personales o de parentesco con consanguinidad o afinidad hasta el cuarto grado que tengan las personas con servidores públicos, mismo que puede ser tramitado en la página de internet </w:t>
      </w:r>
      <w:hyperlink r:id="rId9" w:history="1">
        <w:r w:rsidRPr="00E5319B">
          <w:rPr>
            <w:rFonts w:ascii="Montserrat" w:eastAsiaTheme="minorHAnsi" w:hAnsi="Montserrat" w:cstheme="minorBidi"/>
            <w:sz w:val="22"/>
            <w:szCs w:val="22"/>
            <w:u w:val="single"/>
          </w:rPr>
          <w:t>https://manifiesto.funcionpublica.gob.mx</w:t>
        </w:r>
      </w:hyperlink>
      <w:r w:rsidRPr="00E5319B">
        <w:rPr>
          <w:rFonts w:ascii="Montserrat" w:eastAsiaTheme="minorHAnsi" w:hAnsi="Montserrat" w:cstheme="minorBidi"/>
          <w:sz w:val="22"/>
          <w:szCs w:val="22"/>
        </w:rPr>
        <w:t>, de conformidad con lo establecido en los numerales 3,</w:t>
      </w:r>
      <w:r w:rsidR="005533C2" w:rsidRPr="00E5319B">
        <w:rPr>
          <w:rFonts w:ascii="Montserrat" w:eastAsiaTheme="minorHAnsi" w:hAnsi="Montserrat" w:cstheme="minorBidi"/>
          <w:sz w:val="22"/>
          <w:szCs w:val="22"/>
        </w:rPr>
        <w:t xml:space="preserve"> </w:t>
      </w:r>
      <w:r w:rsidRPr="00E5319B">
        <w:rPr>
          <w:rFonts w:ascii="Montserrat" w:eastAsiaTheme="minorHAnsi" w:hAnsi="Montserrat" w:cstheme="minorBidi"/>
          <w:sz w:val="22"/>
          <w:szCs w:val="22"/>
        </w:rPr>
        <w:t>4,</w:t>
      </w:r>
      <w:r w:rsidR="005533C2" w:rsidRPr="00E5319B">
        <w:rPr>
          <w:rFonts w:ascii="Montserrat" w:eastAsiaTheme="minorHAnsi" w:hAnsi="Montserrat" w:cstheme="minorBidi"/>
          <w:sz w:val="22"/>
          <w:szCs w:val="22"/>
        </w:rPr>
        <w:t xml:space="preserve"> </w:t>
      </w:r>
      <w:r w:rsidRPr="00E5319B">
        <w:rPr>
          <w:rFonts w:ascii="Montserrat" w:eastAsiaTheme="minorHAnsi" w:hAnsi="Montserrat" w:cstheme="minorBidi"/>
          <w:sz w:val="22"/>
          <w:szCs w:val="22"/>
        </w:rPr>
        <w:t>5 y 6 del Anexo Segundo del Protocolo de actuación en materia de contrataciones públicas, otorgamiento y prórroga de licencias, permisos, autorizaciones y concesiones.</w:t>
      </w:r>
    </w:p>
    <w:p w14:paraId="527AC04A" w14:textId="77777777" w:rsidR="00932513" w:rsidRPr="00E5319B" w:rsidRDefault="00932513" w:rsidP="00C91D6C">
      <w:pPr>
        <w:pStyle w:val="Textoindependiente"/>
        <w:spacing w:before="9"/>
        <w:ind w:right="49"/>
        <w:jc w:val="both"/>
        <w:rPr>
          <w:rFonts w:ascii="Montserrat" w:eastAsiaTheme="minorHAnsi" w:hAnsi="Montserrat" w:cstheme="minorBidi"/>
          <w:sz w:val="22"/>
          <w:szCs w:val="22"/>
        </w:rPr>
      </w:pPr>
    </w:p>
    <w:p w14:paraId="144CBD14" w14:textId="7F9483D4" w:rsidR="00932513" w:rsidRPr="00E5319B" w:rsidRDefault="00932513" w:rsidP="00C91D6C">
      <w:pPr>
        <w:pStyle w:val="Textoindependiente"/>
        <w:spacing w:before="9"/>
        <w:ind w:right="49"/>
        <w:jc w:val="both"/>
        <w:rPr>
          <w:rFonts w:ascii="Montserrat" w:eastAsiaTheme="minorHAnsi" w:hAnsi="Montserrat" w:cstheme="minorBidi"/>
          <w:sz w:val="22"/>
          <w:szCs w:val="22"/>
        </w:rPr>
      </w:pPr>
      <w:r w:rsidRPr="00E5319B">
        <w:rPr>
          <w:rFonts w:ascii="Montserrat" w:eastAsiaTheme="minorHAnsi" w:hAnsi="Montserrat" w:cstheme="minorBidi"/>
          <w:sz w:val="22"/>
          <w:szCs w:val="22"/>
        </w:rPr>
        <w:t xml:space="preserve">De conformidad con los numerales 3, 4, 5 y 6 del </w:t>
      </w:r>
      <w:r w:rsidRPr="00E5319B">
        <w:rPr>
          <w:rFonts w:ascii="Montserrat" w:eastAsiaTheme="minorHAnsi" w:hAnsi="Montserrat" w:cstheme="minorBidi"/>
          <w:b/>
          <w:sz w:val="22"/>
          <w:szCs w:val="22"/>
        </w:rPr>
        <w:t>Anexo Segundo</w:t>
      </w:r>
      <w:r w:rsidRPr="00E5319B">
        <w:rPr>
          <w:rFonts w:ascii="Montserrat" w:eastAsiaTheme="minorHAnsi" w:hAnsi="Montserrat" w:cstheme="minorBidi"/>
          <w:sz w:val="22"/>
          <w:szCs w:val="22"/>
        </w:rPr>
        <w:t xml:space="preserve"> del Protocolo de Actuación en Materia de Contrataciones Públicas, Otorgamiento y Prórroga de Licencias, Permisos, Autorizaciones y Concesiones, que a la letra dice:</w:t>
      </w:r>
    </w:p>
    <w:p w14:paraId="2C570E59" w14:textId="77777777" w:rsidR="003E6DF6" w:rsidRPr="00E5319B" w:rsidRDefault="003E6DF6" w:rsidP="00C91D6C">
      <w:pPr>
        <w:pStyle w:val="Textoindependiente"/>
        <w:spacing w:before="9"/>
        <w:ind w:right="49"/>
        <w:jc w:val="center"/>
        <w:rPr>
          <w:rFonts w:ascii="Montserrat" w:hAnsi="Montserrat"/>
          <w:w w:val="99"/>
          <w:sz w:val="22"/>
          <w:szCs w:val="22"/>
        </w:rPr>
      </w:pPr>
    </w:p>
    <w:p w14:paraId="15A71CF2" w14:textId="37FAA8AB" w:rsidR="00B623D4" w:rsidRPr="00E5319B" w:rsidRDefault="00B623D4" w:rsidP="00C91D6C">
      <w:pPr>
        <w:pStyle w:val="Textoindependiente"/>
        <w:spacing w:before="9"/>
        <w:ind w:left="284" w:right="333"/>
        <w:rPr>
          <w:rFonts w:ascii="Montserrat" w:hAnsi="Montserrat"/>
          <w:i/>
          <w:w w:val="99"/>
          <w:sz w:val="22"/>
          <w:szCs w:val="22"/>
        </w:rPr>
      </w:pPr>
      <w:r w:rsidRPr="00E5319B">
        <w:rPr>
          <w:rFonts w:ascii="Montserrat" w:hAnsi="Montserrat"/>
          <w:i/>
          <w:w w:val="99"/>
          <w:sz w:val="22"/>
          <w:szCs w:val="22"/>
        </w:rPr>
        <w:t>(…)</w:t>
      </w:r>
    </w:p>
    <w:p w14:paraId="11E92344" w14:textId="77777777" w:rsidR="00B623D4" w:rsidRPr="00E5319B" w:rsidRDefault="00B623D4" w:rsidP="00C91D6C">
      <w:pPr>
        <w:pStyle w:val="Textoindependiente"/>
        <w:spacing w:before="9"/>
        <w:ind w:left="284" w:right="333"/>
        <w:rPr>
          <w:rFonts w:ascii="Montserrat" w:hAnsi="Montserrat"/>
          <w:i/>
          <w:w w:val="99"/>
          <w:sz w:val="22"/>
          <w:szCs w:val="22"/>
        </w:rPr>
      </w:pPr>
    </w:p>
    <w:p w14:paraId="04FDCE50" w14:textId="45DDA2B2" w:rsidR="00B623D4" w:rsidRPr="00E5319B" w:rsidRDefault="00013862" w:rsidP="00C91D6C">
      <w:pPr>
        <w:pStyle w:val="Textoindependiente"/>
        <w:spacing w:before="9"/>
        <w:ind w:left="284" w:right="333" w:hanging="284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>3.</w:t>
      </w:r>
      <w:r w:rsidRPr="00E5319B">
        <w:rPr>
          <w:rFonts w:ascii="Montserrat" w:hAnsi="Montserrat"/>
          <w:i/>
          <w:sz w:val="22"/>
          <w:szCs w:val="22"/>
        </w:rPr>
        <w:tab/>
      </w:r>
      <w:r w:rsidR="002E24A3" w:rsidRPr="00E5319B">
        <w:rPr>
          <w:rFonts w:ascii="Montserrat" w:hAnsi="Montserrat"/>
          <w:i/>
          <w:sz w:val="22"/>
          <w:szCs w:val="22"/>
        </w:rPr>
        <w:t xml:space="preserve"> </w:t>
      </w:r>
      <w:r w:rsidR="00B623D4" w:rsidRPr="00E5319B">
        <w:rPr>
          <w:rFonts w:ascii="Montserrat" w:hAnsi="Montserrat"/>
          <w:i/>
          <w:sz w:val="22"/>
          <w:szCs w:val="22"/>
        </w:rPr>
        <w:t>Los particulares personas morales que se encuentren en los supuestos previstos en el numeral 4 de este Anexo, podrán formular por medio de sus representantes legales un manifiesto en el que afirmen o nieguen los vínculos o relaciones de negocios, laborales, profesionales, personales o de parentesco por consanguinidad o afinidad hasta el cuarto grado que tengan las personas que a continuación se señalan, con el o los servidores públicos a que se refiere el número 5 del presente Anexo:</w:t>
      </w:r>
    </w:p>
    <w:p w14:paraId="1E33EFAD" w14:textId="77777777" w:rsidR="00B623D4" w:rsidRPr="00E5319B" w:rsidRDefault="00B623D4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12DEAB8B" w14:textId="575577F1" w:rsidR="00B623D4" w:rsidRPr="00E5319B" w:rsidRDefault="00B623D4" w:rsidP="00C91D6C">
      <w:pPr>
        <w:pStyle w:val="Textoindependiente"/>
        <w:numPr>
          <w:ilvl w:val="0"/>
          <w:numId w:val="27"/>
        </w:numPr>
        <w:spacing w:before="9"/>
        <w:ind w:left="993" w:right="333" w:hanging="349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>Integrantes del consejo de administración o administradores;</w:t>
      </w:r>
    </w:p>
    <w:p w14:paraId="3BE4BFF7" w14:textId="67FB32B3" w:rsidR="00B623D4" w:rsidRPr="00E5319B" w:rsidRDefault="00B623D4" w:rsidP="00C91D6C">
      <w:pPr>
        <w:pStyle w:val="Textoindependiente"/>
        <w:numPr>
          <w:ilvl w:val="0"/>
          <w:numId w:val="27"/>
        </w:numPr>
        <w:spacing w:before="9"/>
        <w:ind w:left="993" w:right="333" w:hanging="349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>Director general, gerente general, o equivalentes;</w:t>
      </w:r>
    </w:p>
    <w:p w14:paraId="49242FCF" w14:textId="444C1CEA" w:rsidR="00B623D4" w:rsidRPr="00E5319B" w:rsidRDefault="00B623D4" w:rsidP="00C91D6C">
      <w:pPr>
        <w:pStyle w:val="Textoindependiente"/>
        <w:numPr>
          <w:ilvl w:val="0"/>
          <w:numId w:val="27"/>
        </w:numPr>
        <w:spacing w:before="9"/>
        <w:ind w:left="993" w:right="333" w:hanging="349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Representantes legales, y </w:t>
      </w:r>
    </w:p>
    <w:p w14:paraId="331D10D5" w14:textId="36FE0564" w:rsidR="00B623D4" w:rsidRPr="00E5319B" w:rsidRDefault="00B623D4" w:rsidP="00C91D6C">
      <w:pPr>
        <w:pStyle w:val="Textoindependiente"/>
        <w:numPr>
          <w:ilvl w:val="0"/>
          <w:numId w:val="27"/>
        </w:numPr>
        <w:spacing w:before="9"/>
        <w:ind w:left="993" w:right="333" w:hanging="349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Personas físicas que posean directa o indirectamente cuando menos el diez por ciento de los títulos representativos del capital social de la persona moral. </w:t>
      </w:r>
    </w:p>
    <w:p w14:paraId="221F2639" w14:textId="77777777" w:rsidR="00B623D4" w:rsidRPr="00E5319B" w:rsidRDefault="00B623D4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200A13D4" w14:textId="2E5C45AA" w:rsidR="00B623D4" w:rsidRPr="00E5319B" w:rsidRDefault="00B623D4" w:rsidP="00C91D6C">
      <w:pPr>
        <w:pStyle w:val="Textoindependiente"/>
        <w:numPr>
          <w:ilvl w:val="0"/>
          <w:numId w:val="25"/>
        </w:numPr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A fin de fomentar las mejores prácticas en la prevención de conflictos de interés, los particulares formularán el manifiesto </w:t>
      </w:r>
      <w:r w:rsidRPr="00E5319B">
        <w:rPr>
          <w:rFonts w:ascii="Montserrat" w:hAnsi="Montserrat"/>
          <w:b/>
          <w:i/>
          <w:sz w:val="22"/>
          <w:szCs w:val="22"/>
        </w:rPr>
        <w:t>por única vez</w:t>
      </w:r>
      <w:r w:rsidRPr="00E5319B">
        <w:rPr>
          <w:rFonts w:ascii="Montserrat" w:hAnsi="Montserrat"/>
          <w:i/>
          <w:sz w:val="22"/>
          <w:szCs w:val="22"/>
        </w:rPr>
        <w:t xml:space="preserve"> cuando tengan la intención de participar en los siguientes procedimientos: </w:t>
      </w:r>
    </w:p>
    <w:p w14:paraId="78A9E0DF" w14:textId="77777777" w:rsidR="00B623D4" w:rsidRPr="00E5319B" w:rsidRDefault="00B623D4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7CE4F9B4" w14:textId="7372D7AC" w:rsidR="00B623D4" w:rsidRPr="00E5319B" w:rsidRDefault="00B623D4" w:rsidP="00C91D6C">
      <w:pPr>
        <w:pStyle w:val="Textoindependiente"/>
        <w:numPr>
          <w:ilvl w:val="1"/>
          <w:numId w:val="30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Contrataciones públicas; </w:t>
      </w:r>
    </w:p>
    <w:p w14:paraId="4963F897" w14:textId="2EA18978" w:rsidR="00B623D4" w:rsidRPr="00E5319B" w:rsidRDefault="00B623D4" w:rsidP="00C91D6C">
      <w:pPr>
        <w:pStyle w:val="Textoindependiente"/>
        <w:numPr>
          <w:ilvl w:val="1"/>
          <w:numId w:val="30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Otorgamiento y prórroga de concesiones, y </w:t>
      </w:r>
    </w:p>
    <w:p w14:paraId="3101853C" w14:textId="06237D5D" w:rsidR="00B623D4" w:rsidRPr="00E5319B" w:rsidRDefault="00B623D4" w:rsidP="00C91D6C">
      <w:pPr>
        <w:pStyle w:val="Textoindependiente"/>
        <w:numPr>
          <w:ilvl w:val="1"/>
          <w:numId w:val="30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lastRenderedPageBreak/>
        <w:t>Otorgamiento y prórroga de licencias, permisos y autorizaciones. Fracción refor</w:t>
      </w:r>
      <w:r w:rsidR="00F476E7" w:rsidRPr="00E5319B">
        <w:rPr>
          <w:rFonts w:ascii="Montserrat" w:hAnsi="Montserrat"/>
          <w:i/>
          <w:sz w:val="22"/>
          <w:szCs w:val="22"/>
        </w:rPr>
        <w:t>mada por Acuerdo DOF 28/02/2017.</w:t>
      </w:r>
    </w:p>
    <w:p w14:paraId="55C1B176" w14:textId="77777777" w:rsidR="00F476E7" w:rsidRPr="00E5319B" w:rsidRDefault="00F476E7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44E0E735" w14:textId="1C2B45D9" w:rsidR="00935DA8" w:rsidRPr="00E5319B" w:rsidRDefault="00B623D4" w:rsidP="00C91D6C">
      <w:pPr>
        <w:pStyle w:val="Textoindependiente"/>
        <w:numPr>
          <w:ilvl w:val="0"/>
          <w:numId w:val="25"/>
        </w:numPr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El manifiesto incluirá los vínculos o relaciones entre el particular y los servidores públicos que a continuación se indican: </w:t>
      </w:r>
    </w:p>
    <w:p w14:paraId="558C40AC" w14:textId="77777777" w:rsidR="00F476E7" w:rsidRPr="00E5319B" w:rsidRDefault="00F476E7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7FB84A33" w14:textId="18ED4105" w:rsidR="00935DA8" w:rsidRPr="00E5319B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Presidente de la República; </w:t>
      </w:r>
    </w:p>
    <w:p w14:paraId="0B693E3D" w14:textId="60E423B3" w:rsidR="00935DA8" w:rsidRPr="00E5319B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Secretarios de Estado; </w:t>
      </w:r>
    </w:p>
    <w:p w14:paraId="18917CF8" w14:textId="2B3A746D" w:rsidR="00935DA8" w:rsidRPr="00E5319B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Jefe de la Oficina de la Presidencia de la República; </w:t>
      </w:r>
    </w:p>
    <w:p w14:paraId="7B7DDA00" w14:textId="77777777" w:rsidR="000306D4" w:rsidRPr="00E5319B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Consejero </w:t>
      </w:r>
      <w:r w:rsidR="000306D4" w:rsidRPr="00E5319B">
        <w:rPr>
          <w:rFonts w:ascii="Montserrat" w:hAnsi="Montserrat"/>
          <w:i/>
          <w:sz w:val="22"/>
          <w:szCs w:val="22"/>
        </w:rPr>
        <w:t>Jurídico del Ejecutivo Federal;</w:t>
      </w:r>
    </w:p>
    <w:p w14:paraId="1CB156BC" w14:textId="262131FB" w:rsidR="00935DA8" w:rsidRPr="00E5319B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Procurador General de la República; </w:t>
      </w:r>
    </w:p>
    <w:p w14:paraId="2B44BF29" w14:textId="6DD34603" w:rsidR="00935DA8" w:rsidRPr="00E5319B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Titulares de entidades; </w:t>
      </w:r>
    </w:p>
    <w:p w14:paraId="794B0E4F" w14:textId="5D31DBE5" w:rsidR="00935DA8" w:rsidRPr="00E5319B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Titulares de órganos reguladores coordinados; </w:t>
      </w:r>
    </w:p>
    <w:p w14:paraId="77446A79" w14:textId="5CCDD54E" w:rsidR="00783716" w:rsidRPr="00E5319B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Subprocuradores o titulares de fiscalías especializadas; </w:t>
      </w:r>
    </w:p>
    <w:p w14:paraId="4E624D81" w14:textId="5F7CE780" w:rsidR="00783716" w:rsidRPr="00E5319B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Comisionados adscritos a órganos reguladores coordinados; </w:t>
      </w:r>
    </w:p>
    <w:p w14:paraId="4F2105A3" w14:textId="55CA155B" w:rsidR="00783716" w:rsidRPr="00E5319B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Subsecretarios, oficiales mayores, consejeros adjuntos, titulares de órganos administrativos desconcentrados, titulares de unidad y directores generales en las dependencias; </w:t>
      </w:r>
    </w:p>
    <w:p w14:paraId="58A56208" w14:textId="77777777" w:rsidR="008E3C3A" w:rsidRPr="00E5319B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b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>Directores generales, gerentes, subgerentes, directores o integrantes de los órganos de gobierno o de los comités técnicos de las entidades, y</w:t>
      </w:r>
    </w:p>
    <w:p w14:paraId="0302D6B3" w14:textId="5BAEBC96" w:rsidR="00B623D4" w:rsidRPr="00E5319B" w:rsidRDefault="00B623D4" w:rsidP="00C91D6C">
      <w:pPr>
        <w:pStyle w:val="Textoindependiente"/>
        <w:numPr>
          <w:ilvl w:val="1"/>
          <w:numId w:val="32"/>
        </w:numPr>
        <w:spacing w:before="9"/>
        <w:ind w:left="851" w:right="333" w:hanging="218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Personal que interviene en contrataciones públicas, en el otorgamiento y prórroga de licencias, permisos, autorizaciones y concesiones, incluidos en el Registro que lleva la Secretaría de la Función Pública. </w:t>
      </w:r>
    </w:p>
    <w:p w14:paraId="264EAB50" w14:textId="77777777" w:rsidR="002E24A3" w:rsidRPr="00E5319B" w:rsidRDefault="002E24A3" w:rsidP="00C91D6C">
      <w:pPr>
        <w:pStyle w:val="Textoindependiente"/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</w:p>
    <w:p w14:paraId="330ED3BC" w14:textId="5C8FB3EF" w:rsidR="002E24A3" w:rsidRPr="00E5319B" w:rsidRDefault="002E24A3" w:rsidP="00C91D6C">
      <w:pPr>
        <w:pStyle w:val="Textoindependiente"/>
        <w:numPr>
          <w:ilvl w:val="0"/>
          <w:numId w:val="25"/>
        </w:numPr>
        <w:spacing w:before="9"/>
        <w:ind w:left="284" w:right="333"/>
        <w:jc w:val="both"/>
        <w:rPr>
          <w:rFonts w:ascii="Montserrat" w:hAnsi="Montserrat"/>
          <w:i/>
          <w:sz w:val="22"/>
          <w:szCs w:val="22"/>
        </w:rPr>
      </w:pPr>
      <w:r w:rsidRPr="00E5319B">
        <w:rPr>
          <w:rFonts w:ascii="Montserrat" w:hAnsi="Montserrat"/>
          <w:i/>
          <w:sz w:val="22"/>
          <w:szCs w:val="22"/>
        </w:rPr>
        <w:t xml:space="preserve">Los particulares formularán el manifiesto a través de la dirección electrónica </w:t>
      </w:r>
      <w:hyperlink r:id="rId10" w:history="1">
        <w:r w:rsidRPr="00E5319B">
          <w:rPr>
            <w:rStyle w:val="Hipervnculo"/>
            <w:rFonts w:ascii="Montserrat" w:hAnsi="Montserrat"/>
            <w:i/>
            <w:color w:val="auto"/>
            <w:sz w:val="22"/>
            <w:szCs w:val="22"/>
          </w:rPr>
          <w:t>www.gob.mx/sfp</w:t>
        </w:r>
      </w:hyperlink>
      <w:r w:rsidRPr="00E5319B">
        <w:rPr>
          <w:rFonts w:ascii="Montserrat" w:hAnsi="Montserrat"/>
          <w:i/>
          <w:sz w:val="22"/>
          <w:szCs w:val="22"/>
        </w:rPr>
        <w:t>, siendo este medio electrónico de comunicación el único para presentarlo. El Sistema generará un acuse de presentación del manifiesto. A través de dicho medio electrónico los particulares podrán también denunciar presuntos conflictos de interés de los que tengan conocimiento, enunciando las pruebas con las que en su caso cuenten.</w:t>
      </w:r>
    </w:p>
    <w:p w14:paraId="7FA31F07" w14:textId="77777777" w:rsidR="005223A3" w:rsidRPr="00E5319B" w:rsidRDefault="005223A3" w:rsidP="00C91D6C">
      <w:pPr>
        <w:ind w:left="284" w:right="333"/>
        <w:rPr>
          <w:rFonts w:ascii="Montserrat" w:hAnsi="Montserrat"/>
          <w:i/>
          <w:sz w:val="22"/>
          <w:szCs w:val="22"/>
        </w:rPr>
      </w:pPr>
    </w:p>
    <w:p w14:paraId="76545E04" w14:textId="77777777" w:rsidR="000A5A41" w:rsidRPr="00E5319B" w:rsidRDefault="000A5A41" w:rsidP="000A5A41">
      <w:pPr>
        <w:ind w:left="708" w:right="49" w:hanging="708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 xml:space="preserve">* </w:t>
      </w:r>
      <w:r w:rsidRPr="00E5319B">
        <w:rPr>
          <w:rFonts w:ascii="Montserrat" w:hAnsi="Montserrat"/>
          <w:sz w:val="22"/>
          <w:szCs w:val="22"/>
        </w:rPr>
        <w:t>El acuse de presentación del manifiesto se obtiene a través de la</w:t>
      </w:r>
      <w:r>
        <w:rPr>
          <w:rFonts w:ascii="Montserrat" w:hAnsi="Montserrat"/>
          <w:sz w:val="22"/>
          <w:szCs w:val="22"/>
        </w:rPr>
        <w:t>s</w:t>
      </w:r>
      <w:r w:rsidRPr="00E5319B">
        <w:rPr>
          <w:rFonts w:ascii="Montserrat" w:hAnsi="Montserrat"/>
          <w:sz w:val="22"/>
          <w:szCs w:val="22"/>
        </w:rPr>
        <w:t xml:space="preserve"> liga</w:t>
      </w:r>
      <w:r>
        <w:rPr>
          <w:rFonts w:ascii="Montserrat" w:hAnsi="Montserrat"/>
          <w:sz w:val="22"/>
          <w:szCs w:val="22"/>
        </w:rPr>
        <w:t>s</w:t>
      </w:r>
      <w:r w:rsidRPr="00E5319B">
        <w:rPr>
          <w:rFonts w:ascii="Montserrat" w:hAnsi="Montserrat"/>
          <w:sz w:val="22"/>
          <w:szCs w:val="22"/>
        </w:rPr>
        <w:t>:</w:t>
      </w:r>
    </w:p>
    <w:p w14:paraId="1DA7B278" w14:textId="77777777" w:rsidR="000A5A41" w:rsidRPr="00E5319B" w:rsidRDefault="000A5A41" w:rsidP="000A5A41">
      <w:pPr>
        <w:ind w:left="708" w:right="49" w:hanging="708"/>
        <w:rPr>
          <w:rFonts w:ascii="Montserrat" w:hAnsi="Montserrat"/>
          <w:sz w:val="22"/>
          <w:szCs w:val="22"/>
        </w:rPr>
      </w:pPr>
    </w:p>
    <w:p w14:paraId="4576788A" w14:textId="77777777" w:rsidR="000A5A41" w:rsidRDefault="00C3795F" w:rsidP="000A5A41">
      <w:pPr>
        <w:ind w:right="49"/>
        <w:rPr>
          <w:rStyle w:val="Hipervnculo"/>
          <w:rFonts w:ascii="Montserrat" w:hAnsi="Montserrat"/>
          <w:color w:val="auto"/>
          <w:sz w:val="22"/>
          <w:szCs w:val="22"/>
        </w:rPr>
      </w:pPr>
      <w:hyperlink r:id="rId11" w:history="1">
        <w:r w:rsidR="000A5A41" w:rsidRPr="00E5319B">
          <w:rPr>
            <w:rStyle w:val="Hipervnculo"/>
            <w:rFonts w:ascii="Montserrat" w:hAnsi="Montserrat"/>
            <w:color w:val="auto"/>
            <w:sz w:val="22"/>
            <w:szCs w:val="22"/>
          </w:rPr>
          <w:t>https://manifiesto.funcionpublica.gob.mx/SMP-web/loginPage.jsf</w:t>
        </w:r>
      </w:hyperlink>
    </w:p>
    <w:p w14:paraId="6CFB22E4" w14:textId="77777777" w:rsidR="000A5A41" w:rsidRDefault="000A5A41" w:rsidP="000A5A41">
      <w:pPr>
        <w:ind w:right="49"/>
        <w:rPr>
          <w:rStyle w:val="Hipervnculo"/>
          <w:rFonts w:ascii="Montserrat" w:hAnsi="Montserrat"/>
          <w:color w:val="auto"/>
          <w:sz w:val="22"/>
          <w:szCs w:val="22"/>
        </w:rPr>
      </w:pPr>
    </w:p>
    <w:p w14:paraId="79768015" w14:textId="77777777" w:rsidR="000A5A41" w:rsidRPr="005161CE" w:rsidRDefault="00C3795F" w:rsidP="000A5A41">
      <w:pPr>
        <w:ind w:right="49"/>
        <w:jc w:val="both"/>
        <w:rPr>
          <w:rFonts w:ascii="Montserrat" w:hAnsi="Montserrat"/>
          <w:sz w:val="22"/>
          <w:szCs w:val="22"/>
          <w:u w:val="single"/>
        </w:rPr>
      </w:pPr>
      <w:hyperlink r:id="rId12" w:history="1">
        <w:r w:rsidR="000A5A41" w:rsidRPr="005161CE">
          <w:rPr>
            <w:rFonts w:ascii="Montserrat" w:hAnsi="Montserrat"/>
            <w:sz w:val="22"/>
            <w:szCs w:val="22"/>
            <w:u w:val="single"/>
          </w:rPr>
          <w:t>https://www.gob.mx/sfp/articulos/sistema-del-manifiesto-de-vinculos-y-relaciones-de-particulares-con-servidores-publicos?idiom=es</w:t>
        </w:r>
      </w:hyperlink>
    </w:p>
    <w:p w14:paraId="46A07903" w14:textId="77777777" w:rsidR="005A6D6A" w:rsidRPr="00E5319B" w:rsidRDefault="005A6D6A" w:rsidP="00C91D6C">
      <w:pPr>
        <w:ind w:right="49"/>
        <w:rPr>
          <w:rFonts w:ascii="Montserrat" w:hAnsi="Montserrat"/>
          <w:sz w:val="22"/>
          <w:szCs w:val="22"/>
        </w:rPr>
      </w:pPr>
    </w:p>
    <w:p w14:paraId="518DCBA8" w14:textId="5B8C60EB" w:rsidR="004B00E6" w:rsidRPr="00E5319B" w:rsidRDefault="004B00E6" w:rsidP="00C91D6C">
      <w:pPr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*</w:t>
      </w:r>
      <w:r w:rsidR="000306D4" w:rsidRPr="00E5319B">
        <w:rPr>
          <w:rFonts w:ascii="Montserrat" w:hAnsi="Montserrat"/>
          <w:b/>
          <w:sz w:val="22"/>
          <w:szCs w:val="22"/>
        </w:rPr>
        <w:t xml:space="preserve"> </w:t>
      </w:r>
      <w:r w:rsidR="008E3C3A" w:rsidRPr="00E5319B">
        <w:rPr>
          <w:rFonts w:ascii="Montserrat" w:hAnsi="Montserrat"/>
          <w:sz w:val="22"/>
          <w:szCs w:val="22"/>
        </w:rPr>
        <w:t xml:space="preserve">Consulta el Protocolo de Actuación en Materia de Contrataciones Públicas, Otorgamiento y Prórroga de Licencias, Permisos, Autorizaciones y Concesiones a través de la liga: </w:t>
      </w:r>
    </w:p>
    <w:p w14:paraId="47B15DB8" w14:textId="77777777" w:rsidR="004B00E6" w:rsidRPr="00E5319B" w:rsidRDefault="004B00E6" w:rsidP="00C91D6C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C1C9B48" w14:textId="5A816613" w:rsidR="00A61BFB" w:rsidRDefault="00C3795F" w:rsidP="00C91D6C">
      <w:pPr>
        <w:ind w:right="49"/>
        <w:jc w:val="both"/>
        <w:rPr>
          <w:rStyle w:val="Hipervnculo"/>
          <w:rFonts w:ascii="Montserrat" w:hAnsi="Montserrat"/>
          <w:color w:val="auto"/>
          <w:sz w:val="22"/>
          <w:szCs w:val="22"/>
        </w:rPr>
      </w:pPr>
      <w:hyperlink r:id="rId13" w:history="1">
        <w:r w:rsidR="004B00E6" w:rsidRPr="00E5319B">
          <w:rPr>
            <w:rStyle w:val="Hipervnculo"/>
            <w:rFonts w:ascii="Montserrat" w:hAnsi="Montserrat"/>
            <w:color w:val="auto"/>
            <w:sz w:val="22"/>
            <w:szCs w:val="22"/>
          </w:rPr>
          <w:t>https://www.gob.mx/cms/uploads/attachment/file/196367/Protocolo_versi_n_integrada_28-feb-17_v2.pdf</w:t>
        </w:r>
      </w:hyperlink>
    </w:p>
    <w:p w14:paraId="3135BFB2" w14:textId="77777777" w:rsidR="00A61BFB" w:rsidRDefault="00A61BFB">
      <w:pPr>
        <w:rPr>
          <w:rStyle w:val="Hipervnculo"/>
          <w:rFonts w:ascii="Montserrat" w:hAnsi="Montserrat"/>
          <w:color w:val="auto"/>
          <w:sz w:val="22"/>
          <w:szCs w:val="22"/>
        </w:rPr>
      </w:pPr>
      <w:r>
        <w:rPr>
          <w:rStyle w:val="Hipervnculo"/>
          <w:rFonts w:ascii="Montserrat" w:hAnsi="Montserrat"/>
          <w:color w:val="auto"/>
          <w:sz w:val="22"/>
          <w:szCs w:val="22"/>
        </w:rPr>
        <w:br w:type="page"/>
      </w:r>
    </w:p>
    <w:p w14:paraId="613C0C8C" w14:textId="23CCAB85" w:rsidR="00A61BFB" w:rsidRPr="00E5319B" w:rsidRDefault="00A61BFB" w:rsidP="00A61BFB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E5319B">
        <w:rPr>
          <w:rFonts w:ascii="Montserrat" w:hAnsi="Montserrat"/>
          <w:b/>
          <w:bCs/>
          <w:sz w:val="22"/>
          <w:szCs w:val="22"/>
        </w:rPr>
        <w:lastRenderedPageBreak/>
        <w:t xml:space="preserve">ANEXO </w:t>
      </w:r>
      <w:r>
        <w:rPr>
          <w:rFonts w:ascii="Montserrat" w:hAnsi="Montserrat"/>
          <w:b/>
          <w:bCs/>
          <w:sz w:val="22"/>
          <w:szCs w:val="22"/>
        </w:rPr>
        <w:t>K</w:t>
      </w:r>
    </w:p>
    <w:p w14:paraId="57BA3485" w14:textId="77777777" w:rsidR="00A61BFB" w:rsidRPr="00E5319B" w:rsidRDefault="00A61BFB" w:rsidP="00A61BFB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D7DAE1B" w14:textId="1A86B853" w:rsidR="00A61BFB" w:rsidRPr="00E5319B" w:rsidRDefault="00A61BFB" w:rsidP="00A61BFB">
      <w:pPr>
        <w:jc w:val="center"/>
        <w:rPr>
          <w:rFonts w:ascii="Montserrat" w:hAnsi="Montserrat"/>
          <w:b/>
          <w:sz w:val="22"/>
          <w:szCs w:val="22"/>
        </w:rPr>
      </w:pPr>
      <w:r w:rsidRPr="00E5319B">
        <w:rPr>
          <w:rFonts w:ascii="Montserrat" w:hAnsi="Montserrat"/>
          <w:b/>
          <w:sz w:val="22"/>
          <w:szCs w:val="22"/>
        </w:rPr>
        <w:t>FORMATO PARA LA MANIFESTACIÓN BAJO PROTESTA DE DECIR VERDAD DE LA CAPACIDAD JURÍDICA, TÉCNICA Y FINANCIERA, ASÍ COMO LA EXPERIENCIA, ORGANIZACIÓN ADMINISTRATIVA, RECURSOS HUMANOS SUFICIENTES PARA DAR CUMPLIMIENTO A LAS OBLIGACIONES DERIVADAS DE LA SUSCRIPCIÓN DEL</w:t>
      </w:r>
      <w:r w:rsidR="00705B29">
        <w:rPr>
          <w:rFonts w:ascii="Montserrat" w:hAnsi="Montserrat"/>
          <w:b/>
          <w:sz w:val="22"/>
          <w:szCs w:val="22"/>
        </w:rPr>
        <w:t xml:space="preserve"> CONVENIO DE ADHESIÓN AL </w:t>
      </w:r>
      <w:r w:rsidR="00705B29" w:rsidRPr="00E5319B">
        <w:rPr>
          <w:rFonts w:ascii="Montserrat" w:hAnsi="Montserrat"/>
          <w:b/>
          <w:sz w:val="22"/>
          <w:szCs w:val="22"/>
        </w:rPr>
        <w:t>CONTRATO</w:t>
      </w:r>
      <w:r w:rsidRPr="00E5319B">
        <w:rPr>
          <w:rFonts w:ascii="Montserrat" w:hAnsi="Montserrat"/>
          <w:b/>
          <w:sz w:val="22"/>
          <w:szCs w:val="22"/>
        </w:rPr>
        <w:t xml:space="preserve"> MARCO.</w:t>
      </w:r>
    </w:p>
    <w:p w14:paraId="798D08D6" w14:textId="77777777" w:rsidR="00A61BFB" w:rsidRPr="00E5319B" w:rsidRDefault="00A61BFB" w:rsidP="00A61BFB">
      <w:pPr>
        <w:jc w:val="center"/>
        <w:rPr>
          <w:rFonts w:ascii="Montserrat" w:hAnsi="Montserrat"/>
          <w:b/>
          <w:sz w:val="22"/>
          <w:szCs w:val="22"/>
          <w:lang w:val="es-ES"/>
        </w:rPr>
      </w:pPr>
    </w:p>
    <w:p w14:paraId="32990170" w14:textId="77777777" w:rsidR="00A61BFB" w:rsidRPr="00E5319B" w:rsidRDefault="00A61BFB" w:rsidP="00A61BFB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(Papel preferentemente membretado del interesado)</w:t>
      </w:r>
    </w:p>
    <w:p w14:paraId="32D8FDBB" w14:textId="77777777" w:rsidR="00A61BFB" w:rsidRPr="00E5319B" w:rsidRDefault="00A61BFB" w:rsidP="00A61BFB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498AB2D2" w14:textId="77777777" w:rsidR="00A61BFB" w:rsidRPr="00E5319B" w:rsidRDefault="00A61BFB" w:rsidP="00A61BFB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  <w:u w:val="single"/>
        </w:rPr>
        <w:t>(Lugar y Fecha)</w:t>
      </w:r>
    </w:p>
    <w:p w14:paraId="68FAEB7E" w14:textId="77777777" w:rsidR="00A61BFB" w:rsidRPr="00E5319B" w:rsidRDefault="00A61BFB" w:rsidP="00A61BFB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7D292C5E" w14:textId="77777777" w:rsidR="00A61BFB" w:rsidRPr="00E5319B" w:rsidRDefault="00A61BFB" w:rsidP="00A61BFB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Secretaría de Hacienda y Crédito Público</w:t>
      </w:r>
    </w:p>
    <w:p w14:paraId="2F980C0F" w14:textId="77777777" w:rsidR="00A61BFB" w:rsidRPr="00E5319B" w:rsidRDefault="00A61BFB" w:rsidP="00A61BFB">
      <w:pPr>
        <w:pStyle w:val="Textoindependiente"/>
        <w:spacing w:before="8"/>
        <w:ind w:right="49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Presente</w:t>
      </w:r>
    </w:p>
    <w:p w14:paraId="7713634D" w14:textId="77777777" w:rsidR="00A61BFB" w:rsidRPr="00E5319B" w:rsidRDefault="00A61BFB" w:rsidP="00A61BFB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3DD58898" w14:textId="178F215C" w:rsidR="00A61BFB" w:rsidRPr="00E5319B" w:rsidRDefault="00A61BFB" w:rsidP="00A61BFB">
      <w:pPr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 xml:space="preserve">Por este conducto, quien  suscribe,  (nombre del representante  legal o apoderado), manifiesto </w:t>
      </w:r>
      <w:r w:rsidRPr="00E5319B">
        <w:rPr>
          <w:rFonts w:ascii="Montserrat" w:hAnsi="Montserrat"/>
          <w:b/>
          <w:sz w:val="22"/>
          <w:szCs w:val="22"/>
        </w:rPr>
        <w:t>bajo protesta de decir verdad</w:t>
      </w:r>
      <w:r w:rsidRPr="00E5319B">
        <w:rPr>
          <w:rFonts w:ascii="Montserrat" w:hAnsi="Montserrat"/>
          <w:sz w:val="22"/>
          <w:szCs w:val="22"/>
        </w:rPr>
        <w:t>, que mi</w:t>
      </w:r>
      <w:r w:rsidR="0044304E">
        <w:rPr>
          <w:rFonts w:ascii="Montserrat" w:hAnsi="Montserrat"/>
          <w:sz w:val="22"/>
          <w:szCs w:val="22"/>
        </w:rPr>
        <w:t xml:space="preserve"> representada (denominación o </w:t>
      </w:r>
      <w:r w:rsidRPr="00E5319B">
        <w:rPr>
          <w:rFonts w:ascii="Montserrat" w:hAnsi="Montserrat"/>
          <w:sz w:val="22"/>
          <w:szCs w:val="22"/>
        </w:rPr>
        <w:t xml:space="preserve">razón social),  cuenta con capacidad jurídica, técnica y financiera, así como la experiencia, organización administrativa, recursos humanos suficientes para dar cumplimiento a las obligaciones derivadas de la suscripción del </w:t>
      </w:r>
      <w:r w:rsidR="00705B29" w:rsidRPr="00F43905">
        <w:rPr>
          <w:rFonts w:ascii="Montserrat" w:hAnsi="Montserrat"/>
          <w:b/>
          <w:sz w:val="22"/>
          <w:szCs w:val="22"/>
        </w:rPr>
        <w:t xml:space="preserve">Convenio de Adhesión al </w:t>
      </w:r>
      <w:r w:rsidR="00CF4F41">
        <w:rPr>
          <w:rFonts w:ascii="Montserrat" w:hAnsi="Montserrat"/>
          <w:b/>
          <w:sz w:val="22"/>
          <w:szCs w:val="22"/>
        </w:rPr>
        <w:t xml:space="preserve">Contrato Marco </w:t>
      </w:r>
      <w:r w:rsidR="00081ACF" w:rsidRPr="00ED35F8">
        <w:rPr>
          <w:rFonts w:ascii="Montserrat" w:eastAsia="Calibri" w:hAnsi="Montserrat" w:cs="Arial"/>
          <w:sz w:val="22"/>
          <w:szCs w:val="20"/>
        </w:rPr>
        <w:t xml:space="preserve">para la </w:t>
      </w:r>
      <w:r w:rsidR="00081ACF" w:rsidRPr="00ED35F8">
        <w:rPr>
          <w:rFonts w:ascii="Montserrat" w:eastAsia="Calibri" w:hAnsi="Montserrat"/>
          <w:sz w:val="22"/>
          <w:szCs w:val="20"/>
        </w:rPr>
        <w:t>c</w:t>
      </w:r>
      <w:r w:rsidR="00081ACF" w:rsidRPr="00ED35F8">
        <w:rPr>
          <w:rFonts w:ascii="Montserrat" w:eastAsia="Calibri" w:hAnsi="Montserrat" w:cs="Arial"/>
          <w:sz w:val="22"/>
          <w:szCs w:val="20"/>
        </w:rPr>
        <w:t xml:space="preserve">ontratación del </w:t>
      </w:r>
      <w:r w:rsidR="00081ACF" w:rsidRPr="00ED35F8">
        <w:rPr>
          <w:rFonts w:ascii="Montserrat" w:eastAsia="Calibri" w:hAnsi="Montserrat" w:cs="Arial"/>
          <w:b/>
          <w:sz w:val="22"/>
          <w:szCs w:val="20"/>
        </w:rPr>
        <w:t xml:space="preserve">Servicio </w:t>
      </w:r>
      <w:r w:rsidR="00472A42">
        <w:rPr>
          <w:rFonts w:ascii="Montserrat" w:eastAsia="Calibri" w:hAnsi="Montserrat" w:cs="Arial"/>
          <w:b/>
          <w:sz w:val="22"/>
          <w:szCs w:val="20"/>
        </w:rPr>
        <w:t xml:space="preserve">de Internet </w:t>
      </w:r>
      <w:r w:rsidR="005F61C4">
        <w:rPr>
          <w:rFonts w:ascii="Montserrat" w:eastAsia="Calibri" w:hAnsi="Montserrat" w:cs="Arial"/>
          <w:b/>
          <w:sz w:val="22"/>
          <w:szCs w:val="20"/>
        </w:rPr>
        <w:t>Corporativo</w:t>
      </w:r>
      <w:r w:rsidR="00081ACF" w:rsidRPr="00ED35F8">
        <w:rPr>
          <w:rFonts w:ascii="Montserrat" w:eastAsia="Calibri" w:hAnsi="Montserrat" w:cs="Arial"/>
          <w:b/>
          <w:sz w:val="22"/>
          <w:szCs w:val="20"/>
        </w:rPr>
        <w:t xml:space="preserve"> para las Dependencias y Entidades de la Administración Pública Federal</w:t>
      </w:r>
      <w:r w:rsidRPr="00E5319B">
        <w:rPr>
          <w:rFonts w:ascii="Montserrat" w:hAnsi="Montserrat"/>
          <w:sz w:val="22"/>
          <w:szCs w:val="22"/>
        </w:rPr>
        <w:t>.</w:t>
      </w:r>
    </w:p>
    <w:p w14:paraId="43E6005E" w14:textId="77777777" w:rsidR="00A61BFB" w:rsidRPr="00E5319B" w:rsidRDefault="00A61BFB" w:rsidP="00A61BFB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9A8E51F" w14:textId="77777777" w:rsidR="00A61BFB" w:rsidRPr="00E5319B" w:rsidRDefault="00A61BFB" w:rsidP="00A61BFB">
      <w:pPr>
        <w:ind w:right="49"/>
        <w:jc w:val="both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Lo anterior para los fines y efectos a que haya lugar.</w:t>
      </w:r>
    </w:p>
    <w:p w14:paraId="0F6AC156" w14:textId="77777777" w:rsidR="00A61BFB" w:rsidRPr="00E5319B" w:rsidRDefault="00A61BFB" w:rsidP="00A61BFB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0D87C960" w14:textId="77777777" w:rsidR="00A61BFB" w:rsidRPr="00E5319B" w:rsidRDefault="00A61BFB" w:rsidP="00A61BFB">
      <w:pPr>
        <w:ind w:right="49"/>
        <w:jc w:val="both"/>
        <w:rPr>
          <w:rFonts w:ascii="Montserrat" w:hAnsi="Montserrat"/>
          <w:sz w:val="22"/>
          <w:szCs w:val="22"/>
          <w:lang w:val="es-ES"/>
        </w:rPr>
      </w:pPr>
    </w:p>
    <w:p w14:paraId="2D452624" w14:textId="77777777" w:rsidR="00A61BFB" w:rsidRPr="00E5319B" w:rsidRDefault="00A61BFB" w:rsidP="00A61BFB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  <w:r w:rsidRPr="00E5319B">
        <w:rPr>
          <w:rFonts w:ascii="Montserrat" w:hAnsi="Montserrat"/>
          <w:b/>
          <w:sz w:val="22"/>
          <w:szCs w:val="22"/>
          <w:lang w:val="es-ES"/>
        </w:rPr>
        <w:t>A T E N T A M E N T E</w:t>
      </w:r>
    </w:p>
    <w:p w14:paraId="50D50ABE" w14:textId="77777777" w:rsidR="00A61BFB" w:rsidRPr="00E5319B" w:rsidRDefault="00A61BFB" w:rsidP="00A61BFB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</w:p>
    <w:p w14:paraId="180A08CC" w14:textId="77777777" w:rsidR="00A61BFB" w:rsidRPr="00E5319B" w:rsidRDefault="00A61BFB" w:rsidP="00A61BFB">
      <w:pPr>
        <w:ind w:right="49"/>
        <w:jc w:val="center"/>
        <w:rPr>
          <w:rFonts w:ascii="Montserrat" w:hAnsi="Montserrat"/>
          <w:b/>
          <w:sz w:val="22"/>
          <w:szCs w:val="22"/>
          <w:lang w:val="es-ES"/>
        </w:rPr>
      </w:pPr>
    </w:p>
    <w:p w14:paraId="5400318E" w14:textId="77777777" w:rsidR="00A61BFB" w:rsidRPr="00E5319B" w:rsidRDefault="00A61BFB" w:rsidP="00A61BFB">
      <w:pPr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2679FE50" w14:textId="77777777" w:rsidR="00A61BFB" w:rsidRPr="00E5319B" w:rsidRDefault="00A61BFB" w:rsidP="00A61BFB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11E01DB" w14:textId="77777777" w:rsidR="00A61BFB" w:rsidRPr="00E5319B" w:rsidRDefault="00A61BFB" w:rsidP="00A61BFB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E5319B">
        <w:rPr>
          <w:rFonts w:ascii="Montserrat" w:hAnsi="Montserrat"/>
          <w:sz w:val="22"/>
          <w:szCs w:val="22"/>
        </w:rPr>
        <w:t>Nombre y firma de la persona física o del Apoderado o</w:t>
      </w:r>
    </w:p>
    <w:p w14:paraId="6739EA46" w14:textId="454814ED" w:rsidR="00A61BFB" w:rsidRDefault="00A61BFB" w:rsidP="00A61BFB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E5319B">
        <w:rPr>
          <w:rFonts w:ascii="Montserrat" w:hAnsi="Montserrat"/>
          <w:b w:val="0"/>
          <w:sz w:val="22"/>
          <w:szCs w:val="22"/>
        </w:rPr>
        <w:t xml:space="preserve"> Representante Legal de la persona moral</w:t>
      </w:r>
    </w:p>
    <w:p w14:paraId="728A78C5" w14:textId="3C77EA31" w:rsidR="00A61BFB" w:rsidRPr="00A61BFB" w:rsidRDefault="00A61BFB" w:rsidP="00A61BFB">
      <w:pPr>
        <w:rPr>
          <w:rFonts w:ascii="Montserrat" w:eastAsia="Times New Roman" w:hAnsi="Montserrat" w:cs="Arial"/>
          <w:bCs/>
          <w:sz w:val="22"/>
          <w:szCs w:val="22"/>
        </w:rPr>
      </w:pPr>
    </w:p>
    <w:sectPr w:rsidR="00A61BFB" w:rsidRPr="00A61BFB" w:rsidSect="00080263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8A24A" w14:textId="77777777" w:rsidR="00C3795F" w:rsidRDefault="00C3795F" w:rsidP="00CA54AA">
      <w:r>
        <w:separator/>
      </w:r>
    </w:p>
  </w:endnote>
  <w:endnote w:type="continuationSeparator" w:id="0">
    <w:p w14:paraId="749D1B8C" w14:textId="77777777" w:rsidR="00C3795F" w:rsidRDefault="00C3795F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1D57FE" w14:textId="77777777" w:rsidR="00C3795F" w:rsidRDefault="00C3795F" w:rsidP="00CA54AA">
      <w:r>
        <w:separator/>
      </w:r>
    </w:p>
  </w:footnote>
  <w:footnote w:type="continuationSeparator" w:id="0">
    <w:p w14:paraId="2BC28994" w14:textId="77777777" w:rsidR="00C3795F" w:rsidRDefault="00C3795F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4E733BE"/>
    <w:multiLevelType w:val="hybridMultilevel"/>
    <w:tmpl w:val="61682874"/>
    <w:lvl w:ilvl="0" w:tplc="7700A19C">
      <w:start w:val="1"/>
      <w:numFmt w:val="lowerLetter"/>
      <w:lvlText w:val="%1)"/>
      <w:lvlJc w:val="left"/>
      <w:pPr>
        <w:ind w:left="704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24" w:hanging="360"/>
      </w:pPr>
    </w:lvl>
    <w:lvl w:ilvl="2" w:tplc="080A001B" w:tentative="1">
      <w:start w:val="1"/>
      <w:numFmt w:val="lowerRoman"/>
      <w:lvlText w:val="%3."/>
      <w:lvlJc w:val="right"/>
      <w:pPr>
        <w:ind w:left="2144" w:hanging="180"/>
      </w:pPr>
    </w:lvl>
    <w:lvl w:ilvl="3" w:tplc="080A000F" w:tentative="1">
      <w:start w:val="1"/>
      <w:numFmt w:val="decimal"/>
      <w:lvlText w:val="%4."/>
      <w:lvlJc w:val="left"/>
      <w:pPr>
        <w:ind w:left="2864" w:hanging="360"/>
      </w:pPr>
    </w:lvl>
    <w:lvl w:ilvl="4" w:tplc="080A0019" w:tentative="1">
      <w:start w:val="1"/>
      <w:numFmt w:val="lowerLetter"/>
      <w:lvlText w:val="%5."/>
      <w:lvlJc w:val="left"/>
      <w:pPr>
        <w:ind w:left="3584" w:hanging="360"/>
      </w:pPr>
    </w:lvl>
    <w:lvl w:ilvl="5" w:tplc="080A001B" w:tentative="1">
      <w:start w:val="1"/>
      <w:numFmt w:val="lowerRoman"/>
      <w:lvlText w:val="%6."/>
      <w:lvlJc w:val="right"/>
      <w:pPr>
        <w:ind w:left="4304" w:hanging="180"/>
      </w:pPr>
    </w:lvl>
    <w:lvl w:ilvl="6" w:tplc="080A000F" w:tentative="1">
      <w:start w:val="1"/>
      <w:numFmt w:val="decimal"/>
      <w:lvlText w:val="%7."/>
      <w:lvlJc w:val="left"/>
      <w:pPr>
        <w:ind w:left="5024" w:hanging="360"/>
      </w:pPr>
    </w:lvl>
    <w:lvl w:ilvl="7" w:tplc="080A0019" w:tentative="1">
      <w:start w:val="1"/>
      <w:numFmt w:val="lowerLetter"/>
      <w:lvlText w:val="%8."/>
      <w:lvlJc w:val="left"/>
      <w:pPr>
        <w:ind w:left="5744" w:hanging="360"/>
      </w:pPr>
    </w:lvl>
    <w:lvl w:ilvl="8" w:tplc="080A001B" w:tentative="1">
      <w:start w:val="1"/>
      <w:numFmt w:val="lowerRoman"/>
      <w:lvlText w:val="%9."/>
      <w:lvlJc w:val="right"/>
      <w:pPr>
        <w:ind w:left="6464" w:hanging="180"/>
      </w:pPr>
    </w:lvl>
  </w:abstractNum>
  <w:abstractNum w:abstractNumId="2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3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C0CD4"/>
    <w:multiLevelType w:val="hybridMultilevel"/>
    <w:tmpl w:val="5E08E3FC"/>
    <w:lvl w:ilvl="0" w:tplc="080A0013">
      <w:start w:val="1"/>
      <w:numFmt w:val="upperRoman"/>
      <w:lvlText w:val="%1."/>
      <w:lvlJc w:val="right"/>
      <w:pPr>
        <w:ind w:left="1004" w:hanging="360"/>
      </w:pPr>
    </w:lvl>
    <w:lvl w:ilvl="1" w:tplc="B6FEA7D4">
      <w:start w:val="1"/>
      <w:numFmt w:val="upperRoman"/>
      <w:lvlText w:val="%2."/>
      <w:lvlJc w:val="right"/>
      <w:pPr>
        <w:ind w:left="1724" w:hanging="360"/>
      </w:pPr>
      <w:rPr>
        <w:b/>
      </w:r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4E82419"/>
    <w:multiLevelType w:val="hybridMultilevel"/>
    <w:tmpl w:val="2F901828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1D26AB68">
      <w:start w:val="1"/>
      <w:numFmt w:val="upperRoman"/>
      <w:lvlText w:val="%2."/>
      <w:lvlJc w:val="left"/>
      <w:pPr>
        <w:ind w:left="1516" w:hanging="720"/>
      </w:pPr>
      <w:rPr>
        <w:rFonts w:hint="default"/>
      </w:r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25154DE9"/>
    <w:multiLevelType w:val="hybridMultilevel"/>
    <w:tmpl w:val="F79A678E"/>
    <w:lvl w:ilvl="0" w:tplc="080A0013">
      <w:start w:val="1"/>
      <w:numFmt w:val="upperRoman"/>
      <w:lvlText w:val="%1."/>
      <w:lvlJc w:val="right"/>
      <w:pPr>
        <w:ind w:left="1004" w:hanging="360"/>
      </w:pPr>
    </w:lvl>
    <w:lvl w:ilvl="1" w:tplc="49A0F702">
      <w:start w:val="1"/>
      <w:numFmt w:val="upperRoman"/>
      <w:lvlText w:val="%2."/>
      <w:lvlJc w:val="right"/>
      <w:pPr>
        <w:ind w:left="1724" w:hanging="360"/>
      </w:pPr>
      <w:rPr>
        <w:b/>
      </w:r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8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84939"/>
    <w:multiLevelType w:val="hybridMultilevel"/>
    <w:tmpl w:val="8940C506"/>
    <w:lvl w:ilvl="0" w:tplc="1DA0E1E0">
      <w:start w:val="1"/>
      <w:numFmt w:val="lowerLetter"/>
      <w:lvlText w:val="%1)"/>
      <w:lvlJc w:val="left"/>
      <w:pPr>
        <w:ind w:left="1004" w:hanging="360"/>
      </w:pPr>
      <w:rPr>
        <w:b/>
      </w:rPr>
    </w:lvl>
    <w:lvl w:ilvl="1" w:tplc="080A0019" w:tentative="1">
      <w:start w:val="1"/>
      <w:numFmt w:val="lowerLetter"/>
      <w:lvlText w:val="%2."/>
      <w:lvlJc w:val="left"/>
      <w:pPr>
        <w:ind w:left="1724" w:hanging="360"/>
      </w:p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3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5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0" w15:restartNumberingAfterBreak="0">
    <w:nsid w:val="50C5529E"/>
    <w:multiLevelType w:val="hybridMultilevel"/>
    <w:tmpl w:val="6AC80556"/>
    <w:lvl w:ilvl="0" w:tplc="080A0013">
      <w:start w:val="1"/>
      <w:numFmt w:val="upperRoman"/>
      <w:lvlText w:val="%1."/>
      <w:lvlJc w:val="right"/>
      <w:pPr>
        <w:ind w:left="1004" w:hanging="360"/>
      </w:pPr>
    </w:lvl>
    <w:lvl w:ilvl="1" w:tplc="080A0019">
      <w:start w:val="1"/>
      <w:numFmt w:val="lowerLetter"/>
      <w:lvlText w:val="%2."/>
      <w:lvlJc w:val="left"/>
      <w:pPr>
        <w:ind w:left="1724" w:hanging="360"/>
      </w:p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22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603063B7"/>
    <w:multiLevelType w:val="hybridMultilevel"/>
    <w:tmpl w:val="7430DCF2"/>
    <w:lvl w:ilvl="0" w:tplc="080A0013">
      <w:start w:val="1"/>
      <w:numFmt w:val="upperRoman"/>
      <w:lvlText w:val="%1."/>
      <w:lvlJc w:val="right"/>
      <w:pPr>
        <w:ind w:left="1004" w:hanging="360"/>
      </w:pPr>
    </w:lvl>
    <w:lvl w:ilvl="1" w:tplc="080A0019">
      <w:start w:val="1"/>
      <w:numFmt w:val="lowerLetter"/>
      <w:lvlText w:val="%2."/>
      <w:lvlJc w:val="left"/>
      <w:pPr>
        <w:ind w:left="1724" w:hanging="360"/>
      </w:pPr>
    </w:lvl>
    <w:lvl w:ilvl="2" w:tplc="080A001B" w:tentative="1">
      <w:start w:val="1"/>
      <w:numFmt w:val="lowerRoman"/>
      <w:lvlText w:val="%3."/>
      <w:lvlJc w:val="right"/>
      <w:pPr>
        <w:ind w:left="2444" w:hanging="180"/>
      </w:pPr>
    </w:lvl>
    <w:lvl w:ilvl="3" w:tplc="080A000F" w:tentative="1">
      <w:start w:val="1"/>
      <w:numFmt w:val="decimal"/>
      <w:lvlText w:val="%4."/>
      <w:lvlJc w:val="left"/>
      <w:pPr>
        <w:ind w:left="3164" w:hanging="360"/>
      </w:pPr>
    </w:lvl>
    <w:lvl w:ilvl="4" w:tplc="080A0019" w:tentative="1">
      <w:start w:val="1"/>
      <w:numFmt w:val="lowerLetter"/>
      <w:lvlText w:val="%5."/>
      <w:lvlJc w:val="left"/>
      <w:pPr>
        <w:ind w:left="3884" w:hanging="360"/>
      </w:pPr>
    </w:lvl>
    <w:lvl w:ilvl="5" w:tplc="080A001B" w:tentative="1">
      <w:start w:val="1"/>
      <w:numFmt w:val="lowerRoman"/>
      <w:lvlText w:val="%6."/>
      <w:lvlJc w:val="right"/>
      <w:pPr>
        <w:ind w:left="4604" w:hanging="180"/>
      </w:pPr>
    </w:lvl>
    <w:lvl w:ilvl="6" w:tplc="080A000F" w:tentative="1">
      <w:start w:val="1"/>
      <w:numFmt w:val="decimal"/>
      <w:lvlText w:val="%7."/>
      <w:lvlJc w:val="left"/>
      <w:pPr>
        <w:ind w:left="5324" w:hanging="360"/>
      </w:pPr>
    </w:lvl>
    <w:lvl w:ilvl="7" w:tplc="080A0019" w:tentative="1">
      <w:start w:val="1"/>
      <w:numFmt w:val="lowerLetter"/>
      <w:lvlText w:val="%8."/>
      <w:lvlJc w:val="left"/>
      <w:pPr>
        <w:ind w:left="6044" w:hanging="360"/>
      </w:pPr>
    </w:lvl>
    <w:lvl w:ilvl="8" w:tplc="08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8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3"/>
  </w:num>
  <w:num w:numId="3">
    <w:abstractNumId w:val="26"/>
  </w:num>
  <w:num w:numId="4">
    <w:abstractNumId w:val="28"/>
  </w:num>
  <w:num w:numId="5">
    <w:abstractNumId w:val="14"/>
  </w:num>
  <w:num w:numId="6">
    <w:abstractNumId w:val="12"/>
  </w:num>
  <w:num w:numId="7">
    <w:abstractNumId w:val="7"/>
  </w:num>
  <w:num w:numId="8">
    <w:abstractNumId w:val="24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</w:num>
  <w:num w:numId="11">
    <w:abstractNumId w:val="15"/>
  </w:num>
  <w:num w:numId="12">
    <w:abstractNumId w:val="8"/>
  </w:num>
  <w:num w:numId="13">
    <w:abstractNumId w:val="0"/>
  </w:num>
  <w:num w:numId="14">
    <w:abstractNumId w:val="1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27"/>
  </w:num>
  <w:num w:numId="19">
    <w:abstractNumId w:val="18"/>
  </w:num>
  <w:num w:numId="20">
    <w:abstractNumId w:val="2"/>
  </w:num>
  <w:num w:numId="21">
    <w:abstractNumId w:val="10"/>
  </w:num>
  <w:num w:numId="22">
    <w:abstractNumId w:val="25"/>
  </w:num>
  <w:num w:numId="23">
    <w:abstractNumId w:val="17"/>
  </w:num>
  <w:num w:numId="24">
    <w:abstractNumId w:val="22"/>
  </w:num>
  <w:num w:numId="25">
    <w:abstractNumId w:val="5"/>
  </w:num>
  <w:num w:numId="26">
    <w:abstractNumId w:val="16"/>
  </w:num>
  <w:num w:numId="27">
    <w:abstractNumId w:val="9"/>
  </w:num>
  <w:num w:numId="28">
    <w:abstractNumId w:val="1"/>
  </w:num>
  <w:num w:numId="29">
    <w:abstractNumId w:val="23"/>
  </w:num>
  <w:num w:numId="30">
    <w:abstractNumId w:val="6"/>
  </w:num>
  <w:num w:numId="31">
    <w:abstractNumId w:val="20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76F"/>
    <w:rsid w:val="00021B4A"/>
    <w:rsid w:val="00026C37"/>
    <w:rsid w:val="0002701E"/>
    <w:rsid w:val="0002762A"/>
    <w:rsid w:val="000306D4"/>
    <w:rsid w:val="00032CFE"/>
    <w:rsid w:val="000336F5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7482"/>
    <w:rsid w:val="00067DE8"/>
    <w:rsid w:val="000714FE"/>
    <w:rsid w:val="0007301D"/>
    <w:rsid w:val="00073027"/>
    <w:rsid w:val="00076BF8"/>
    <w:rsid w:val="000777B1"/>
    <w:rsid w:val="00080263"/>
    <w:rsid w:val="000809CA"/>
    <w:rsid w:val="00081ACF"/>
    <w:rsid w:val="00085D0E"/>
    <w:rsid w:val="00090466"/>
    <w:rsid w:val="00094C69"/>
    <w:rsid w:val="000A0F1B"/>
    <w:rsid w:val="000A2B73"/>
    <w:rsid w:val="000A3E0F"/>
    <w:rsid w:val="000A5537"/>
    <w:rsid w:val="000A5A41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4ED6"/>
    <w:rsid w:val="000E5EB9"/>
    <w:rsid w:val="000E693B"/>
    <w:rsid w:val="000F4401"/>
    <w:rsid w:val="000F660B"/>
    <w:rsid w:val="00103589"/>
    <w:rsid w:val="00105795"/>
    <w:rsid w:val="00106681"/>
    <w:rsid w:val="00106CE1"/>
    <w:rsid w:val="00106FCA"/>
    <w:rsid w:val="00107EB4"/>
    <w:rsid w:val="00110C8E"/>
    <w:rsid w:val="00111E1C"/>
    <w:rsid w:val="001120E0"/>
    <w:rsid w:val="00112AE1"/>
    <w:rsid w:val="0011499F"/>
    <w:rsid w:val="00117EE1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5BD3"/>
    <w:rsid w:val="00191984"/>
    <w:rsid w:val="001A162A"/>
    <w:rsid w:val="001A2D56"/>
    <w:rsid w:val="001A472F"/>
    <w:rsid w:val="001B317E"/>
    <w:rsid w:val="001C2D5A"/>
    <w:rsid w:val="001C51E8"/>
    <w:rsid w:val="001C626F"/>
    <w:rsid w:val="001C6402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3248"/>
    <w:rsid w:val="002038DD"/>
    <w:rsid w:val="0020516C"/>
    <w:rsid w:val="00205CA9"/>
    <w:rsid w:val="00210E58"/>
    <w:rsid w:val="002119FD"/>
    <w:rsid w:val="002126C0"/>
    <w:rsid w:val="0021467A"/>
    <w:rsid w:val="0022176D"/>
    <w:rsid w:val="00222C78"/>
    <w:rsid w:val="00232162"/>
    <w:rsid w:val="00234B80"/>
    <w:rsid w:val="00235956"/>
    <w:rsid w:val="002411C9"/>
    <w:rsid w:val="002519F9"/>
    <w:rsid w:val="00252D1C"/>
    <w:rsid w:val="0025339E"/>
    <w:rsid w:val="00253659"/>
    <w:rsid w:val="00254AE8"/>
    <w:rsid w:val="00261B9A"/>
    <w:rsid w:val="00271F8F"/>
    <w:rsid w:val="00272E20"/>
    <w:rsid w:val="002763F2"/>
    <w:rsid w:val="002870E9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B2CFB"/>
    <w:rsid w:val="002B6042"/>
    <w:rsid w:val="002B72D9"/>
    <w:rsid w:val="002B7638"/>
    <w:rsid w:val="002C2C52"/>
    <w:rsid w:val="002D5CF8"/>
    <w:rsid w:val="002E1FC0"/>
    <w:rsid w:val="002E24A3"/>
    <w:rsid w:val="002E6A5F"/>
    <w:rsid w:val="002F3D3B"/>
    <w:rsid w:val="0030107F"/>
    <w:rsid w:val="00302ABD"/>
    <w:rsid w:val="00302F86"/>
    <w:rsid w:val="00305810"/>
    <w:rsid w:val="00306ECB"/>
    <w:rsid w:val="003101F6"/>
    <w:rsid w:val="00311008"/>
    <w:rsid w:val="00330803"/>
    <w:rsid w:val="00340277"/>
    <w:rsid w:val="00340914"/>
    <w:rsid w:val="0034493B"/>
    <w:rsid w:val="00344F87"/>
    <w:rsid w:val="00347E58"/>
    <w:rsid w:val="0035189C"/>
    <w:rsid w:val="00353612"/>
    <w:rsid w:val="003546D5"/>
    <w:rsid w:val="003576BD"/>
    <w:rsid w:val="00367551"/>
    <w:rsid w:val="00373909"/>
    <w:rsid w:val="00374A7B"/>
    <w:rsid w:val="0037555F"/>
    <w:rsid w:val="0037622F"/>
    <w:rsid w:val="00380B8D"/>
    <w:rsid w:val="00380F16"/>
    <w:rsid w:val="003830F9"/>
    <w:rsid w:val="00383AD2"/>
    <w:rsid w:val="00393CFF"/>
    <w:rsid w:val="00393EDC"/>
    <w:rsid w:val="00395517"/>
    <w:rsid w:val="00395F03"/>
    <w:rsid w:val="00397B41"/>
    <w:rsid w:val="003A2B11"/>
    <w:rsid w:val="003A362E"/>
    <w:rsid w:val="003A3985"/>
    <w:rsid w:val="003A6648"/>
    <w:rsid w:val="003B20A5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5DEE"/>
    <w:rsid w:val="003F7D8B"/>
    <w:rsid w:val="003F7DD4"/>
    <w:rsid w:val="0040046C"/>
    <w:rsid w:val="00402A2B"/>
    <w:rsid w:val="004032E7"/>
    <w:rsid w:val="00404BF6"/>
    <w:rsid w:val="00407520"/>
    <w:rsid w:val="0041355D"/>
    <w:rsid w:val="00416F99"/>
    <w:rsid w:val="004176EC"/>
    <w:rsid w:val="00432E66"/>
    <w:rsid w:val="0043364C"/>
    <w:rsid w:val="0043369D"/>
    <w:rsid w:val="004338AD"/>
    <w:rsid w:val="00440A03"/>
    <w:rsid w:val="0044304E"/>
    <w:rsid w:val="00443533"/>
    <w:rsid w:val="00444DA1"/>
    <w:rsid w:val="004470ED"/>
    <w:rsid w:val="004541DB"/>
    <w:rsid w:val="00460E75"/>
    <w:rsid w:val="004639B6"/>
    <w:rsid w:val="00463D39"/>
    <w:rsid w:val="0046517F"/>
    <w:rsid w:val="00467F5B"/>
    <w:rsid w:val="00471D80"/>
    <w:rsid w:val="00472A42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5C9D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6E76"/>
    <w:rsid w:val="004D2CB6"/>
    <w:rsid w:val="004D3158"/>
    <w:rsid w:val="004D37DA"/>
    <w:rsid w:val="004D3F5D"/>
    <w:rsid w:val="004D5712"/>
    <w:rsid w:val="004E30C6"/>
    <w:rsid w:val="004E360D"/>
    <w:rsid w:val="004E48B2"/>
    <w:rsid w:val="004E61BB"/>
    <w:rsid w:val="004F36C4"/>
    <w:rsid w:val="004F3B01"/>
    <w:rsid w:val="0050004E"/>
    <w:rsid w:val="00501AD3"/>
    <w:rsid w:val="005033EB"/>
    <w:rsid w:val="005123BA"/>
    <w:rsid w:val="00514A70"/>
    <w:rsid w:val="00514CD2"/>
    <w:rsid w:val="005201C9"/>
    <w:rsid w:val="005223A3"/>
    <w:rsid w:val="005254C3"/>
    <w:rsid w:val="00530700"/>
    <w:rsid w:val="00530796"/>
    <w:rsid w:val="00531AF9"/>
    <w:rsid w:val="00531B96"/>
    <w:rsid w:val="00534609"/>
    <w:rsid w:val="00537BFC"/>
    <w:rsid w:val="00542229"/>
    <w:rsid w:val="005423A9"/>
    <w:rsid w:val="00544986"/>
    <w:rsid w:val="00546932"/>
    <w:rsid w:val="00550539"/>
    <w:rsid w:val="00551AAD"/>
    <w:rsid w:val="005533C2"/>
    <w:rsid w:val="00555CDE"/>
    <w:rsid w:val="00562254"/>
    <w:rsid w:val="00562E44"/>
    <w:rsid w:val="00572432"/>
    <w:rsid w:val="0057549C"/>
    <w:rsid w:val="00576D5A"/>
    <w:rsid w:val="00577E5A"/>
    <w:rsid w:val="00582890"/>
    <w:rsid w:val="00582A61"/>
    <w:rsid w:val="00583565"/>
    <w:rsid w:val="005852F7"/>
    <w:rsid w:val="00594350"/>
    <w:rsid w:val="00594568"/>
    <w:rsid w:val="00597E30"/>
    <w:rsid w:val="005A05F6"/>
    <w:rsid w:val="005A5B10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5F61C4"/>
    <w:rsid w:val="00600763"/>
    <w:rsid w:val="00603BB0"/>
    <w:rsid w:val="00611443"/>
    <w:rsid w:val="00612A6E"/>
    <w:rsid w:val="00613E81"/>
    <w:rsid w:val="0061411A"/>
    <w:rsid w:val="006152C0"/>
    <w:rsid w:val="00616DE2"/>
    <w:rsid w:val="00616E8E"/>
    <w:rsid w:val="00621124"/>
    <w:rsid w:val="0062300D"/>
    <w:rsid w:val="0062393F"/>
    <w:rsid w:val="00624850"/>
    <w:rsid w:val="006279C5"/>
    <w:rsid w:val="00635C46"/>
    <w:rsid w:val="00636729"/>
    <w:rsid w:val="0063776A"/>
    <w:rsid w:val="00637DB1"/>
    <w:rsid w:val="0065005D"/>
    <w:rsid w:val="00650DD5"/>
    <w:rsid w:val="0065105E"/>
    <w:rsid w:val="00654FCC"/>
    <w:rsid w:val="006625E4"/>
    <w:rsid w:val="006671FD"/>
    <w:rsid w:val="0067343F"/>
    <w:rsid w:val="00673D9F"/>
    <w:rsid w:val="00676C7C"/>
    <w:rsid w:val="00676D55"/>
    <w:rsid w:val="00683BFD"/>
    <w:rsid w:val="00685258"/>
    <w:rsid w:val="00687CE7"/>
    <w:rsid w:val="00691DE1"/>
    <w:rsid w:val="006976E3"/>
    <w:rsid w:val="006A0112"/>
    <w:rsid w:val="006A2871"/>
    <w:rsid w:val="006A2C96"/>
    <w:rsid w:val="006A439E"/>
    <w:rsid w:val="006A43B8"/>
    <w:rsid w:val="006A4A12"/>
    <w:rsid w:val="006A5EF6"/>
    <w:rsid w:val="006A7680"/>
    <w:rsid w:val="006A791C"/>
    <w:rsid w:val="006B33F3"/>
    <w:rsid w:val="006B34C2"/>
    <w:rsid w:val="006B3678"/>
    <w:rsid w:val="006B3D95"/>
    <w:rsid w:val="006B40B1"/>
    <w:rsid w:val="006C04AD"/>
    <w:rsid w:val="006C0A7E"/>
    <w:rsid w:val="006D67F0"/>
    <w:rsid w:val="006F2018"/>
    <w:rsid w:val="006F2DA5"/>
    <w:rsid w:val="006F3DAF"/>
    <w:rsid w:val="006F4D2B"/>
    <w:rsid w:val="00701492"/>
    <w:rsid w:val="00705B29"/>
    <w:rsid w:val="00706F8B"/>
    <w:rsid w:val="00714983"/>
    <w:rsid w:val="0071527B"/>
    <w:rsid w:val="00715F76"/>
    <w:rsid w:val="00716927"/>
    <w:rsid w:val="007234AE"/>
    <w:rsid w:val="00735CA2"/>
    <w:rsid w:val="00740C25"/>
    <w:rsid w:val="007433E6"/>
    <w:rsid w:val="00744D0A"/>
    <w:rsid w:val="00745404"/>
    <w:rsid w:val="00746824"/>
    <w:rsid w:val="00755095"/>
    <w:rsid w:val="00760927"/>
    <w:rsid w:val="00760AB8"/>
    <w:rsid w:val="00761BEA"/>
    <w:rsid w:val="00764C41"/>
    <w:rsid w:val="007667B9"/>
    <w:rsid w:val="00766C82"/>
    <w:rsid w:val="00772AC1"/>
    <w:rsid w:val="0078140F"/>
    <w:rsid w:val="00783716"/>
    <w:rsid w:val="00785C6E"/>
    <w:rsid w:val="00786B00"/>
    <w:rsid w:val="007905D8"/>
    <w:rsid w:val="007969EA"/>
    <w:rsid w:val="007A0079"/>
    <w:rsid w:val="007A05D2"/>
    <w:rsid w:val="007A073C"/>
    <w:rsid w:val="007A282E"/>
    <w:rsid w:val="007A6E5E"/>
    <w:rsid w:val="007A7218"/>
    <w:rsid w:val="007C2B1C"/>
    <w:rsid w:val="007C35CE"/>
    <w:rsid w:val="007C40D7"/>
    <w:rsid w:val="007C5575"/>
    <w:rsid w:val="007D0BCE"/>
    <w:rsid w:val="007D3865"/>
    <w:rsid w:val="007D5366"/>
    <w:rsid w:val="007E0F1C"/>
    <w:rsid w:val="007E51DA"/>
    <w:rsid w:val="007E57B1"/>
    <w:rsid w:val="007F21F4"/>
    <w:rsid w:val="007F6DA7"/>
    <w:rsid w:val="007F7CE1"/>
    <w:rsid w:val="00800BCB"/>
    <w:rsid w:val="008131E5"/>
    <w:rsid w:val="008159F4"/>
    <w:rsid w:val="008168CC"/>
    <w:rsid w:val="0081701C"/>
    <w:rsid w:val="0081730E"/>
    <w:rsid w:val="00817341"/>
    <w:rsid w:val="008173CA"/>
    <w:rsid w:val="00822F1F"/>
    <w:rsid w:val="008236BF"/>
    <w:rsid w:val="00825A3B"/>
    <w:rsid w:val="00830B45"/>
    <w:rsid w:val="00830FF2"/>
    <w:rsid w:val="00831075"/>
    <w:rsid w:val="00832C06"/>
    <w:rsid w:val="008335D4"/>
    <w:rsid w:val="00837DC7"/>
    <w:rsid w:val="00841FED"/>
    <w:rsid w:val="00843719"/>
    <w:rsid w:val="008464DB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75F64"/>
    <w:rsid w:val="008848AC"/>
    <w:rsid w:val="008903DE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356B"/>
    <w:rsid w:val="008B435A"/>
    <w:rsid w:val="008B54AC"/>
    <w:rsid w:val="008B5E8F"/>
    <w:rsid w:val="008D2300"/>
    <w:rsid w:val="008D37BD"/>
    <w:rsid w:val="008D70A4"/>
    <w:rsid w:val="008D7B06"/>
    <w:rsid w:val="008E3C3A"/>
    <w:rsid w:val="008E55AA"/>
    <w:rsid w:val="008E6A82"/>
    <w:rsid w:val="008F15EA"/>
    <w:rsid w:val="008F56C8"/>
    <w:rsid w:val="008F5DAF"/>
    <w:rsid w:val="008F604B"/>
    <w:rsid w:val="008F6358"/>
    <w:rsid w:val="008F6875"/>
    <w:rsid w:val="008F6A7A"/>
    <w:rsid w:val="0090162A"/>
    <w:rsid w:val="00901B22"/>
    <w:rsid w:val="0090352E"/>
    <w:rsid w:val="00905587"/>
    <w:rsid w:val="00910714"/>
    <w:rsid w:val="009148C2"/>
    <w:rsid w:val="00914FC5"/>
    <w:rsid w:val="00916B9A"/>
    <w:rsid w:val="00920DC1"/>
    <w:rsid w:val="009215D8"/>
    <w:rsid w:val="00924ED8"/>
    <w:rsid w:val="00925AEB"/>
    <w:rsid w:val="00932513"/>
    <w:rsid w:val="0093375E"/>
    <w:rsid w:val="009354C5"/>
    <w:rsid w:val="00935DA8"/>
    <w:rsid w:val="0093724D"/>
    <w:rsid w:val="00945A85"/>
    <w:rsid w:val="009471CE"/>
    <w:rsid w:val="0095057E"/>
    <w:rsid w:val="00952737"/>
    <w:rsid w:val="00953AA4"/>
    <w:rsid w:val="009554AA"/>
    <w:rsid w:val="0095692D"/>
    <w:rsid w:val="00960431"/>
    <w:rsid w:val="00964F55"/>
    <w:rsid w:val="00965108"/>
    <w:rsid w:val="00967306"/>
    <w:rsid w:val="009710B2"/>
    <w:rsid w:val="00971CD2"/>
    <w:rsid w:val="00974300"/>
    <w:rsid w:val="00974F76"/>
    <w:rsid w:val="00975797"/>
    <w:rsid w:val="00982391"/>
    <w:rsid w:val="009914B2"/>
    <w:rsid w:val="009A3706"/>
    <w:rsid w:val="009A4670"/>
    <w:rsid w:val="009A5D23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551"/>
    <w:rsid w:val="00A03B3B"/>
    <w:rsid w:val="00A15F29"/>
    <w:rsid w:val="00A21154"/>
    <w:rsid w:val="00A31984"/>
    <w:rsid w:val="00A3494A"/>
    <w:rsid w:val="00A34981"/>
    <w:rsid w:val="00A35671"/>
    <w:rsid w:val="00A36FF4"/>
    <w:rsid w:val="00A37479"/>
    <w:rsid w:val="00A402DC"/>
    <w:rsid w:val="00A41D4A"/>
    <w:rsid w:val="00A430DA"/>
    <w:rsid w:val="00A43642"/>
    <w:rsid w:val="00A44DB8"/>
    <w:rsid w:val="00A4541C"/>
    <w:rsid w:val="00A4645F"/>
    <w:rsid w:val="00A546AA"/>
    <w:rsid w:val="00A5516B"/>
    <w:rsid w:val="00A576D7"/>
    <w:rsid w:val="00A60E4F"/>
    <w:rsid w:val="00A61BFB"/>
    <w:rsid w:val="00A61EA9"/>
    <w:rsid w:val="00A63EB2"/>
    <w:rsid w:val="00A7078E"/>
    <w:rsid w:val="00A8000C"/>
    <w:rsid w:val="00A81DAC"/>
    <w:rsid w:val="00A827DE"/>
    <w:rsid w:val="00A83038"/>
    <w:rsid w:val="00A9122A"/>
    <w:rsid w:val="00A938B7"/>
    <w:rsid w:val="00A939F8"/>
    <w:rsid w:val="00A95680"/>
    <w:rsid w:val="00A971B3"/>
    <w:rsid w:val="00AA0672"/>
    <w:rsid w:val="00AA11F1"/>
    <w:rsid w:val="00AA1566"/>
    <w:rsid w:val="00AA5A1C"/>
    <w:rsid w:val="00AA6440"/>
    <w:rsid w:val="00AA7A73"/>
    <w:rsid w:val="00AB2431"/>
    <w:rsid w:val="00AB3FD3"/>
    <w:rsid w:val="00AB4759"/>
    <w:rsid w:val="00AB79B9"/>
    <w:rsid w:val="00AC21B0"/>
    <w:rsid w:val="00AC2643"/>
    <w:rsid w:val="00AC2FC4"/>
    <w:rsid w:val="00AD3769"/>
    <w:rsid w:val="00AD5092"/>
    <w:rsid w:val="00AD5DE7"/>
    <w:rsid w:val="00AE3686"/>
    <w:rsid w:val="00AE3C73"/>
    <w:rsid w:val="00AF27DA"/>
    <w:rsid w:val="00AF42B0"/>
    <w:rsid w:val="00AF4CD8"/>
    <w:rsid w:val="00AF6AEB"/>
    <w:rsid w:val="00B0111D"/>
    <w:rsid w:val="00B014BF"/>
    <w:rsid w:val="00B02BE2"/>
    <w:rsid w:val="00B04102"/>
    <w:rsid w:val="00B05456"/>
    <w:rsid w:val="00B06351"/>
    <w:rsid w:val="00B12BEB"/>
    <w:rsid w:val="00B12DC5"/>
    <w:rsid w:val="00B15059"/>
    <w:rsid w:val="00B16089"/>
    <w:rsid w:val="00B166AE"/>
    <w:rsid w:val="00B179CA"/>
    <w:rsid w:val="00B25B02"/>
    <w:rsid w:val="00B2704B"/>
    <w:rsid w:val="00B33ED0"/>
    <w:rsid w:val="00B35F41"/>
    <w:rsid w:val="00B37E61"/>
    <w:rsid w:val="00B43CB1"/>
    <w:rsid w:val="00B4453F"/>
    <w:rsid w:val="00B45434"/>
    <w:rsid w:val="00B464D1"/>
    <w:rsid w:val="00B516CD"/>
    <w:rsid w:val="00B51D83"/>
    <w:rsid w:val="00B52938"/>
    <w:rsid w:val="00B52E2C"/>
    <w:rsid w:val="00B52FC1"/>
    <w:rsid w:val="00B55517"/>
    <w:rsid w:val="00B5575D"/>
    <w:rsid w:val="00B55EA7"/>
    <w:rsid w:val="00B57F86"/>
    <w:rsid w:val="00B623D4"/>
    <w:rsid w:val="00B64AD0"/>
    <w:rsid w:val="00B71297"/>
    <w:rsid w:val="00B72CF4"/>
    <w:rsid w:val="00B84981"/>
    <w:rsid w:val="00B84E2D"/>
    <w:rsid w:val="00B86646"/>
    <w:rsid w:val="00B96325"/>
    <w:rsid w:val="00B96AD7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C006D5"/>
    <w:rsid w:val="00C03993"/>
    <w:rsid w:val="00C13393"/>
    <w:rsid w:val="00C21C51"/>
    <w:rsid w:val="00C24A64"/>
    <w:rsid w:val="00C250D4"/>
    <w:rsid w:val="00C27ED7"/>
    <w:rsid w:val="00C320CD"/>
    <w:rsid w:val="00C339C5"/>
    <w:rsid w:val="00C34A8E"/>
    <w:rsid w:val="00C3795F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0199"/>
    <w:rsid w:val="00C91D6C"/>
    <w:rsid w:val="00C92C08"/>
    <w:rsid w:val="00C94E21"/>
    <w:rsid w:val="00CA54AA"/>
    <w:rsid w:val="00CB47C1"/>
    <w:rsid w:val="00CB58A1"/>
    <w:rsid w:val="00CC16F8"/>
    <w:rsid w:val="00CC6B52"/>
    <w:rsid w:val="00CD4836"/>
    <w:rsid w:val="00CD49A3"/>
    <w:rsid w:val="00CD4D4E"/>
    <w:rsid w:val="00CD6F78"/>
    <w:rsid w:val="00CE1873"/>
    <w:rsid w:val="00CE32ED"/>
    <w:rsid w:val="00CE4373"/>
    <w:rsid w:val="00CE4C22"/>
    <w:rsid w:val="00CE55E2"/>
    <w:rsid w:val="00CE5B34"/>
    <w:rsid w:val="00CF4F41"/>
    <w:rsid w:val="00CF7016"/>
    <w:rsid w:val="00D0018B"/>
    <w:rsid w:val="00D01132"/>
    <w:rsid w:val="00D1679D"/>
    <w:rsid w:val="00D27EBE"/>
    <w:rsid w:val="00D30D49"/>
    <w:rsid w:val="00D338D7"/>
    <w:rsid w:val="00D34AB4"/>
    <w:rsid w:val="00D34DFA"/>
    <w:rsid w:val="00D36BAA"/>
    <w:rsid w:val="00D413F4"/>
    <w:rsid w:val="00D4569B"/>
    <w:rsid w:val="00D5071E"/>
    <w:rsid w:val="00D50B85"/>
    <w:rsid w:val="00D51E69"/>
    <w:rsid w:val="00D526D2"/>
    <w:rsid w:val="00D6038A"/>
    <w:rsid w:val="00D60C87"/>
    <w:rsid w:val="00D61477"/>
    <w:rsid w:val="00D615A6"/>
    <w:rsid w:val="00D61F89"/>
    <w:rsid w:val="00D620BA"/>
    <w:rsid w:val="00D6332A"/>
    <w:rsid w:val="00D63779"/>
    <w:rsid w:val="00D65671"/>
    <w:rsid w:val="00D656B7"/>
    <w:rsid w:val="00D66581"/>
    <w:rsid w:val="00D66EA5"/>
    <w:rsid w:val="00D73050"/>
    <w:rsid w:val="00D75FEA"/>
    <w:rsid w:val="00D8539F"/>
    <w:rsid w:val="00D8552A"/>
    <w:rsid w:val="00D86A09"/>
    <w:rsid w:val="00D87971"/>
    <w:rsid w:val="00D90A48"/>
    <w:rsid w:val="00D90DF2"/>
    <w:rsid w:val="00D93D83"/>
    <w:rsid w:val="00D977ED"/>
    <w:rsid w:val="00DA0F6D"/>
    <w:rsid w:val="00DA2BD5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7A4B"/>
    <w:rsid w:val="00DE7AE7"/>
    <w:rsid w:val="00DF0F90"/>
    <w:rsid w:val="00DF134A"/>
    <w:rsid w:val="00DF1EBC"/>
    <w:rsid w:val="00DF2419"/>
    <w:rsid w:val="00DF3A47"/>
    <w:rsid w:val="00DF3CD6"/>
    <w:rsid w:val="00DF7729"/>
    <w:rsid w:val="00DF7F97"/>
    <w:rsid w:val="00E0003B"/>
    <w:rsid w:val="00E00750"/>
    <w:rsid w:val="00E01D55"/>
    <w:rsid w:val="00E04FC7"/>
    <w:rsid w:val="00E067B0"/>
    <w:rsid w:val="00E078E7"/>
    <w:rsid w:val="00E201D1"/>
    <w:rsid w:val="00E2196D"/>
    <w:rsid w:val="00E21E95"/>
    <w:rsid w:val="00E2414F"/>
    <w:rsid w:val="00E3598D"/>
    <w:rsid w:val="00E36268"/>
    <w:rsid w:val="00E410C9"/>
    <w:rsid w:val="00E41574"/>
    <w:rsid w:val="00E45DED"/>
    <w:rsid w:val="00E46704"/>
    <w:rsid w:val="00E50AA9"/>
    <w:rsid w:val="00E52DE1"/>
    <w:rsid w:val="00E5319B"/>
    <w:rsid w:val="00E55C3A"/>
    <w:rsid w:val="00E60AEE"/>
    <w:rsid w:val="00E62993"/>
    <w:rsid w:val="00E66299"/>
    <w:rsid w:val="00E7188E"/>
    <w:rsid w:val="00E735AD"/>
    <w:rsid w:val="00E73D7A"/>
    <w:rsid w:val="00E7619A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1E0"/>
    <w:rsid w:val="00EC0E69"/>
    <w:rsid w:val="00EC3E29"/>
    <w:rsid w:val="00EC4457"/>
    <w:rsid w:val="00EC48D5"/>
    <w:rsid w:val="00EC67F0"/>
    <w:rsid w:val="00EC73A6"/>
    <w:rsid w:val="00ED3BD4"/>
    <w:rsid w:val="00ED5341"/>
    <w:rsid w:val="00ED647A"/>
    <w:rsid w:val="00ED7878"/>
    <w:rsid w:val="00EE2ED0"/>
    <w:rsid w:val="00EE2FEB"/>
    <w:rsid w:val="00EE5D85"/>
    <w:rsid w:val="00EE621F"/>
    <w:rsid w:val="00EF775D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00A4"/>
    <w:rsid w:val="00F32FF2"/>
    <w:rsid w:val="00F3664A"/>
    <w:rsid w:val="00F376CF"/>
    <w:rsid w:val="00F406F3"/>
    <w:rsid w:val="00F43905"/>
    <w:rsid w:val="00F43AC4"/>
    <w:rsid w:val="00F4660B"/>
    <w:rsid w:val="00F476E7"/>
    <w:rsid w:val="00F52A44"/>
    <w:rsid w:val="00F52C79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A0F8A"/>
    <w:rsid w:val="00FA1083"/>
    <w:rsid w:val="00FA1741"/>
    <w:rsid w:val="00FA1E84"/>
    <w:rsid w:val="00FA5349"/>
    <w:rsid w:val="00FA7462"/>
    <w:rsid w:val="00FB1351"/>
    <w:rsid w:val="00FB44F2"/>
    <w:rsid w:val="00FB4A82"/>
    <w:rsid w:val="00FB79A5"/>
    <w:rsid w:val="00FD0168"/>
    <w:rsid w:val="00FD06F7"/>
    <w:rsid w:val="00FD156C"/>
    <w:rsid w:val="00FE14B5"/>
    <w:rsid w:val="00FE2BC2"/>
    <w:rsid w:val="00FE65CD"/>
    <w:rsid w:val="00FF312F"/>
    <w:rsid w:val="00FF599B"/>
    <w:rsid w:val="00FF6C47"/>
    <w:rsid w:val="00FF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9E722C"/>
  <w15:chartTrackingRefBased/>
  <w15:docId w15:val="{D1D8A7ED-E2D4-4621-B1BD-E759D27E3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TableNormal">
    <w:name w:val="Table Normal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">
    <w:name w:val="highlight"/>
    <w:basedOn w:val="Fuentedeprrafopredeter"/>
    <w:rsid w:val="00D66E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13" Type="http://schemas.openxmlformats.org/officeDocument/2006/relationships/hyperlink" Target="https://www.gob.mx/cms/uploads/attachment/file/196367/Protocolo_versi_n_integrada_28-feb-17_v2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am04.safelinks.protection.outlook.com/?url=https%3A%2F%2Fwww.gob.mx%2Fsfp%2Farticulos%2Fsistema-del-manifiesto-de-vinculos-y-relaciones-de-particulares-con-servidores-publicos%3Fidiom%3Des&amp;data=05%7C01%7Cguillermo_mondragon%40hacienda.gob.mx%7C9764e2e7f324407c843e08dadd673bb6%7C41d3ed6058a0407681eb5c73bb58012e%7C0%7C0%7C638065732711239661%7CUnknown%7CTWFpbGZsb3d8eyJWIjoiMC4wLjAwMDAiLCJQIjoiV2luMzIiLCJBTiI6Ik1haWwiLCJXVCI6Mn0%3D%7C3000%7C%7C%7C&amp;sdata=oy%2FOmcsmc66yUF0TDL9h6SPYLsBuUCca8x3s%2FaOT%2FAs%3D&amp;reserved=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anifiesto.funcionpublica.gob.mx/SMP-web/loginPage.js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gob.mx/sf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anifiesto.funcionpublica.gob.m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C7B3D0-0D1B-42BC-815F-90C9BDDD2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556</Words>
  <Characters>19564</Characters>
  <Application>Microsoft Office Word</Application>
  <DocSecurity>0</DocSecurity>
  <Lines>163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ivia Patricia Cordero Cabrera</cp:lastModifiedBy>
  <cp:revision>3</cp:revision>
  <cp:lastPrinted>2019-11-13T17:29:00Z</cp:lastPrinted>
  <dcterms:created xsi:type="dcterms:W3CDTF">2023-07-25T17:25:00Z</dcterms:created>
  <dcterms:modified xsi:type="dcterms:W3CDTF">2023-07-25T17:29:00Z</dcterms:modified>
</cp:coreProperties>
</file>